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C43060" w14:textId="77777777" w:rsidR="00F3250F" w:rsidRDefault="009F4B8E">
      <w:pPr>
        <w:pStyle w:val="Title"/>
      </w:pPr>
      <w:r>
        <w:t>A multi-sensor evaluation of precipitation uncertainty for landslide-triggering storm events</w:t>
      </w:r>
    </w:p>
    <w:p w14:paraId="168086A7" w14:textId="77777777" w:rsidR="00F3250F" w:rsidRDefault="009F4B8E">
      <w:pPr>
        <w:pStyle w:val="Author"/>
      </w:pPr>
      <w:r>
        <w:t>Elsa Culler</w:t>
      </w:r>
    </w:p>
    <w:p w14:paraId="5BBA7BD9" w14:textId="77777777" w:rsidR="00F3250F" w:rsidRDefault="009F4B8E">
      <w:pPr>
        <w:pStyle w:val="Author"/>
      </w:pPr>
      <w:commentRangeStart w:id="0"/>
      <w:r>
        <w:t>Andrew Badger</w:t>
      </w:r>
      <w:commentRangeEnd w:id="0"/>
      <w:r w:rsidR="00027C34">
        <w:rPr>
          <w:rStyle w:val="CommentReference"/>
        </w:rPr>
        <w:commentReference w:id="0"/>
      </w:r>
    </w:p>
    <w:p w14:paraId="1C2E231A" w14:textId="77777777" w:rsidR="00F3250F" w:rsidRDefault="009F4B8E">
      <w:pPr>
        <w:pStyle w:val="Author"/>
      </w:pPr>
      <w:r>
        <w:t>Toby Minear</w:t>
      </w:r>
    </w:p>
    <w:p w14:paraId="31056C2C" w14:textId="77777777" w:rsidR="00F3250F" w:rsidRDefault="009F4B8E">
      <w:pPr>
        <w:pStyle w:val="Author"/>
      </w:pPr>
      <w:r>
        <w:t>Kristy Tiampo</w:t>
      </w:r>
    </w:p>
    <w:p w14:paraId="381391A7" w14:textId="77777777" w:rsidR="00F3250F" w:rsidRDefault="009F4B8E">
      <w:pPr>
        <w:pStyle w:val="Author"/>
      </w:pPr>
      <w:r>
        <w:t>Ben Livneh</w:t>
      </w:r>
    </w:p>
    <w:p w14:paraId="61C779F3" w14:textId="77777777" w:rsidR="00F3250F" w:rsidRDefault="009F4B8E">
      <w:pPr>
        <w:pStyle w:val="Abstract"/>
      </w:pPr>
      <w:r>
        <w:t>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w:t>
      </w:r>
      <w:commentRangeStart w:id="1"/>
      <w:r>
        <w:t>), and numerical weather prediction (High-Resolution Rapid Refresh real-time precipitation)</w:t>
      </w:r>
      <w:commentRangeEnd w:id="1"/>
      <w:r w:rsidR="00F06FDF">
        <w:rPr>
          <w:rStyle w:val="CommentReference"/>
        </w:rPr>
        <w:commentReference w:id="1"/>
      </w:r>
      <w:r>
        <w:t xml:space="preserve">.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w:t>
      </w:r>
      <w:commentRangeStart w:id="2"/>
      <w:r>
        <w:t xml:space="preserve">Equitable Threat Score </w:t>
      </w:r>
      <w:commentRangeEnd w:id="2"/>
      <w:r w:rsidR="00714CB0">
        <w:rPr>
          <w:rStyle w:val="CommentReference"/>
        </w:rPr>
        <w:commentReference w:id="2"/>
      </w:r>
      <w:r>
        <w:t>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w:t>
      </w:r>
    </w:p>
    <w:p w14:paraId="3C9E47A7" w14:textId="77777777" w:rsidR="00F3250F" w:rsidRDefault="009F4B8E">
      <w:pPr>
        <w:pStyle w:val="Heading1"/>
      </w:pPr>
      <w:bookmarkStart w:id="3" w:name="introduction"/>
      <w:r>
        <w:t>Introduction</w:t>
      </w:r>
      <w:bookmarkEnd w:id="3"/>
    </w:p>
    <w:p w14:paraId="1F2FAC7C" w14:textId="77777777" w:rsidR="00F3250F" w:rsidRDefault="009F4B8E">
      <w:pPr>
        <w:pStyle w:val="FirstParagraph"/>
      </w:pPr>
      <w:r>
        <w:t xml:space="preserve">Precipitation measurements are intrinsically link with the study and mitigation of rainfall-triggered landslide because these natural disaster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precipitation measurements (Kirschbaum and Stanley 2018). There are many other </w:t>
      </w:r>
      <w:r>
        <w:lastRenderedPageBreak/>
        <w:t>sources of uncertainty that contribute to poor landslide predictions such as unknown soil properties, vegetation, and anthropogenic modifications to surface and subsurface soil structure. Perhaps the largest source of uncertainty in landslide probability estimates, is hydrologic uncertainty, defined here as uncertainty in the depth and intensity of liquid precipitation leading up to the event (Chowdhury and Flentj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areas of relative agreement and divergence across products may provide guidance to practitioners and researchers choosing precipitation products for studying landslides.</w:t>
      </w:r>
    </w:p>
    <w:p w14:paraId="02F8CA39" w14:textId="77777777" w:rsidR="00F3250F" w:rsidRDefault="009F4B8E">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ind (Pollock et al. 2018), instrument designs that fail to catch precipitation while emptying the gauge (Duchon, Fiebrich, and Grimsley 2014, </w:t>
      </w:r>
      <w:commentRangeStart w:id="4"/>
      <w:r>
        <w:t xml:space="preserve">[@duchonUndercatchTippingbucketGauges2010]), </w:t>
      </w:r>
      <w:commentRangeEnd w:id="4"/>
      <w:r w:rsidR="000478EC">
        <w:rPr>
          <w:rStyle w:val="CommentReference"/>
        </w:rPr>
        <w:commentReference w:id="4"/>
      </w:r>
      <w:r>
        <w:t>placement of gauges too close to other structures (Vose et al. 2014), and sparse sensor density relative to surrounding are that gauge measurements can conceivably represent (Kidd et al. 2017).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including many of the types of sensors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 unlike ground-based in situ or radar sensors they can deliver frequent, spatially continuous, precipitation 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and the development of algorithms for merging measurements from diverse sources (Huffman et al. 2007; Skofronick-Jackson et al. 2017). Estimating drop size distributions is also a challenge, though it can be addressed through the use of either ground- or satellite-based radar.</w:t>
      </w:r>
    </w:p>
    <w:p w14:paraId="1D729086" w14:textId="77777777" w:rsidR="00F3250F" w:rsidRDefault="009F4B8E">
      <w:pPr>
        <w:pStyle w:val="BodyText"/>
      </w:pPr>
      <w:r>
        <w:lastRenderedPageBreak/>
        <w:t>Though precipitation measurements have been compared on the basis of any number of metrics in prior studies ranging from annual and monthly totals (Adler et al. 2001) to the largest number of consecutive dry days (Manzanas et al. 2014),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 (Cannon and Gartner 2005). However, in both of these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events. Perhaps surprisingly, satellite products have been shown to report high-intensity precipitation could triggering landslides more frequently than other types of products (Sun et al. 2018) . This may be due to the measurement method or the generally higher temporal resolution of satellite products.</w:t>
      </w:r>
    </w:p>
    <w:p w14:paraId="4F1F37C7" w14:textId="77777777" w:rsidR="00F3250F" w:rsidRDefault="009F4B8E">
      <w:pPr>
        <w:pStyle w:val="BodyText"/>
      </w:pPr>
      <w:r>
        <w:t>When precipitation is used to provide warning systems or guide recovery efforts from landslides, it is important to be able to provide that information in a timely manner (Kirschbaum et al. 2012). Low latency is therefore vital in a precipitation product used to forecast or nowcast landslides. This study also will assess whether the low latency comes at a cost relative to landslide forecasting skill for the selected products.</w:t>
      </w:r>
    </w:p>
    <w:p w14:paraId="7BABA8A1" w14:textId="77777777" w:rsidR="00F3250F" w:rsidRDefault="009F4B8E">
      <w:pPr>
        <w:pStyle w:val="BodyText"/>
      </w:pPr>
      <w:r>
        <w:t>Existing precipitation intercomparisons often focus on specific applications, for example for evaluating grid-based products over complex terrain, or relevant for portraying hydrologic phenomena (</w:t>
      </w:r>
      <w:proofErr w:type="gramStart"/>
      <w:r>
        <w:t>e.g.</w:t>
      </w:r>
      <w:proofErr w:type="gramEnd"/>
      <w:r>
        <w:t xml:space="preserve"> Henn et al. (2018), Lundquist et al. (2015), Ahmadalipour and Moradkhani (2017)), utility for climate model downscaling </w:t>
      </w:r>
      <w:commentRangeStart w:id="5"/>
      <w:r>
        <w:t xml:space="preserve">((Gutmann et al. 2014; Wang et al. 2020)) </w:t>
      </w:r>
      <w:commentRangeEnd w:id="5"/>
      <w:r w:rsidR="000478EC">
        <w:rPr>
          <w:rStyle w:val="CommentReference"/>
        </w:rPr>
        <w:commentReference w:id="5"/>
      </w:r>
      <w:r>
        <w:t xml:space="preserve">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w:t>
      </w:r>
      <w:proofErr w:type="gramStart"/>
      <w:r>
        <w:t>e.g.</w:t>
      </w:r>
      <w:proofErr w:type="gramEnd"/>
      <w:r>
        <w:t xml:space="preserve"> those like the Global Precipitation Measurement </w:t>
      </w:r>
      <w:ins w:id="6" w:author="Badger, Andrew M. (GSFC-617.0)[UNIVERSITIES SPACE RESEARCH ASSOCIATION]" w:date="2020-11-17T12:18:00Z">
        <w:r w:rsidR="000478EC">
          <w:t xml:space="preserve">(GPM) </w:t>
        </w:r>
      </w:ins>
      <w:r>
        <w:t>mission</w:t>
      </w:r>
      <w:del w:id="7" w:author="Badger, Andrew M. (GSFC-617.0)[UNIVERSITIES SPACE RESEARCH ASSOCIATION]" w:date="2020-11-17T12:18:00Z">
        <w:r w:rsidDel="000478EC">
          <w:delText xml:space="preserve"> (GPM)</w:delText>
        </w:r>
      </w:del>
      <w:r>
        <w:t xml:space="preserve"> (Hou et al. 2014) that have undergone substantial testing, perform better. Additionally, they report that products incorporating both in situ and satellite information (</w:t>
      </w:r>
      <w:proofErr w:type="gramStart"/>
      <w:r>
        <w:t>e.g.</w:t>
      </w:r>
      <w:proofErr w:type="gramEnd"/>
      <w:r>
        <w:t xml:space="preserve"> the Global Precipitation Climatology Project </w:t>
      </w:r>
      <w:commentRangeStart w:id="8"/>
      <w:r>
        <w:t xml:space="preserve">[GPCP] </w:t>
      </w:r>
      <w:commentRangeEnd w:id="8"/>
      <w:r w:rsidR="000478EC">
        <w:rPr>
          <w:rStyle w:val="CommentReference"/>
        </w:rPr>
        <w:commentReference w:id="8"/>
      </w:r>
      <w:r>
        <w:t>) perform better than products based on a single data source.</w:t>
      </w:r>
    </w:p>
    <w:p w14:paraId="03711271" w14:textId="77777777" w:rsidR="00F3250F" w:rsidRDefault="009F4B8E">
      <w:pPr>
        <w:pStyle w:val="BodyText"/>
      </w:pPr>
      <w:r>
        <w:t xml:space="preserve">Fewer studies comparing extreme precipitation exist, with a many focusing on climate model simulations (Sunyer et al. 2015; Tryhorn and DeGaetano 2011) and trends (Janssen et al. 2014; Bao et al. 2017) while others focusing on observations and satellites (Pendergrass and Knutti 2018; AghaKouchak et al. 2011; Lockhoff et al. 2014). AghaKouchak et al. (2011) compared extreme precipitation across four satellite platforms finding tradeoffs across products in terms of correct identification of precipitation above a threshold and measurements of the volume of identified extreme storms. Though they </w:t>
      </w:r>
      <w:r>
        <w:lastRenderedPageBreak/>
        <w:t xml:space="preserve">found that some datasets performed better than others on the examined metrics, they ultimately concluded that no one precipitation product was ideal for detecting extremes because all of them failed to detect significant precipitation. Furthermore, the higher the extreme precipitation threshold, the worse performance was for all products. Lockhoff et al. (2014) found that satellite retrieved extreme values matched a station-based precipitation when using fuzzy metrics to evaluate agreement at larger spatiotemporal scales of </w:t>
      </w:r>
      <m:oMath>
        <m:sSup>
          <m:sSupPr>
            <m:ctrlPr>
              <w:rPr>
                <w:rFonts w:ascii="Cambria Math" w:hAnsi="Cambria Math"/>
              </w:rPr>
            </m:ctrlPr>
          </m:sSupPr>
          <m:e>
            <m:r>
              <w:rPr>
                <w:rFonts w:ascii="Cambria Math" w:hAnsi="Cambria Math"/>
              </w:rPr>
              <m:t>3</m:t>
            </m:r>
          </m:e>
          <m:sup>
            <m:r>
              <w:rPr>
                <w:rFonts w:ascii="Cambria Math" w:hAnsi="Cambria Math"/>
              </w:rPr>
              <m:t>o</m:t>
            </m:r>
          </m:sup>
        </m:sSup>
      </m:oMath>
      <w:r>
        <w:t>/5 days. Though the satellite product they evaluated performed well on climatological metrics, it was unable to match extreme values deterministically at fine spatiotemporal scales. Pendergrass and Knutti (2018) showed that precipitation was less uneven in coarser versus finer-resolution satellite precipitation datasets, suggesting that coarser precipitation products may be unable to capture extreme precipitation to the same extent as higher resolution dataset.</w:t>
      </w:r>
    </w:p>
    <w:p w14:paraId="23DD2689" w14:textId="77777777" w:rsidR="00F3250F" w:rsidRDefault="009F4B8E">
      <w:pPr>
        <w:pStyle w:val="BodyText"/>
      </w:pPr>
      <w:commentRangeStart w:id="9"/>
      <w:r>
        <w:t>(Amitai et al. 2012; Manzanas et al. 2014)</w:t>
      </w:r>
      <w:commentRangeEnd w:id="9"/>
      <w:r w:rsidR="000478EC">
        <w:rPr>
          <w:rStyle w:val="CommentReference"/>
        </w:rPr>
        <w:commentReference w:id="9"/>
      </w:r>
      <w:r>
        <w:t>, These studies primarily evaluated extreme precipitation indicators like 90th percentile precipitation, extreme one-day precipitation and maximum number of consecutive wet days. While, these measures are meant to capture large storms that happen on at least an annual basis rather than storms that rise to the level of a natural disaster (Sun et al. 2018; Manzanas et al. 2014). Because this study is focused on rainfall-triggered landslides, it will focus instead on sub-daily precipitation data suitable for estimating the total storm depth, duration, average intensity, and peak intensity of precipitation events known to precede landslides in North America.</w:t>
      </w:r>
    </w:p>
    <w:p w14:paraId="761C130F" w14:textId="77777777" w:rsidR="00F3250F" w:rsidRDefault="009F4B8E">
      <w:pPr>
        <w:pStyle w:val="BodyText"/>
      </w:pPr>
      <w:r>
        <w:t>In a comparison of satellite and gauge precipitation data at landslide sites in Italy, Rossi et al. (2017) found that data from Tropical Rainfall Measuring Mission (TRMM) satellite products (Kummerow et al. 1998) tend to underestimate gauge data, particularly in mountainous areas where landslides are most likely to occur. They conclude, however, that the satellite data are still useful for forecasting landslides as long as they are scaled appropriately to correct for local bias.</w:t>
      </w:r>
    </w:p>
    <w:p w14:paraId="2E14169E" w14:textId="77777777" w:rsidR="00F3250F" w:rsidRDefault="009F4B8E">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w:t>
      </w:r>
      <w:commentRangeStart w:id="10"/>
      <w:r>
        <w:t>(</w:t>
      </w:r>
      <w:proofErr w:type="gramStart"/>
      <w:r>
        <w:t>e.g.</w:t>
      </w:r>
      <w:proofErr w:type="gramEnd"/>
      <w:r>
        <w:t xml:space="preserve"> $I = a D^{-b}) </w:t>
      </w:r>
      <w:commentRangeEnd w:id="10"/>
      <w:r w:rsidR="000478EC">
        <w:rPr>
          <w:rStyle w:val="CommentReference"/>
        </w:rPr>
        <w:commentReference w:id="10"/>
      </w:r>
      <w:r>
        <w:t>and are valid in a particular region or climate and for a range of durations based on the training data (Guzzetti et al. 2008). This study will use several power-law intensity-duration thresholds reviewed by Guzzetti et al. (2008) as a straightforward way to compare precipitation measurements from different sources in the context of concerns specific to landslide hazard estimation.</w:t>
      </w:r>
    </w:p>
    <w:p w14:paraId="53B48217" w14:textId="77777777" w:rsidR="00F3250F" w:rsidRDefault="009F4B8E">
      <w:pPr>
        <w:pStyle w:val="BodyText"/>
      </w:pPr>
      <w:r>
        <w:t>Given the wide-ranging issues associated with precipitation estimation cited above, this study presents a multi-product, multi-site analysis focused on landslide-triggering storms. This address an existing gap in evaluating extreme precipitation through the lens of natural hazards, while conducting inter-product analyses into storm characteristics of broader relevance. This work furthers the analysis by Rossi et al. (2017) who compared gauge and satellite precipitation for the purposes of landslide modeling by additionally including a ground-based radar product and by singling out observations preceding specific landslide events.</w:t>
      </w:r>
    </w:p>
    <w:p w14:paraId="4EEF8C43" w14:textId="77777777" w:rsidR="00F3250F" w:rsidRDefault="009F4B8E">
      <w:pPr>
        <w:pStyle w:val="BodyText"/>
      </w:pPr>
      <w:r>
        <w:lastRenderedPageBreak/>
        <w:t>In sec. 2, we will present the selection of landslide sites and precipitation products, followed by procedures for splitting precipitation into storms and the metrics used in the comparison. Sec. 3 begins with an exposition of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established intensity-duration thresholds to test which products have the best separation between landslides and other rainfall, comparing the hit ratio and the false alarm ratio for each product and threshold.</w:t>
      </w:r>
    </w:p>
    <w:p w14:paraId="56E4D35C" w14:textId="77777777" w:rsidR="00F3250F" w:rsidRDefault="009F4B8E">
      <w:pPr>
        <w:pStyle w:val="Heading1"/>
      </w:pPr>
      <w:bookmarkStart w:id="11" w:name="sec:methods"/>
      <w:r>
        <w:t>Methods</w:t>
      </w:r>
      <w:bookmarkEnd w:id="11"/>
    </w:p>
    <w:p w14:paraId="238D5547" w14:textId="77777777" w:rsidR="00F3250F" w:rsidRDefault="009F4B8E">
      <w:pPr>
        <w:pStyle w:val="FirstParagraph"/>
      </w:pPr>
      <w:r>
        <w:t>The overall goals of the methods are to evaluate precipitation characteristics at known landslide sites by first examining the features of triggering storms and then subsequently comparing precipitation estimates in the context of published intensity-duration models of landslides occurence. Rainfall-triggered landslide sites were chosen from the NASA Global Landslide Catalog with a subset of landslide locations verified with ancillary satellite imagery (see sec. 2.1). For each landslide location, precipitation was obtained from four different products (see sec. 2.2) and then the precipitation time series were split into individual storms events, and key characteristics of total depth, duration, intensity, peak intensity, and return period were calculated relative to a reference dataset (sec. 2.3). Finally, the storm events were plotted relative to landslide intensity-duration curves, with hit-ratios and false-alarm-ratios computed for each model-product combination (sec. 2.4).</w:t>
      </w:r>
    </w:p>
    <w:p w14:paraId="000D4B01" w14:textId="77777777" w:rsidR="00F3250F" w:rsidRDefault="009F4B8E">
      <w:pPr>
        <w:pStyle w:val="Heading2"/>
      </w:pPr>
      <w:bookmarkStart w:id="12" w:name="sec:site_selection"/>
      <w:r>
        <w:t>Study domain and landslide site selection</w:t>
      </w:r>
      <w:bookmarkEnd w:id="12"/>
    </w:p>
    <w:p w14:paraId="19032069" w14:textId="77777777" w:rsidR="00F3250F" w:rsidRDefault="009F4B8E">
      <w:pPr>
        <w:pStyle w:val="FirstParagraph"/>
      </w:pPr>
      <w:r>
        <w:t xml:space="preserve">Landslides were selected from the NASA Global Landslide Catalog </w:t>
      </w:r>
      <w:del w:id="13" w:author="Badger, Andrew M. (GSFC-617.0)[UNIVERSITIES SPACE RESEARCH ASSOCIATION]" w:date="2020-11-17T12:22:00Z">
        <w:r w:rsidDel="000478EC">
          <w:delText xml:space="preserve">(GLC) </w:delText>
        </w:r>
      </w:del>
      <w:r>
        <w:t>(</w:t>
      </w:r>
      <w:ins w:id="14" w:author="Badger, Andrew M. (GSFC-617.0)[UNIVERSITIES SPACE RESEARCH ASSOCIATION]" w:date="2020-11-17T12:22:00Z">
        <w:r w:rsidR="000478EC">
          <w:t xml:space="preserve">GLC; </w:t>
        </w:r>
      </w:ins>
      <w:proofErr w:type="spellStart"/>
      <w:r>
        <w:t>Kirschbaum</w:t>
      </w:r>
      <w:proofErr w:type="spellEnd"/>
      <w:r>
        <w:t xml:space="preserve"> et al. 2010). The GLC was chosen for this study, since it provides a large sample of landslide locations useful for evaluating heavy rainfall events. The GLC shares strengths and weaknesses with the few other regional and global databases available. Though the GLC covers a broad spatial and temporal domain, it suffers problems with precision and completeness. The source of these data are second-hand observations made by organizations like the news media, governmental organizations like departments of transportation, and some available scientific reports. In all cases, landslides that are causing problems for people are reported more frequently, resulting in a substantial spatial bias towards populated areas. The landslide reports suffer relatively high location error (as much as 50 km) depending on how specific the source article is about the location (Kirschbaum et al. 2010), and this was evident in that it was only possible to definitively locate one thirdy of the landslides in this study on satellite imagery. Despite these limitations, it was deemed fit for purpose for this study which is not to study a selection of landslides with a representative spatial distribution but rather to compare precipitation products in the vicinity of hydrologically-triggered landslides where heavy rainfall events are likely to be present. Since work on this study began, a complilation of U.S. landslides has been released by the USGS (Mirus et al. 2020) which would also be a suitable source of </w:t>
      </w:r>
      <w:r>
        <w:lastRenderedPageBreak/>
        <w:t>landslide locations with perhaps greater location precision for future work along the same lines. The GLC was able to provide a substantialnumber of landslide locations for this study, while ensuring quality control and data availability. The following selection criteria were used to qualify landslide sites:</w:t>
      </w:r>
    </w:p>
    <w:p w14:paraId="27FF14B8" w14:textId="77777777" w:rsidR="00F3250F" w:rsidRDefault="009F4B8E">
      <w:pPr>
        <w:pStyle w:val="Compact"/>
        <w:numPr>
          <w:ilvl w:val="0"/>
          <w:numId w:val="2"/>
        </w:numPr>
      </w:pPr>
      <w:r>
        <w:t>Landslide events were reported as rainfall-driven, with a GLC trigger category rain, downpour, continuous rain, or flooding (snow-related triggers were not included even though that is a hydrologic process since precipitation is not necessarily and important factor in those landslides)</w:t>
      </w:r>
    </w:p>
    <w:p w14:paraId="7FCA9D4B" w14:textId="77777777" w:rsidR="00F3250F" w:rsidRDefault="009F4B8E">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1B0134B1" w14:textId="77777777" w:rsidR="00F3250F" w:rsidRDefault="009F4B8E">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184F3A41" w14:textId="77777777" w:rsidR="00F3250F" w:rsidRDefault="009F4B8E">
      <w:pPr>
        <w:pStyle w:val="FirstParagraph"/>
      </w:pPr>
      <w:r>
        <w:t xml:space="preserve">In total, </w:t>
      </w:r>
      <w:commentRangeStart w:id="15"/>
      <w:r>
        <w:t xml:space="preserve">228 </w:t>
      </w:r>
      <w:commentRangeEnd w:id="15"/>
      <w:r w:rsidR="000478EC">
        <w:rPr>
          <w:rStyle w:val="CommentReference"/>
        </w:rPr>
        <w:commentReference w:id="15"/>
      </w:r>
      <w:r>
        <w:t xml:space="preserve">landslides were selected. Of those landslides, 80 were also verified by a trained technician searching a visible scarp in satellite images of the terrain near the specified landslide location; the location specified by the </w:t>
      </w:r>
      <w:commentRangeStart w:id="16"/>
      <w:r>
        <w:t xml:space="preserve">NASA GLC </w:t>
      </w:r>
      <w:commentRangeEnd w:id="16"/>
      <w:r w:rsidR="000478EC">
        <w:rPr>
          <w:rStyle w:val="CommentReference"/>
        </w:rPr>
        <w:commentReference w:id="16"/>
      </w:r>
      <w:r>
        <w:t>was used for the remaining landslides. Of the unverified landslides, 31 were marked in the GLC as exact locations, 51 as 1 km, 52 as 5 km and 14 as 10 km accuracy. Fig. 1 shows that many of the sites are located near the Pacific coast, likely due to the complex topography associated with landslides, as well as the population reporting bias of the GLC. The verified landslides seem to be spatially distriubuted fairly evenly relative to the distribution of the full selection of landslides.</w:t>
      </w:r>
    </w:p>
    <w:p w14:paraId="327A7BD2" w14:textId="77777777" w:rsidR="00F3250F" w:rsidRDefault="009F4B8E">
      <w:pPr>
        <w:pStyle w:val="CaptionedFigure"/>
      </w:pPr>
      <w:bookmarkStart w:id="17" w:name="fig:site_map"/>
      <w:r>
        <w:rPr>
          <w:noProof/>
        </w:rPr>
        <w:lastRenderedPageBreak/>
        <w:drawing>
          <wp:inline distT="0" distB="0" distL="0" distR="0" wp14:anchorId="704982ED" wp14:editId="4F30AB1E">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2"/>
                    <a:stretch>
                      <a:fillRect/>
                    </a:stretch>
                  </pic:blipFill>
                  <pic:spPr bwMode="auto">
                    <a:xfrm>
                      <a:off x="0" y="0"/>
                      <a:ext cx="5334000" cy="3429000"/>
                    </a:xfrm>
                    <a:prstGeom prst="rect">
                      <a:avLst/>
                    </a:prstGeom>
                    <a:noFill/>
                    <a:ln w="9525">
                      <a:noFill/>
                      <a:headEnd/>
                      <a:tailEnd/>
                    </a:ln>
                  </pic:spPr>
                </pic:pic>
              </a:graphicData>
            </a:graphic>
          </wp:inline>
        </w:drawing>
      </w:r>
      <w:bookmarkEnd w:id="17"/>
    </w:p>
    <w:p w14:paraId="1FED0793" w14:textId="77777777" w:rsidR="00F3250F" w:rsidRDefault="009F4B8E">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63485589" w14:textId="77777777" w:rsidR="00F3250F" w:rsidRDefault="009F4B8E">
      <w:pPr>
        <w:pStyle w:val="Heading2"/>
      </w:pPr>
      <w:bookmarkStart w:id="18" w:name="sec:precip_data"/>
      <w:r>
        <w:t>Precipitation data sources</w:t>
      </w:r>
      <w:bookmarkEnd w:id="18"/>
    </w:p>
    <w:p w14:paraId="69065F61" w14:textId="77777777" w:rsidR="00F3250F" w:rsidRDefault="009F4B8E">
      <w:pPr>
        <w:pStyle w:val="FirstParagraph"/>
      </w:pPr>
      <w:r>
        <w:t>The gridded precipitation datasets selected for this study were chosen to be reflective of three common measurement methods: gauges, ground-based radar, and satellite. In addition, we focused on products that were both freely available, having undergone extensive verification, and with coverage over at least the CONUS.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in the following paragraphs.</w:t>
      </w:r>
    </w:p>
    <w:p w14:paraId="3485FAAF" w14:textId="77777777" w:rsidR="00F3250F" w:rsidRDefault="009F4B8E">
      <w:pPr>
        <w:pStyle w:val="Heading3"/>
      </w:pPr>
      <w:bookmarkStart w:id="19" w:name="X2f606be9d05d33aa47d79cefabd7146f7a95edf"/>
      <w:r>
        <w:t>North American Land Data Assimilation System version 2 (NLDAS-2) meteorological dataset</w:t>
      </w:r>
      <w:bookmarkEnd w:id="19"/>
    </w:p>
    <w:p w14:paraId="12EEDB60" w14:textId="77777777" w:rsidR="00F3250F" w:rsidRDefault="009F4B8E">
      <w:pPr>
        <w:pStyle w:val="FirstParagraph"/>
      </w:pPr>
      <w:r>
        <w:t xml:space="preserve">The NLDAS-2 meteorological dataset is a combination of daily gauge-based National Center for Environmental Prediction (NCEP) Climate Prediction Center (CPC) precipitation with orographic corrections and hourly NCEP Doppler radar-based precipitation (Xia et al. 2012).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low horizontal resolution relative to the other precipitation products </w:t>
      </w:r>
      <w:r>
        <w:lastRenderedPageBreak/>
        <w:t>used here, NLDAS-2 meteorological is a widely used gauge-based product that has been extensively validated over the 20 years.</w:t>
      </w:r>
    </w:p>
    <w:p w14:paraId="7062B682" w14:textId="77777777" w:rsidR="00F3250F" w:rsidRDefault="009F4B8E">
      <w:pPr>
        <w:pStyle w:val="Heading3"/>
      </w:pPr>
      <w:bookmarkStart w:id="20" w:name="X05269041a6b0f5289b0cc0d58cfdadbb991658f"/>
      <w:commentRangeStart w:id="21"/>
      <w:r>
        <w:t>Multi-Radar Multi-Sensor (MRMS) Quantitative Precipitation Estimate</w:t>
      </w:r>
      <w:bookmarkEnd w:id="20"/>
      <w:commentRangeEnd w:id="21"/>
      <w:r>
        <w:rPr>
          <w:rStyle w:val="CommentReference"/>
          <w:rFonts w:asciiTheme="minorHAnsi" w:eastAsiaTheme="minorHAnsi" w:hAnsiTheme="minorHAnsi" w:cstheme="minorBidi"/>
          <w:b w:val="0"/>
          <w:bCs w:val="0"/>
          <w:color w:val="auto"/>
        </w:rPr>
        <w:commentReference w:id="21"/>
      </w:r>
    </w:p>
    <w:p w14:paraId="160081C1" w14:textId="77777777" w:rsidR="00F3250F" w:rsidRDefault="009F4B8E">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2C7E8B94" w14:textId="77777777" w:rsidR="00F3250F" w:rsidRDefault="009F4B8E">
      <w:pPr>
        <w:pStyle w:val="Heading3"/>
      </w:pPr>
      <w:bookmarkStart w:id="22" w:name="Xc3ef045c11a2b927eb2596dcdf4e822d556764d"/>
      <w:del w:id="23" w:author="Badger, Andrew M. (GSFC-617.0)[UNIVERSITIES SPACE RESEARCH ASSOCIATION]" w:date="2020-11-17T12:28:00Z">
        <w:r w:rsidDel="009F4B8E">
          <w:delText xml:space="preserve">Global Precipitation Mission (GPM) </w:delText>
        </w:r>
      </w:del>
      <w:r>
        <w:t>Integrated Multi-satellitE Retrievals for G</w:t>
      </w:r>
      <w:ins w:id="24" w:author="Badger, Andrew M. (GSFC-617.0)[UNIVERSITIES SPACE RESEARCH ASSOCIATION]" w:date="2020-11-17T12:28:00Z">
        <w:r>
          <w:t>P</w:t>
        </w:r>
      </w:ins>
      <w:ins w:id="25" w:author="Badger, Andrew M. (GSFC-617.0)[UNIVERSITIES SPACE RESEARCH ASSOCIATION]" w:date="2020-11-17T12:29:00Z">
        <w:r>
          <w:t>M</w:t>
        </w:r>
      </w:ins>
      <w:del w:id="26" w:author="Badger, Andrew M. (GSFC-617.0)[UNIVERSITIES SPACE RESEARCH ASSOCIATION]" w:date="2020-11-17T12:28:00Z">
        <w:r w:rsidDel="009F4B8E">
          <w:delText>lobal</w:delText>
        </w:r>
      </w:del>
      <w:r>
        <w:t xml:space="preserve"> (IMERG) </w:t>
      </w:r>
      <w:del w:id="27" w:author="Badger, Andrew M. (GSFC-617.0)[UNIVERSITIES SPACE RESEARCH ASSOCIATION]" w:date="2020-11-17T12:29:00Z">
        <w:r w:rsidDel="009F4B8E">
          <w:delText>precipitation measurement</w:delText>
        </w:r>
      </w:del>
      <w:bookmarkEnd w:id="22"/>
    </w:p>
    <w:p w14:paraId="0DBD64AA" w14:textId="77777777" w:rsidR="00F3250F" w:rsidRDefault="009F4B8E">
      <w:pPr>
        <w:pStyle w:val="FirstParagraph"/>
      </w:pPr>
      <w:del w:id="28" w:author="Badger, Andrew M. (GSFC-617.0)[UNIVERSITIES SPACE RESEARCH ASSOCIATION]" w:date="2020-11-17T12:29:00Z">
        <w:r w:rsidDel="009F4B8E">
          <w:delText xml:space="preserve">GPM </w:delText>
        </w:r>
      </w:del>
      <w:r>
        <w:t xml:space="preserve">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4 hour latency) and the Final (~3.5 month latency) in this study. The IMERG-Early product is available much more quickly than the IMERG-Final, but as a result some of the satellite retrievals are not included because they have not yet arrived, and it cannot take advantance of some processing steps or monthly gauge correction </w:t>
      </w:r>
      <w:commentRangeStart w:id="29"/>
      <w:r>
        <w:t xml:space="preserve">(O </w:t>
      </w:r>
      <w:commentRangeEnd w:id="29"/>
      <w:r>
        <w:rPr>
          <w:rStyle w:val="CommentReference"/>
        </w:rPr>
        <w:commentReference w:id="29"/>
      </w:r>
      <w:r>
        <w:t xml:space="preserve">et al. 2017). IMERG-Final is recommended for research applications as being the most accurate, but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IMERG-Early also has extremely </w:t>
      </w:r>
      <w:del w:id="30" w:author="Badger, Andrew M. (GSFC-617.0)[UNIVERSITIES SPACE RESEARCH ASSOCIATION]" w:date="2020-11-17T12:30:00Z">
        <w:r w:rsidDel="009F4B8E">
          <w:delText xml:space="preserve">small </w:delText>
        </w:r>
      </w:del>
      <w:ins w:id="31" w:author="Badger, Andrew M. (GSFC-617.0)[UNIVERSITIES SPACE RESEARCH ASSOCIATION]" w:date="2020-11-17T12:30:00Z">
        <w:r>
          <w:t xml:space="preserve">low </w:t>
        </w:r>
      </w:ins>
      <w:r>
        <w:t>latency, making it the most suitable among the products explored here for operational landslide modeling in the context of near real-time data availability.</w:t>
      </w:r>
    </w:p>
    <w:p w14:paraId="35CB9491" w14:textId="77777777" w:rsidR="00F3250F" w:rsidRDefault="009F4B8E">
      <w:pPr>
        <w:pStyle w:val="TableCaption"/>
      </w:pPr>
      <w:bookmarkStart w:id="32" w:name="tbl:products"/>
      <w:commentRangeStart w:id="33"/>
      <w:r>
        <w:t>Table 1: 3 The four precipitation products included in the comparison, representing gauge-, radar-, and satellite-based measurements</w:t>
      </w:r>
      <w:commentRangeEnd w:id="33"/>
      <w:r>
        <w:rPr>
          <w:rStyle w:val="CommentReference"/>
          <w:i w:val="0"/>
        </w:rPr>
        <w:commentReference w:id="33"/>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327"/>
        <w:gridCol w:w="3250"/>
        <w:gridCol w:w="1361"/>
        <w:gridCol w:w="1328"/>
        <w:gridCol w:w="1094"/>
      </w:tblGrid>
      <w:tr w:rsidR="00F3250F" w14:paraId="44C90EF5" w14:textId="77777777">
        <w:tc>
          <w:tcPr>
            <w:tcW w:w="0" w:type="auto"/>
            <w:tcBorders>
              <w:bottom w:val="single" w:sz="0" w:space="0" w:color="auto"/>
            </w:tcBorders>
            <w:vAlign w:val="bottom"/>
          </w:tcPr>
          <w:p w14:paraId="5E0F4B1A" w14:textId="77777777" w:rsidR="00F3250F" w:rsidRDefault="009F4B8E">
            <w:pPr>
              <w:pStyle w:val="Compact"/>
            </w:pPr>
            <w:r>
              <w:t>Precipitation product</w:t>
            </w:r>
          </w:p>
        </w:tc>
        <w:tc>
          <w:tcPr>
            <w:tcW w:w="0" w:type="auto"/>
            <w:tcBorders>
              <w:bottom w:val="single" w:sz="0" w:space="0" w:color="auto"/>
            </w:tcBorders>
            <w:vAlign w:val="bottom"/>
          </w:tcPr>
          <w:p w14:paraId="0BC108C7" w14:textId="77777777" w:rsidR="00F3250F" w:rsidRDefault="009F4B8E">
            <w:pPr>
              <w:pStyle w:val="Compact"/>
            </w:pPr>
            <w:r>
              <w:t>Description</w:t>
            </w:r>
          </w:p>
        </w:tc>
        <w:tc>
          <w:tcPr>
            <w:tcW w:w="0" w:type="auto"/>
            <w:tcBorders>
              <w:bottom w:val="single" w:sz="0" w:space="0" w:color="auto"/>
            </w:tcBorders>
            <w:vAlign w:val="bottom"/>
          </w:tcPr>
          <w:p w14:paraId="077A7617" w14:textId="77777777" w:rsidR="00F3250F" w:rsidRDefault="009F4B8E">
            <w:pPr>
              <w:pStyle w:val="Compact"/>
            </w:pPr>
            <w:r>
              <w:t>Spatial Resolution</w:t>
            </w:r>
          </w:p>
        </w:tc>
        <w:tc>
          <w:tcPr>
            <w:tcW w:w="0" w:type="auto"/>
            <w:tcBorders>
              <w:bottom w:val="single" w:sz="0" w:space="0" w:color="auto"/>
            </w:tcBorders>
            <w:vAlign w:val="bottom"/>
          </w:tcPr>
          <w:p w14:paraId="001101E3" w14:textId="77777777" w:rsidR="00F3250F" w:rsidRDefault="009F4B8E">
            <w:pPr>
              <w:pStyle w:val="Compact"/>
            </w:pPr>
            <w:r>
              <w:t>Temporal resolution</w:t>
            </w:r>
          </w:p>
        </w:tc>
        <w:tc>
          <w:tcPr>
            <w:tcW w:w="0" w:type="auto"/>
            <w:tcBorders>
              <w:bottom w:val="single" w:sz="0" w:space="0" w:color="auto"/>
            </w:tcBorders>
            <w:vAlign w:val="bottom"/>
          </w:tcPr>
          <w:p w14:paraId="2782176A" w14:textId="77777777" w:rsidR="00F3250F" w:rsidRDefault="009F4B8E">
            <w:pPr>
              <w:pStyle w:val="Compact"/>
            </w:pPr>
            <w:r>
              <w:t>Typical Latency</w:t>
            </w:r>
          </w:p>
        </w:tc>
      </w:tr>
      <w:tr w:rsidR="00F3250F" w14:paraId="76976FCF" w14:textId="77777777">
        <w:tc>
          <w:tcPr>
            <w:tcW w:w="0" w:type="auto"/>
          </w:tcPr>
          <w:p w14:paraId="704F9F1F" w14:textId="77777777" w:rsidR="00F3250F" w:rsidRDefault="009F4B8E">
            <w:pPr>
              <w:pStyle w:val="Compact"/>
            </w:pPr>
            <w:r>
              <w:t xml:space="preserve">Integrated Multi-satellitE Retrievals for Global precipitation measurement early </w:t>
            </w:r>
            <w:r>
              <w:lastRenderedPageBreak/>
              <w:t>run (IMERG-Early</w:t>
            </w:r>
            <w:ins w:id="34" w:author="Badger, Andrew M. (GSFC-617.0)[UNIVERSITIES SPACE RESEARCH ASSOCIATION]" w:date="2020-11-17T12:32:00Z">
              <w:r>
                <w:t xml:space="preserve">; </w:t>
              </w:r>
            </w:ins>
            <w:del w:id="35" w:author="Badger, Andrew M. (GSFC-617.0)[UNIVERSITIES SPACE RESEARCH ASSOCIATION]" w:date="2020-11-17T12:32:00Z">
              <w:r w:rsidDel="009F4B8E">
                <w:delText>)(</w:delText>
              </w:r>
            </w:del>
            <w:r>
              <w:t>Hou et al. 2014)</w:t>
            </w:r>
          </w:p>
        </w:tc>
        <w:tc>
          <w:tcPr>
            <w:tcW w:w="0" w:type="auto"/>
          </w:tcPr>
          <w:p w14:paraId="39986B76" w14:textId="77777777" w:rsidR="00F3250F" w:rsidRDefault="009F4B8E">
            <w:pPr>
              <w:pStyle w:val="Compact"/>
            </w:pPr>
            <w:r>
              <w:lastRenderedPageBreak/>
              <w:t>Global network of satellites unified by measurements from a single reference radar/radiometer satellite.</w:t>
            </w:r>
          </w:p>
        </w:tc>
        <w:tc>
          <w:tcPr>
            <w:tcW w:w="0" w:type="auto"/>
          </w:tcPr>
          <w:p w14:paraId="275F69CE" w14:textId="77777777" w:rsidR="00F3250F" w:rsidRDefault="009F4B8E">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t xml:space="preserve"> (~10 km)</w:t>
            </w:r>
          </w:p>
        </w:tc>
        <w:tc>
          <w:tcPr>
            <w:tcW w:w="0" w:type="auto"/>
          </w:tcPr>
          <w:p w14:paraId="126AD8CF" w14:textId="77777777" w:rsidR="00F3250F" w:rsidRDefault="009F4B8E">
            <w:pPr>
              <w:pStyle w:val="Compact"/>
            </w:pPr>
            <w:r>
              <w:t>30 minutes</w:t>
            </w:r>
          </w:p>
        </w:tc>
        <w:tc>
          <w:tcPr>
            <w:tcW w:w="0" w:type="auto"/>
          </w:tcPr>
          <w:p w14:paraId="280C2FED" w14:textId="77777777" w:rsidR="00F3250F" w:rsidRDefault="009F4B8E">
            <w:pPr>
              <w:pStyle w:val="Compact"/>
            </w:pPr>
            <w:r>
              <w:t>4 hours</w:t>
            </w:r>
          </w:p>
        </w:tc>
      </w:tr>
      <w:tr w:rsidR="00F3250F" w14:paraId="0979A4BD" w14:textId="77777777">
        <w:tc>
          <w:tcPr>
            <w:tcW w:w="0" w:type="auto"/>
          </w:tcPr>
          <w:p w14:paraId="2AA95ACD" w14:textId="77777777" w:rsidR="00F3250F" w:rsidRDefault="009F4B8E">
            <w:pPr>
              <w:pStyle w:val="Compact"/>
            </w:pPr>
            <w:r>
              <w:t>Integrated Multi-satellitE Retrievals for Global precipitation measurement (IMERG-Final</w:t>
            </w:r>
            <w:ins w:id="36" w:author="Badger, Andrew M. (GSFC-617.0)[UNIVERSITIES SPACE RESEARCH ASSOCIATION]" w:date="2020-11-17T12:32:00Z">
              <w:r>
                <w:t xml:space="preserve">; </w:t>
              </w:r>
            </w:ins>
            <w:del w:id="37" w:author="Badger, Andrew M. (GSFC-617.0)[UNIVERSITIES SPACE RESEARCH ASSOCIATION]" w:date="2020-11-17T12:32:00Z">
              <w:r w:rsidDel="009F4B8E">
                <w:delText>)(</w:delText>
              </w:r>
            </w:del>
            <w:r>
              <w:t>Hou et al. 2014)</w:t>
            </w:r>
          </w:p>
        </w:tc>
        <w:tc>
          <w:tcPr>
            <w:tcW w:w="0" w:type="auto"/>
          </w:tcPr>
          <w:p w14:paraId="3E0D3507" w14:textId="77777777" w:rsidR="00F3250F" w:rsidRDefault="009F4B8E">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1BB81D1F" w14:textId="77777777" w:rsidR="00F3250F" w:rsidRDefault="009F4B8E">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t xml:space="preserve"> (~10 km)</w:t>
            </w:r>
          </w:p>
        </w:tc>
        <w:tc>
          <w:tcPr>
            <w:tcW w:w="0" w:type="auto"/>
          </w:tcPr>
          <w:p w14:paraId="0141DDFF" w14:textId="77777777" w:rsidR="00F3250F" w:rsidRDefault="009F4B8E">
            <w:pPr>
              <w:pStyle w:val="Compact"/>
            </w:pPr>
            <w:r>
              <w:t>30 minutes</w:t>
            </w:r>
          </w:p>
        </w:tc>
        <w:tc>
          <w:tcPr>
            <w:tcW w:w="0" w:type="auto"/>
          </w:tcPr>
          <w:p w14:paraId="56EE27CC" w14:textId="77777777" w:rsidR="00F3250F" w:rsidRDefault="009F4B8E">
            <w:pPr>
              <w:pStyle w:val="Compact"/>
            </w:pPr>
            <w:r>
              <w:t>3.5 months</w:t>
            </w:r>
          </w:p>
        </w:tc>
      </w:tr>
      <w:tr w:rsidR="00F3250F" w14:paraId="2F9F4F15" w14:textId="77777777">
        <w:tc>
          <w:tcPr>
            <w:tcW w:w="0" w:type="auto"/>
          </w:tcPr>
          <w:p w14:paraId="1AB1AD9F" w14:textId="77777777" w:rsidR="00F3250F" w:rsidRDefault="009F4B8E">
            <w:pPr>
              <w:pStyle w:val="Compact"/>
            </w:pPr>
            <w:r>
              <w:t>Multi-Radar Multi-Sensor (MRMS</w:t>
            </w:r>
            <w:ins w:id="38" w:author="Badger, Andrew M. (GSFC-617.0)[UNIVERSITIES SPACE RESEARCH ASSOCIATION]" w:date="2020-11-17T12:32:00Z">
              <w:r>
                <w:t xml:space="preserve">; </w:t>
              </w:r>
            </w:ins>
            <w:del w:id="39" w:author="Badger, Andrew M. (GSFC-617.0)[UNIVERSITIES SPACE RESEARCH ASSOCIATION]" w:date="2020-11-17T12:32:00Z">
              <w:r w:rsidDel="009F4B8E">
                <w:delText>) (</w:delText>
              </w:r>
            </w:del>
            <w:r>
              <w:t>Zhang et al. 2015)</w:t>
            </w:r>
          </w:p>
        </w:tc>
        <w:tc>
          <w:tcPr>
            <w:tcW w:w="0" w:type="auto"/>
          </w:tcPr>
          <w:p w14:paraId="2D5E60C3" w14:textId="77777777" w:rsidR="00F3250F" w:rsidRDefault="009F4B8E">
            <w:pPr>
              <w:pStyle w:val="Compact"/>
            </w:pPr>
            <w:r>
              <w:t>Integrates data from radars, satellites, precipitation gages, and other sensors to provide real-time decision support</w:t>
            </w:r>
          </w:p>
        </w:tc>
        <w:tc>
          <w:tcPr>
            <w:tcW w:w="0" w:type="auto"/>
          </w:tcPr>
          <w:p w14:paraId="18B2F4EE" w14:textId="77777777" w:rsidR="00F3250F" w:rsidRDefault="009F4B8E">
            <w:pPr>
              <w:pStyle w:val="Compact"/>
            </w:pP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w:t>
            </w:r>
          </w:p>
        </w:tc>
        <w:tc>
          <w:tcPr>
            <w:tcW w:w="0" w:type="auto"/>
          </w:tcPr>
          <w:p w14:paraId="246B0B01" w14:textId="77777777" w:rsidR="00F3250F" w:rsidRDefault="009F4B8E">
            <w:pPr>
              <w:pStyle w:val="Compact"/>
            </w:pPr>
            <w:r>
              <w:t>2 minutes</w:t>
            </w:r>
          </w:p>
        </w:tc>
        <w:tc>
          <w:tcPr>
            <w:tcW w:w="0" w:type="auto"/>
          </w:tcPr>
          <w:p w14:paraId="3991F636" w14:textId="77777777" w:rsidR="00F3250F" w:rsidRDefault="009F4B8E">
            <w:pPr>
              <w:pStyle w:val="Compact"/>
            </w:pPr>
            <w:r>
              <w:t>&lt; 5 minutes</w:t>
            </w:r>
          </w:p>
        </w:tc>
      </w:tr>
      <w:tr w:rsidR="00F3250F" w14:paraId="5F5219E6" w14:textId="77777777">
        <w:tc>
          <w:tcPr>
            <w:tcW w:w="0" w:type="auto"/>
          </w:tcPr>
          <w:p w14:paraId="0DA9ADD3" w14:textId="77777777" w:rsidR="00F3250F" w:rsidRDefault="009F4B8E">
            <w:pPr>
              <w:pStyle w:val="Compact"/>
            </w:pPr>
            <w:r>
              <w:t>North American Land Data Assimilation System version 2 (NLDAS-2) meteorological (Xia et al. 2012)</w:t>
            </w:r>
          </w:p>
        </w:tc>
        <w:tc>
          <w:tcPr>
            <w:tcW w:w="0" w:type="auto"/>
          </w:tcPr>
          <w:p w14:paraId="417E3F49" w14:textId="77777777" w:rsidR="00F3250F" w:rsidRDefault="009F4B8E">
            <w:pPr>
              <w:pStyle w:val="Compact"/>
            </w:pPr>
            <w:r>
              <w:t>Disaggregation of Climate Prediction Center daily precipitation using bias-corrected radar</w:t>
            </w:r>
          </w:p>
        </w:tc>
        <w:tc>
          <w:tcPr>
            <w:tcW w:w="0" w:type="auto"/>
          </w:tcPr>
          <w:p w14:paraId="234E9FE0" w14:textId="77777777" w:rsidR="00F3250F" w:rsidRDefault="009F4B8E">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t xml:space="preserve"> (~ 12 km)</w:t>
            </w:r>
          </w:p>
        </w:tc>
        <w:tc>
          <w:tcPr>
            <w:tcW w:w="0" w:type="auto"/>
          </w:tcPr>
          <w:p w14:paraId="1A580B60" w14:textId="77777777" w:rsidR="00F3250F" w:rsidRDefault="009F4B8E">
            <w:pPr>
              <w:pStyle w:val="Compact"/>
            </w:pPr>
            <w:r>
              <w:t>1 hour</w:t>
            </w:r>
          </w:p>
        </w:tc>
        <w:tc>
          <w:tcPr>
            <w:tcW w:w="0" w:type="auto"/>
          </w:tcPr>
          <w:p w14:paraId="3EB921CA" w14:textId="77777777" w:rsidR="00F3250F" w:rsidRDefault="009F4B8E">
            <w:pPr>
              <w:pStyle w:val="Compact"/>
            </w:pPr>
            <w:r>
              <w:t>4 days</w:t>
            </w:r>
          </w:p>
        </w:tc>
      </w:tr>
    </w:tbl>
    <w:p w14:paraId="6BB86C63" w14:textId="77777777" w:rsidR="00F3250F" w:rsidRDefault="009F4B8E">
      <w:pPr>
        <w:pStyle w:val="Heading2"/>
      </w:pPr>
      <w:bookmarkStart w:id="40" w:name="sec:compute_storms"/>
      <w:bookmarkEnd w:id="32"/>
      <w:r>
        <w:t>Precipitation inter-comparison and computation of storm characteristics</w:t>
      </w:r>
      <w:bookmarkEnd w:id="40"/>
    </w:p>
    <w:p w14:paraId="1D22F805" w14:textId="77777777" w:rsidR="00F3250F" w:rsidRDefault="009F4B8E">
      <w:pPr>
        <w:pStyle w:val="FirstParagraph"/>
      </w:pPr>
      <w:r>
        <w:t>For each of the above precipitation products, data were extracted for the nearest grid location for the period between May 2015 (the earliest date MRMS data are available) and May 2020 (</w:t>
      </w:r>
      <w:commentRangeStart w:id="41"/>
      <w:r>
        <w:t>the latest release of IMERG-Final data</w:t>
      </w:r>
      <w:commentRangeEnd w:id="41"/>
      <w:r>
        <w:rPr>
          <w:rStyle w:val="CommentReference"/>
        </w:rPr>
        <w:commentReference w:id="41"/>
      </w:r>
      <w:r>
        <w:t>). A minimum threshold of 1 mm was applied to the precipitation data to reduce noise. The data were then split into storm events, where a gap of at least 24 hours was considered to mark the end of one storm and the beginning of the next.</w:t>
      </w:r>
    </w:p>
    <w:p w14:paraId="61919A93" w14:textId="77777777" w:rsidR="00F3250F" w:rsidRDefault="009F4B8E">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 high peak intensity can contribute significantly to triggering a landslide independent of the overall storm depth, duration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w:t>
      </w:r>
      <w:r>
        <w:lastRenderedPageBreak/>
        <w:t>indicator of the relative magnitude of each product relative to the others, and the z-score is an indicator of the variability of each product relative to the others.</w:t>
      </w:r>
    </w:p>
    <w:p w14:paraId="29E3F38A" w14:textId="77777777" w:rsidR="00F3250F" w:rsidRDefault="009F4B8E">
      <w:pPr>
        <w:pStyle w:val="BodyText"/>
      </w:pPr>
      <w:r>
        <w:t>To facilitate comparison of storm characteristics within a single over-arching framework, the return period of the landslide-triggering storms was also computed using the NOAA precipitation atlas frequency estimations (US Department of Commerce 2013)</w:t>
      </w:r>
      <w:del w:id="42" w:author="Badger, Andrew M. (GSFC-617.0)[UNIVERSITIES SPACE RESEARCH ASSOCIATION]" w:date="2020-11-17T12:35:00Z">
        <w:r w:rsidDel="009F4B8E">
          <w:delText>N</w:delText>
        </w:r>
      </w:del>
      <w:r>
        <w:t>.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round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looked up in the NOAA atlas. We then selected the maximum return period from among the 10 possible durations noted above for each landslide. This procedure ensured that we used the maximum applicable return period available from the NOAA atlas that occurred during each landslide-triggering storm.</w:t>
      </w:r>
    </w:p>
    <w:p w14:paraId="2902AB75" w14:textId="77777777" w:rsidR="00F3250F" w:rsidRDefault="009F4B8E">
      <w:pPr>
        <w:pStyle w:val="Heading2"/>
      </w:pPr>
      <w:bookmarkStart w:id="43" w:name="sec:compute_idt_scores"/>
      <w:r>
        <w:t>Performance of intensity-duration thresholds using different precipitation products</w:t>
      </w:r>
      <w:bookmarkEnd w:id="43"/>
    </w:p>
    <w:p w14:paraId="6678756D" w14:textId="77777777" w:rsidR="00F3250F" w:rsidRDefault="009F4B8E">
      <w:pPr>
        <w:pStyle w:val="FirstParagraph"/>
      </w:pPr>
      <w:r>
        <w:t>Intensity-Duration thresholds represent simple models of landslide occurence whereby a threshold is defined as a power law of the storm duration (</w:t>
      </w:r>
      <m:oMath>
        <m:r>
          <w:rPr>
            <w:rFonts w:ascii="Cambria Math" w:hAnsi="Cambria Math"/>
          </w:rPr>
          <m:t>I=</m:t>
        </m:r>
        <w:commentRangeStart w:id="44"/>
        <w:commentRangeEnd w:id="44"/>
        <m:r>
          <m:rPr>
            <m:sty m:val="p"/>
          </m:rPr>
          <w:rPr>
            <w:rStyle w:val="CommentReference"/>
          </w:rPr>
          <w:commentReference w:id="44"/>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b</m:t>
            </m:r>
          </m:sup>
        </m:sSup>
      </m:oMath>
      <w:r>
        <w:t xml:space="preserve">, where </w:t>
      </w:r>
      <w:commentRangeStart w:id="45"/>
      <w:r>
        <w:t xml:space="preserve">I </w:t>
      </w:r>
      <w:proofErr w:type="gramStart"/>
      <w:r>
        <w:t>is</w:t>
      </w:r>
      <w:proofErr w:type="gramEnd"/>
      <w:r>
        <w:t xml:space="preserve"> intensity and D is duration</w:t>
      </w:r>
      <w:commentRangeEnd w:id="45"/>
      <w:r w:rsidR="00F06FDF">
        <w:rPr>
          <w:rStyle w:val="CommentReference"/>
        </w:rPr>
        <w:commentReference w:id="45"/>
      </w:r>
      <w:r>
        <w:t xml:space="preserve">), where either raw or normalized intensities above the threshold predict the occurance of a landslide (Segoni et al. 2014). Thresholds have been calculated under different climates and over multiple scales, including globally (Scheevel et al. 2017, </w:t>
      </w:r>
      <w:commentRangeStart w:id="46"/>
      <w:r>
        <w:t xml:space="preserve">[@caineRainfallIntensityDuration1980], [@kirschbaumAdvancesLandslideNowcasting2012]). Three thresholds for this study (Caine 1980, [@cannonWildfirerelatedDebrisFlow2005], [@guzzettiRainfallThresholdsInitiation2007]) </w:t>
      </w:r>
      <w:commentRangeEnd w:id="46"/>
      <w:r w:rsidR="00F06FDF">
        <w:rPr>
          <w:rStyle w:val="CommentReference"/>
        </w:rPr>
        <w:commentReference w:id="46"/>
      </w:r>
      <w:r>
        <w:t>were obtained from a review by Guzzetti et al. (2008). Thresholds were used on applicable subsets of the data based on climate or other conditions. For example, a threshold for “mild, marine west coast climates” was only used on data west of longitude 155W. For each threshold-product combination, we computed a hit ratio (correctly predicted landslides over the total number of landslides) and a false alarm ratio (incorrectly predicted landslides over the total number of non-landslides)</w:t>
      </w:r>
    </w:p>
    <w:p w14:paraId="363DD334" w14:textId="77777777" w:rsidR="00F3250F" w:rsidRDefault="009F4B8E">
      <w:pPr>
        <w:pStyle w:val="Heading1"/>
      </w:pPr>
      <w:bookmarkStart w:id="47" w:name="sec:results"/>
      <w:r>
        <w:t>Results</w:t>
      </w:r>
      <w:bookmarkEnd w:id="47"/>
    </w:p>
    <w:p w14:paraId="7CDC4E59" w14:textId="77777777" w:rsidR="00F3250F" w:rsidRDefault="009F4B8E">
      <w:pPr>
        <w:pStyle w:val="Heading2"/>
      </w:pPr>
      <w:bookmarkStart w:id="48" w:name="precipitation-pre-landslide-time-series"/>
      <w:r>
        <w:t>Precipitation pre-landslide time series</w:t>
      </w:r>
      <w:bookmarkEnd w:id="48"/>
    </w:p>
    <w:p w14:paraId="2AB6B215" w14:textId="77777777" w:rsidR="00F3250F" w:rsidRDefault="009F4B8E">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tiation in panel (a) matches closely for all products, in panel (d) there is a wide spread of over 100 mm of precipitation </w:t>
      </w:r>
      <w:r>
        <w:lastRenderedPageBreak/>
        <w:t xml:space="preserve">that happens suddenly during the landslide-triggering event. The preciptiation in panel (b) also demonstrates a factor of 6 spread of precipitation values but appears to be more strongly correlated than other sites. In panel (c) the IMERG-Early product separates substatially but ultimately the 30-day depth is nearly identical for all products. Panel (e) shows a likely landslide location error since none of the products register any precipitation at all.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containing more depth overall than other storms</w:t>
      </w:r>
      <w:del w:id="49" w:author="Badger, Andrew M. (GSFC-617.0)[UNIVERSITIES SPACE RESEARCH ASSOCIATION]" w:date="2020-11-17T12:41:00Z">
        <w:r w:rsidDel="00F06FDF">
          <w:delText>)</w:delText>
        </w:r>
      </w:del>
      <w:r>
        <w:t>.</w:t>
      </w:r>
    </w:p>
    <w:p w14:paraId="3DDA8BF2" w14:textId="77777777" w:rsidR="00F3250F" w:rsidRDefault="009F4B8E">
      <w:pPr>
        <w:pStyle w:val="CaptionedFigure"/>
      </w:pPr>
      <w:bookmarkStart w:id="50" w:name="fig:cumulative"/>
      <w:commentRangeStart w:id="51"/>
      <w:r>
        <w:rPr>
          <w:noProof/>
        </w:rPr>
        <w:drawing>
          <wp:inline distT="0" distB="0" distL="0" distR="0" wp14:anchorId="1F40ADBF" wp14:editId="0F56360E">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bookmarkEnd w:id="50"/>
      <w:commentRangeEnd w:id="51"/>
      <w:r w:rsidR="00F06FDF">
        <w:rPr>
          <w:rStyle w:val="CommentReference"/>
        </w:rPr>
        <w:commentReference w:id="51"/>
      </w:r>
    </w:p>
    <w:p w14:paraId="0437A539" w14:textId="77777777" w:rsidR="00F3250F" w:rsidRDefault="009F4B8E">
      <w:pPr>
        <w:pStyle w:val="ImageCaption"/>
      </w:pPr>
      <w:r>
        <w:t xml:space="preserve">Figure 2: </w:t>
      </w:r>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w:t>
      </w:r>
      <w:r>
        <w:lastRenderedPageBreak/>
        <w:t>maximum total amount of precipitation. Finally, in panel (e) no landslide-triggering precipitation was detected by any product, suggesting a location error in the landslide record.</w:t>
      </w:r>
    </w:p>
    <w:p w14:paraId="65CA3B2B" w14:textId="77777777" w:rsidR="00F3250F" w:rsidRDefault="009F4B8E">
      <w:pPr>
        <w:pStyle w:val="BodyText"/>
      </w:pPr>
      <w:r>
        <w:t>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There are larger z-scores in the entire record than the most extreme day-of-landslide precipitation, but for all products the bulk of the day-of-landslide precipitation is larger than most of the non-landslide-triggering precipitation.</w:t>
      </w:r>
    </w:p>
    <w:p w14:paraId="1A4CDB0E" w14:textId="77777777" w:rsidR="00F3250F" w:rsidRDefault="009F4B8E">
      <w:pPr>
        <w:pStyle w:val="CaptionedFigure"/>
      </w:pPr>
      <w:bookmarkStart w:id="52" w:name="fig:bias_variability"/>
      <w:r>
        <w:rPr>
          <w:noProof/>
        </w:rPr>
        <w:drawing>
          <wp:inline distT="0" distB="0" distL="0" distR="0" wp14:anchorId="0E3A5117" wp14:editId="6E45984C">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bookmarkEnd w:id="52"/>
    </w:p>
    <w:p w14:paraId="117C7A49" w14:textId="77777777" w:rsidR="00F3250F" w:rsidRDefault="009F4B8E">
      <w:pPr>
        <w:pStyle w:val="ImageCaption"/>
      </w:pPr>
      <w:r>
        <w:t xml:space="preserve">Figure 3: </w:t>
      </w:r>
      <w:r>
        <w:rPr>
          <w:b/>
        </w:rPr>
        <w:t>Relative magnitude of precipitation products on the day of the landslide</w:t>
      </w:r>
      <w:commentRangeStart w:id="53"/>
      <w:r>
        <w:t>: Rank among all products for the day</w:t>
      </w:r>
      <w:commentRangeEnd w:id="53"/>
      <w:r w:rsidR="00F06FDF">
        <w:rPr>
          <w:rStyle w:val="CommentReference"/>
          <w:i w:val="0"/>
        </w:rPr>
        <w:commentReference w:id="53"/>
      </w:r>
      <w:r>
        <w:t>, and z-score of precipitation as measured by each product for each of 228 events. Metrics are divided by the day of the landslide and the rest of the daysin the</w:t>
      </w:r>
    </w:p>
    <w:p w14:paraId="6F6BFFF5" w14:textId="77777777" w:rsidR="00F3250F" w:rsidRDefault="009F4B8E">
      <w:pPr>
        <w:pStyle w:val="BodyText"/>
      </w:pPr>
      <w:r>
        <w:t xml:space="preserve">Fig. 4 shows the characteristics of the landslide-triggering storms plotted against the ensemble mean of all the products by landslide event. Included are values for all the landslide sites and for the verified locations alone. The IMERG products generally report higher peak hourly intensities, which is likely at least partially due to the shorter 30-minute time step. However, the higher peak intensities are more clearly reflected in longer return periods, which are based on hourly durations or longer for comparison with the NOAA Atlas. MRMS and NLDAS-2 </w:t>
      </w:r>
      <w:commentRangeStart w:id="54"/>
      <w:r>
        <w:t xml:space="preserve">seem </w:t>
      </w:r>
      <w:commentRangeEnd w:id="54"/>
      <w:r w:rsidR="002B5B19">
        <w:rPr>
          <w:rStyle w:val="CommentReference"/>
        </w:rPr>
        <w:commentReference w:id="54"/>
      </w:r>
      <w:r>
        <w:t>to have even lower return periods among the verified locations, suggesting that these products have difficulty detecting high return period precipitation consistently.</w:t>
      </w:r>
    </w:p>
    <w:p w14:paraId="1D47581C" w14:textId="77777777" w:rsidR="00F3250F" w:rsidRDefault="009F4B8E">
      <w:pPr>
        <w:pStyle w:val="BodyText"/>
      </w:pPr>
      <w:r>
        <w:lastRenderedPageBreak/>
        <w:t>In general there appears to be good agreement among products on the depth and duration of storms, with the exception of outliers below 10mm of total depth—which is a fairly modest storm depth. Among the verified locations, there are fewer low depth or duration values that are either outliers or near to the mean, suggesting that low measurements may reflect limitations in the GLC location accuracy for sites with only approximate locations.</w:t>
      </w:r>
    </w:p>
    <w:p w14:paraId="550BF89F" w14:textId="77777777" w:rsidR="00F3250F" w:rsidRDefault="009F4B8E">
      <w:pPr>
        <w:pStyle w:val="CaptionedFigure"/>
      </w:pPr>
      <w:bookmarkStart w:id="55" w:name="fig:scatter"/>
      <w:r>
        <w:rPr>
          <w:noProof/>
        </w:rPr>
        <w:drawing>
          <wp:inline distT="0" distB="0" distL="0" distR="0" wp14:anchorId="7EF09D9B" wp14:editId="6FDB4934">
            <wp:extent cx="5334000" cy="3000375"/>
            <wp:effectExtent l="0" t="0" r="0" b="0"/>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bookmarkEnd w:id="55"/>
    </w:p>
    <w:p w14:paraId="474DCC6B" w14:textId="77777777" w:rsidR="00F3250F" w:rsidRDefault="009F4B8E">
      <w:pPr>
        <w:pStyle w:val="ImageCaption"/>
      </w:pPr>
      <w:r>
        <w:t xml:space="preserve">Figure 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0EA80ADA" w14:textId="7EE791CB" w:rsidR="00F3250F" w:rsidRDefault="009F4B8E">
      <w:pPr>
        <w:pStyle w:val="BodyText"/>
      </w:pPr>
      <w:r>
        <w:t xml:space="preserve">Fig. 5 shows the precipitation on intensity/duration axes with three intensity-duration thresholds plotted over them. </w:t>
      </w:r>
      <w:del w:id="56" w:author="Badger, Andrew M. (GSFC-617.0)[UNIVERSITIES SPACE RESEARCH ASSOCIATION]" w:date="2020-11-17T12:49:00Z">
        <w:r w:rsidDel="00C7792F">
          <w:delText>Tbl. 2, tbl. 3 and tbl. 4</w:delText>
        </w:r>
      </w:del>
      <w:ins w:id="57" w:author="Badger, Andrew M. (GSFC-617.0)[UNIVERSITIES SPACE RESEARCH ASSOCIATION]" w:date="2020-11-17T12:49:00Z">
        <w:r w:rsidR="00C7792F">
          <w:t>Tables 2, 3 and 4</w:t>
        </w:r>
      </w:ins>
      <w:r>
        <w:t xml:space="preserve"> summarize the performance of each threshold. The choice of threshold does not appear to make a large difference in this context, since the models are very similar when compared to the variation in precipitation data across sites and among products. </w:t>
      </w:r>
      <w:commentRangeStart w:id="58"/>
      <w:r>
        <w:t>These models tend to perform better using MRMS or NLDAS-2 data than using either IMERG product, with hit ratios of 0.88 and 0.76 rather than 0.70 and 0.68 among the verified landslide locations. All products perform better when using only the verified landslide sites.</w:t>
      </w:r>
      <w:commentRangeEnd w:id="58"/>
      <w:r w:rsidR="00C7792F">
        <w:rPr>
          <w:rStyle w:val="CommentReference"/>
        </w:rPr>
        <w:commentReference w:id="58"/>
      </w:r>
    </w:p>
    <w:p w14:paraId="5FB508D6" w14:textId="77777777" w:rsidR="00F3250F" w:rsidRDefault="009F4B8E">
      <w:pPr>
        <w:pStyle w:val="BodyText"/>
      </w:pPr>
      <w:r>
        <w:t xml:space="preserve">The precipitation products are examined in the context of landslide triggering thresholds in </w:t>
      </w:r>
      <w:commentRangeStart w:id="59"/>
      <w:r>
        <w:t>Fig. 6</w:t>
      </w:r>
      <w:commentRangeEnd w:id="59"/>
      <w:r w:rsidR="00714CB0">
        <w:rPr>
          <w:rStyle w:val="CommentReference"/>
        </w:rPr>
        <w:commentReference w:id="59"/>
      </w:r>
      <w:r>
        <w:t xml:space="preserve">,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w:t>
      </w:r>
      <w:commentRangeStart w:id="60"/>
      <w:r>
        <w:t xml:space="preserve">The MRMS or NLDAS-2 products tend to perform better than either IMERG product, with hit ratios of 0.88 and 0.76 rather than 0.70 and 0.68 among the verified landslide locations, respectively. All products </w:t>
      </w:r>
      <w:r>
        <w:lastRenderedPageBreak/>
        <w:t>perform better when using only the verified landslide locations relative to the approximate locations.</w:t>
      </w:r>
      <w:commentRangeEnd w:id="60"/>
      <w:r w:rsidR="00C7792F">
        <w:rPr>
          <w:rStyle w:val="CommentReference"/>
        </w:rPr>
        <w:commentReference w:id="60"/>
      </w:r>
    </w:p>
    <w:p w14:paraId="3F20EA0F" w14:textId="577AD5DC" w:rsidR="00F3250F" w:rsidRDefault="009F4B8E">
      <w:pPr>
        <w:pStyle w:val="BodyText"/>
      </w:pPr>
      <w:r>
        <w:t xml:space="preserve">There is a concentration of long-duration, low-intensity storms around 24 hours for all products that may </w:t>
      </w:r>
      <w:ins w:id="61" w:author="Badger, Andrew M. (GSFC-617.0)[UNIVERSITIES SPACE RESEARCH ASSOCIATION]" w:date="2020-11-17T12:58:00Z">
        <w:r w:rsidR="006232D8">
          <w:t xml:space="preserve">be </w:t>
        </w:r>
      </w:ins>
      <w:r>
        <w:t>an artifact of the storm identification algorithm. Since the landslides did not have times specified, the whole day of the landslide was always included unless there was no rain all the way until the end of the day. This could have resulted in lower total intensity values for storms that lasted only through the day of the landslide but tapered off towards the end of the day. Many of the storms that did trigger landslides but were not correctly identified by the intensity-duration threshold fall into this section of approximately 24-hour low-intensity storms. Improvements to storm delineation through a different algorithm or a higher minimum threshold might boost performance. The IMERG data in particular might benefit from such improvements.</w:t>
      </w:r>
    </w:p>
    <w:p w14:paraId="6CC02600" w14:textId="77777777" w:rsidR="00F3250F" w:rsidRDefault="009F4B8E">
      <w:pPr>
        <w:pStyle w:val="CaptionedFigure"/>
      </w:pPr>
      <w:bookmarkStart w:id="62" w:name="fig:intensity_duration"/>
      <w:r>
        <w:rPr>
          <w:noProof/>
        </w:rPr>
        <w:drawing>
          <wp:inline distT="0" distB="0" distL="0" distR="0" wp14:anchorId="4A944082" wp14:editId="347B955E">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bookmarkEnd w:id="62"/>
    </w:p>
    <w:p w14:paraId="227EC510" w14:textId="77777777" w:rsidR="00F3250F" w:rsidRDefault="009F4B8E">
      <w:pPr>
        <w:pStyle w:val="ImageCaption"/>
      </w:pPr>
      <w:r>
        <w:t>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745AC26A" w14:textId="77777777" w:rsidR="00F3250F" w:rsidRDefault="009F4B8E">
      <w:pPr>
        <w:pStyle w:val="TableCaption"/>
      </w:pPr>
      <w:bookmarkStart w:id="63" w:name="tbl:threat_guzzetti"/>
      <w:commentRangeStart w:id="64"/>
      <w:r>
        <w:t xml:space="preserve">Table 2: </w:t>
      </w:r>
      <w:commentRangeEnd w:id="64"/>
      <w:r w:rsidR="006232D8">
        <w:rPr>
          <w:rStyle w:val="CommentReference"/>
          <w:i w:val="0"/>
        </w:rPr>
        <w:commentReference w:id="64"/>
      </w:r>
      <w:commentRangeStart w:id="65"/>
      <w:r>
        <w:t>Threat score, hit ratio, and false alarm ratio for each product and the Guzzetti et al. (2007) intensity-duration threshold</w:t>
      </w:r>
      <w:commentRangeEnd w:id="65"/>
      <w:r w:rsidR="006232D8">
        <w:rPr>
          <w:rStyle w:val="CommentReference"/>
          <w:i w:val="0"/>
        </w:rPr>
        <w:commentReference w:id="65"/>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3013"/>
        <w:gridCol w:w="1034"/>
        <w:gridCol w:w="663"/>
        <w:gridCol w:w="1528"/>
        <w:gridCol w:w="1120"/>
        <w:gridCol w:w="2002"/>
      </w:tblGrid>
      <w:tr w:rsidR="00F3250F" w14:paraId="48A47CB7" w14:textId="77777777">
        <w:tc>
          <w:tcPr>
            <w:tcW w:w="0" w:type="auto"/>
            <w:tcBorders>
              <w:bottom w:val="single" w:sz="0" w:space="0" w:color="auto"/>
            </w:tcBorders>
            <w:vAlign w:val="bottom"/>
          </w:tcPr>
          <w:p w14:paraId="58E140E9" w14:textId="77777777" w:rsidR="00F3250F" w:rsidRDefault="009F4B8E">
            <w:pPr>
              <w:pStyle w:val="Compact"/>
            </w:pPr>
            <w:r>
              <w:t>Product</w:t>
            </w:r>
          </w:p>
        </w:tc>
        <w:tc>
          <w:tcPr>
            <w:tcW w:w="0" w:type="auto"/>
            <w:tcBorders>
              <w:bottom w:val="single" w:sz="0" w:space="0" w:color="auto"/>
            </w:tcBorders>
            <w:vAlign w:val="bottom"/>
          </w:tcPr>
          <w:p w14:paraId="548413C5" w14:textId="77777777" w:rsidR="00F3250F" w:rsidRDefault="009F4B8E">
            <w:pPr>
              <w:pStyle w:val="Compact"/>
            </w:pPr>
            <w:r>
              <w:t>Include</w:t>
            </w:r>
          </w:p>
        </w:tc>
        <w:tc>
          <w:tcPr>
            <w:tcW w:w="0" w:type="auto"/>
            <w:tcBorders>
              <w:bottom w:val="single" w:sz="0" w:space="0" w:color="auto"/>
            </w:tcBorders>
            <w:vAlign w:val="bottom"/>
          </w:tcPr>
          <w:p w14:paraId="69F74056" w14:textId="77777777" w:rsidR="00F3250F" w:rsidRDefault="009F4B8E">
            <w:pPr>
              <w:pStyle w:val="Compact"/>
            </w:pPr>
            <w:r>
              <w:rPr>
                <w:b/>
              </w:rPr>
              <w:t>Hits</w:t>
            </w:r>
          </w:p>
        </w:tc>
        <w:tc>
          <w:tcPr>
            <w:tcW w:w="0" w:type="auto"/>
            <w:tcBorders>
              <w:bottom w:val="single" w:sz="0" w:space="0" w:color="auto"/>
            </w:tcBorders>
            <w:vAlign w:val="bottom"/>
          </w:tcPr>
          <w:p w14:paraId="4D6BFFEE" w14:textId="77777777" w:rsidR="00F3250F" w:rsidRDefault="009F4B8E">
            <w:pPr>
              <w:pStyle w:val="Compact"/>
            </w:pPr>
            <w:r>
              <w:rPr>
                <w:b/>
              </w:rPr>
              <w:t>Misses</w:t>
            </w:r>
          </w:p>
        </w:tc>
        <w:tc>
          <w:tcPr>
            <w:tcW w:w="0" w:type="auto"/>
            <w:tcBorders>
              <w:bottom w:val="single" w:sz="0" w:space="0" w:color="auto"/>
            </w:tcBorders>
            <w:vAlign w:val="bottom"/>
          </w:tcPr>
          <w:p w14:paraId="43461B63" w14:textId="77777777" w:rsidR="00F3250F" w:rsidRDefault="009F4B8E">
            <w:pPr>
              <w:pStyle w:val="Compact"/>
            </w:pPr>
            <w:r>
              <w:rPr>
                <w:b/>
              </w:rPr>
              <w:t>Hit ratio</w:t>
            </w:r>
          </w:p>
        </w:tc>
        <w:tc>
          <w:tcPr>
            <w:tcW w:w="0" w:type="auto"/>
            <w:tcBorders>
              <w:bottom w:val="single" w:sz="0" w:space="0" w:color="auto"/>
            </w:tcBorders>
            <w:vAlign w:val="bottom"/>
          </w:tcPr>
          <w:p w14:paraId="73957B34" w14:textId="77777777" w:rsidR="00F3250F" w:rsidRDefault="009F4B8E">
            <w:pPr>
              <w:pStyle w:val="Compact"/>
            </w:pPr>
            <w:r>
              <w:rPr>
                <w:b/>
              </w:rPr>
              <w:t>False alarm ratio</w:t>
            </w:r>
          </w:p>
        </w:tc>
      </w:tr>
      <w:tr w:rsidR="00F3250F" w14:paraId="31B60E45" w14:textId="77777777">
        <w:tc>
          <w:tcPr>
            <w:tcW w:w="0" w:type="auto"/>
          </w:tcPr>
          <w:p w14:paraId="69515803" w14:textId="77777777" w:rsidR="00F3250F" w:rsidRDefault="009F4B8E">
            <w:pPr>
              <w:pStyle w:val="Compact"/>
            </w:pPr>
            <w:commentRangeStart w:id="66"/>
            <w:r>
              <w:t xml:space="preserve">GPM </w:t>
            </w:r>
            <w:commentRangeEnd w:id="66"/>
            <w:r w:rsidR="006232D8">
              <w:rPr>
                <w:rStyle w:val="CommentReference"/>
              </w:rPr>
              <w:commentReference w:id="66"/>
            </w:r>
            <w:r>
              <w:t>IMERG Early</w:t>
            </w:r>
          </w:p>
        </w:tc>
        <w:tc>
          <w:tcPr>
            <w:tcW w:w="0" w:type="auto"/>
          </w:tcPr>
          <w:p w14:paraId="70AA5BA1" w14:textId="77777777" w:rsidR="00F3250F" w:rsidRDefault="009F4B8E">
            <w:pPr>
              <w:pStyle w:val="Compact"/>
            </w:pPr>
            <w:r>
              <w:t>All</w:t>
            </w:r>
          </w:p>
        </w:tc>
        <w:tc>
          <w:tcPr>
            <w:tcW w:w="0" w:type="auto"/>
          </w:tcPr>
          <w:p w14:paraId="528A28F2" w14:textId="77777777" w:rsidR="00F3250F" w:rsidRDefault="009F4B8E">
            <w:pPr>
              <w:pStyle w:val="Compact"/>
            </w:pPr>
            <w:commentRangeStart w:id="67"/>
            <w:r>
              <w:t>114</w:t>
            </w:r>
          </w:p>
        </w:tc>
        <w:tc>
          <w:tcPr>
            <w:tcW w:w="0" w:type="auto"/>
          </w:tcPr>
          <w:p w14:paraId="1951B6B1" w14:textId="77777777" w:rsidR="00F3250F" w:rsidRDefault="009F4B8E">
            <w:pPr>
              <w:pStyle w:val="Compact"/>
            </w:pPr>
            <w:r>
              <w:t>62</w:t>
            </w:r>
            <w:commentRangeEnd w:id="67"/>
            <w:r w:rsidR="00714CB0">
              <w:rPr>
                <w:rStyle w:val="CommentReference"/>
              </w:rPr>
              <w:commentReference w:id="67"/>
            </w:r>
          </w:p>
        </w:tc>
        <w:tc>
          <w:tcPr>
            <w:tcW w:w="0" w:type="auto"/>
          </w:tcPr>
          <w:p w14:paraId="6EDA518E" w14:textId="77777777" w:rsidR="00F3250F" w:rsidRDefault="009F4B8E">
            <w:pPr>
              <w:pStyle w:val="Compact"/>
            </w:pPr>
            <w:r>
              <w:t>0.648</w:t>
            </w:r>
          </w:p>
        </w:tc>
        <w:tc>
          <w:tcPr>
            <w:tcW w:w="0" w:type="auto"/>
          </w:tcPr>
          <w:p w14:paraId="4877A9B3" w14:textId="77777777" w:rsidR="00F3250F" w:rsidRDefault="009F4B8E">
            <w:pPr>
              <w:pStyle w:val="Compact"/>
            </w:pPr>
            <w:r>
              <w:t>0.269</w:t>
            </w:r>
          </w:p>
        </w:tc>
      </w:tr>
      <w:tr w:rsidR="00F3250F" w14:paraId="0772BA50" w14:textId="77777777">
        <w:tc>
          <w:tcPr>
            <w:tcW w:w="0" w:type="auto"/>
          </w:tcPr>
          <w:p w14:paraId="304E4987" w14:textId="77777777" w:rsidR="00F3250F" w:rsidRDefault="00F3250F"/>
        </w:tc>
        <w:tc>
          <w:tcPr>
            <w:tcW w:w="0" w:type="auto"/>
          </w:tcPr>
          <w:p w14:paraId="46679F6D" w14:textId="77777777" w:rsidR="00F3250F" w:rsidRDefault="009F4B8E">
            <w:pPr>
              <w:pStyle w:val="Compact"/>
            </w:pPr>
            <w:r>
              <w:t>Verified</w:t>
            </w:r>
          </w:p>
        </w:tc>
        <w:tc>
          <w:tcPr>
            <w:tcW w:w="0" w:type="auto"/>
          </w:tcPr>
          <w:p w14:paraId="105BFB35" w14:textId="77777777" w:rsidR="00F3250F" w:rsidRDefault="009F4B8E">
            <w:pPr>
              <w:pStyle w:val="Compact"/>
            </w:pPr>
            <w:r>
              <w:t>44</w:t>
            </w:r>
          </w:p>
        </w:tc>
        <w:tc>
          <w:tcPr>
            <w:tcW w:w="0" w:type="auto"/>
          </w:tcPr>
          <w:p w14:paraId="33C0D53B" w14:textId="77777777" w:rsidR="00F3250F" w:rsidRDefault="009F4B8E">
            <w:pPr>
              <w:pStyle w:val="Compact"/>
            </w:pPr>
            <w:r>
              <w:t>21</w:t>
            </w:r>
          </w:p>
        </w:tc>
        <w:tc>
          <w:tcPr>
            <w:tcW w:w="0" w:type="auto"/>
          </w:tcPr>
          <w:p w14:paraId="07C0FC06" w14:textId="77777777" w:rsidR="00F3250F" w:rsidRDefault="009F4B8E">
            <w:pPr>
              <w:pStyle w:val="Compact"/>
            </w:pPr>
            <w:r>
              <w:t>0.677</w:t>
            </w:r>
          </w:p>
        </w:tc>
        <w:tc>
          <w:tcPr>
            <w:tcW w:w="0" w:type="auto"/>
          </w:tcPr>
          <w:p w14:paraId="11911F84" w14:textId="77777777" w:rsidR="00F3250F" w:rsidRDefault="009F4B8E">
            <w:pPr>
              <w:pStyle w:val="Compact"/>
            </w:pPr>
            <w:r>
              <w:t>0.298</w:t>
            </w:r>
          </w:p>
        </w:tc>
      </w:tr>
      <w:tr w:rsidR="00F3250F" w14:paraId="170BE7DD" w14:textId="77777777">
        <w:tc>
          <w:tcPr>
            <w:tcW w:w="0" w:type="auto"/>
          </w:tcPr>
          <w:p w14:paraId="57623ABF" w14:textId="77777777" w:rsidR="00F3250F" w:rsidRDefault="009F4B8E">
            <w:pPr>
              <w:pStyle w:val="Compact"/>
            </w:pPr>
            <w:r>
              <w:t>GPM IMERG-Final</w:t>
            </w:r>
          </w:p>
        </w:tc>
        <w:tc>
          <w:tcPr>
            <w:tcW w:w="0" w:type="auto"/>
          </w:tcPr>
          <w:p w14:paraId="6E748741" w14:textId="77777777" w:rsidR="00F3250F" w:rsidRDefault="009F4B8E">
            <w:pPr>
              <w:pStyle w:val="Compact"/>
            </w:pPr>
            <w:r>
              <w:t>All</w:t>
            </w:r>
          </w:p>
        </w:tc>
        <w:tc>
          <w:tcPr>
            <w:tcW w:w="0" w:type="auto"/>
          </w:tcPr>
          <w:p w14:paraId="0775A89A" w14:textId="77777777" w:rsidR="00F3250F" w:rsidRDefault="009F4B8E">
            <w:pPr>
              <w:pStyle w:val="Compact"/>
            </w:pPr>
            <w:r>
              <w:t>117</w:t>
            </w:r>
          </w:p>
        </w:tc>
        <w:tc>
          <w:tcPr>
            <w:tcW w:w="0" w:type="auto"/>
          </w:tcPr>
          <w:p w14:paraId="47D1C348" w14:textId="77777777" w:rsidR="00F3250F" w:rsidRDefault="009F4B8E">
            <w:pPr>
              <w:pStyle w:val="Compact"/>
            </w:pPr>
            <w:r>
              <w:t>60</w:t>
            </w:r>
          </w:p>
        </w:tc>
        <w:tc>
          <w:tcPr>
            <w:tcW w:w="0" w:type="auto"/>
          </w:tcPr>
          <w:p w14:paraId="553D88DB" w14:textId="77777777" w:rsidR="00F3250F" w:rsidRDefault="009F4B8E">
            <w:pPr>
              <w:pStyle w:val="Compact"/>
            </w:pPr>
            <w:r>
              <w:t>0.661</w:t>
            </w:r>
          </w:p>
        </w:tc>
        <w:tc>
          <w:tcPr>
            <w:tcW w:w="0" w:type="auto"/>
          </w:tcPr>
          <w:p w14:paraId="34B82262" w14:textId="77777777" w:rsidR="00F3250F" w:rsidRDefault="009F4B8E">
            <w:pPr>
              <w:pStyle w:val="Compact"/>
            </w:pPr>
            <w:r>
              <w:t>0.307</w:t>
            </w:r>
          </w:p>
        </w:tc>
      </w:tr>
      <w:tr w:rsidR="00F3250F" w14:paraId="07396F03" w14:textId="77777777">
        <w:tc>
          <w:tcPr>
            <w:tcW w:w="0" w:type="auto"/>
          </w:tcPr>
          <w:p w14:paraId="3ECAD018" w14:textId="77777777" w:rsidR="00F3250F" w:rsidRDefault="00F3250F"/>
        </w:tc>
        <w:tc>
          <w:tcPr>
            <w:tcW w:w="0" w:type="auto"/>
          </w:tcPr>
          <w:p w14:paraId="059DF526" w14:textId="77777777" w:rsidR="00F3250F" w:rsidRDefault="009F4B8E">
            <w:pPr>
              <w:pStyle w:val="Compact"/>
            </w:pPr>
            <w:r>
              <w:t>Verified</w:t>
            </w:r>
          </w:p>
        </w:tc>
        <w:tc>
          <w:tcPr>
            <w:tcW w:w="0" w:type="auto"/>
          </w:tcPr>
          <w:p w14:paraId="17D270C6" w14:textId="77777777" w:rsidR="00F3250F" w:rsidRDefault="009F4B8E">
            <w:pPr>
              <w:pStyle w:val="Compact"/>
            </w:pPr>
            <w:r>
              <w:t>45</w:t>
            </w:r>
          </w:p>
        </w:tc>
        <w:tc>
          <w:tcPr>
            <w:tcW w:w="0" w:type="auto"/>
          </w:tcPr>
          <w:p w14:paraId="7F3D17B8" w14:textId="77777777" w:rsidR="00F3250F" w:rsidRDefault="009F4B8E">
            <w:pPr>
              <w:pStyle w:val="Compact"/>
            </w:pPr>
            <w:r>
              <w:t>19</w:t>
            </w:r>
          </w:p>
        </w:tc>
        <w:tc>
          <w:tcPr>
            <w:tcW w:w="0" w:type="auto"/>
          </w:tcPr>
          <w:p w14:paraId="65C3EC19" w14:textId="77777777" w:rsidR="00F3250F" w:rsidRDefault="009F4B8E">
            <w:pPr>
              <w:pStyle w:val="Compact"/>
            </w:pPr>
            <w:r>
              <w:t>0.703</w:t>
            </w:r>
          </w:p>
        </w:tc>
        <w:tc>
          <w:tcPr>
            <w:tcW w:w="0" w:type="auto"/>
          </w:tcPr>
          <w:p w14:paraId="28455778" w14:textId="77777777" w:rsidR="00F3250F" w:rsidRDefault="009F4B8E">
            <w:pPr>
              <w:pStyle w:val="Compact"/>
            </w:pPr>
            <w:r>
              <w:t>0.339</w:t>
            </w:r>
          </w:p>
        </w:tc>
      </w:tr>
      <w:tr w:rsidR="00F3250F" w14:paraId="17AED220" w14:textId="77777777">
        <w:tc>
          <w:tcPr>
            <w:tcW w:w="0" w:type="auto"/>
          </w:tcPr>
          <w:p w14:paraId="41648674" w14:textId="77777777" w:rsidR="00F3250F" w:rsidRDefault="009F4B8E">
            <w:pPr>
              <w:pStyle w:val="Compact"/>
            </w:pPr>
            <w:r>
              <w:lastRenderedPageBreak/>
              <w:t>NLDAS-2</w:t>
            </w:r>
          </w:p>
        </w:tc>
        <w:tc>
          <w:tcPr>
            <w:tcW w:w="0" w:type="auto"/>
          </w:tcPr>
          <w:p w14:paraId="4886EB1A" w14:textId="77777777" w:rsidR="00F3250F" w:rsidRDefault="009F4B8E">
            <w:pPr>
              <w:pStyle w:val="Compact"/>
            </w:pPr>
            <w:r>
              <w:t>All</w:t>
            </w:r>
          </w:p>
        </w:tc>
        <w:tc>
          <w:tcPr>
            <w:tcW w:w="0" w:type="auto"/>
          </w:tcPr>
          <w:p w14:paraId="7AF631EA" w14:textId="77777777" w:rsidR="00F3250F" w:rsidRDefault="009F4B8E">
            <w:pPr>
              <w:pStyle w:val="Compact"/>
            </w:pPr>
            <w:r>
              <w:t>114</w:t>
            </w:r>
          </w:p>
        </w:tc>
        <w:tc>
          <w:tcPr>
            <w:tcW w:w="0" w:type="auto"/>
          </w:tcPr>
          <w:p w14:paraId="51E5C64F" w14:textId="77777777" w:rsidR="00F3250F" w:rsidRDefault="009F4B8E">
            <w:pPr>
              <w:pStyle w:val="Compact"/>
            </w:pPr>
            <w:r>
              <w:t>40</w:t>
            </w:r>
          </w:p>
        </w:tc>
        <w:tc>
          <w:tcPr>
            <w:tcW w:w="0" w:type="auto"/>
          </w:tcPr>
          <w:p w14:paraId="76F5988A" w14:textId="77777777" w:rsidR="00F3250F" w:rsidRDefault="009F4B8E">
            <w:pPr>
              <w:pStyle w:val="Compact"/>
            </w:pPr>
            <w:r>
              <w:t>0.740</w:t>
            </w:r>
          </w:p>
        </w:tc>
        <w:tc>
          <w:tcPr>
            <w:tcW w:w="0" w:type="auto"/>
          </w:tcPr>
          <w:p w14:paraId="46E9F027" w14:textId="77777777" w:rsidR="00F3250F" w:rsidRDefault="009F4B8E">
            <w:pPr>
              <w:pStyle w:val="Compact"/>
            </w:pPr>
            <w:r>
              <w:t>0.221</w:t>
            </w:r>
          </w:p>
        </w:tc>
      </w:tr>
      <w:tr w:rsidR="00F3250F" w14:paraId="6D0C21DF" w14:textId="77777777">
        <w:tc>
          <w:tcPr>
            <w:tcW w:w="0" w:type="auto"/>
          </w:tcPr>
          <w:p w14:paraId="28BFD3D1" w14:textId="77777777" w:rsidR="00F3250F" w:rsidRDefault="00F3250F"/>
        </w:tc>
        <w:tc>
          <w:tcPr>
            <w:tcW w:w="0" w:type="auto"/>
          </w:tcPr>
          <w:p w14:paraId="622DC99F" w14:textId="77777777" w:rsidR="00F3250F" w:rsidRDefault="009F4B8E">
            <w:pPr>
              <w:pStyle w:val="Compact"/>
            </w:pPr>
            <w:r>
              <w:t>Verified</w:t>
            </w:r>
          </w:p>
        </w:tc>
        <w:tc>
          <w:tcPr>
            <w:tcW w:w="0" w:type="auto"/>
          </w:tcPr>
          <w:p w14:paraId="119CCAA8" w14:textId="77777777" w:rsidR="00F3250F" w:rsidRDefault="009F4B8E">
            <w:pPr>
              <w:pStyle w:val="Compact"/>
            </w:pPr>
            <w:r>
              <w:t>45</w:t>
            </w:r>
          </w:p>
        </w:tc>
        <w:tc>
          <w:tcPr>
            <w:tcW w:w="0" w:type="auto"/>
          </w:tcPr>
          <w:p w14:paraId="4717461A" w14:textId="77777777" w:rsidR="00F3250F" w:rsidRDefault="009F4B8E">
            <w:pPr>
              <w:pStyle w:val="Compact"/>
            </w:pPr>
            <w:r>
              <w:t>14</w:t>
            </w:r>
          </w:p>
        </w:tc>
        <w:tc>
          <w:tcPr>
            <w:tcW w:w="0" w:type="auto"/>
          </w:tcPr>
          <w:p w14:paraId="62E940B0" w14:textId="77777777" w:rsidR="00F3250F" w:rsidRDefault="009F4B8E">
            <w:pPr>
              <w:pStyle w:val="Compact"/>
            </w:pPr>
            <w:r>
              <w:t>0.763</w:t>
            </w:r>
          </w:p>
        </w:tc>
        <w:tc>
          <w:tcPr>
            <w:tcW w:w="0" w:type="auto"/>
          </w:tcPr>
          <w:p w14:paraId="296399B3" w14:textId="77777777" w:rsidR="00F3250F" w:rsidRDefault="009F4B8E">
            <w:pPr>
              <w:pStyle w:val="Compact"/>
            </w:pPr>
            <w:r>
              <w:t>0.223</w:t>
            </w:r>
          </w:p>
        </w:tc>
      </w:tr>
      <w:tr w:rsidR="00F3250F" w14:paraId="2685EB5C" w14:textId="77777777">
        <w:tc>
          <w:tcPr>
            <w:tcW w:w="0" w:type="auto"/>
          </w:tcPr>
          <w:p w14:paraId="057C4A8C" w14:textId="77777777" w:rsidR="00F3250F" w:rsidRDefault="009F4B8E">
            <w:pPr>
              <w:pStyle w:val="Compact"/>
            </w:pPr>
            <w:r>
              <w:t>MRMS</w:t>
            </w:r>
          </w:p>
        </w:tc>
        <w:tc>
          <w:tcPr>
            <w:tcW w:w="0" w:type="auto"/>
          </w:tcPr>
          <w:p w14:paraId="0C448AF2" w14:textId="77777777" w:rsidR="00F3250F" w:rsidRDefault="009F4B8E">
            <w:pPr>
              <w:pStyle w:val="Compact"/>
            </w:pPr>
            <w:r>
              <w:t>All</w:t>
            </w:r>
          </w:p>
        </w:tc>
        <w:tc>
          <w:tcPr>
            <w:tcW w:w="0" w:type="auto"/>
          </w:tcPr>
          <w:p w14:paraId="3C930E3A" w14:textId="77777777" w:rsidR="00F3250F" w:rsidRDefault="009F4B8E">
            <w:pPr>
              <w:pStyle w:val="Compact"/>
            </w:pPr>
            <w:r>
              <w:t>130</w:t>
            </w:r>
          </w:p>
        </w:tc>
        <w:tc>
          <w:tcPr>
            <w:tcW w:w="0" w:type="auto"/>
          </w:tcPr>
          <w:p w14:paraId="70959644" w14:textId="77777777" w:rsidR="00F3250F" w:rsidRDefault="009F4B8E">
            <w:pPr>
              <w:pStyle w:val="Compact"/>
            </w:pPr>
            <w:r>
              <w:t>26</w:t>
            </w:r>
          </w:p>
        </w:tc>
        <w:tc>
          <w:tcPr>
            <w:tcW w:w="0" w:type="auto"/>
          </w:tcPr>
          <w:p w14:paraId="35B2AEAE" w14:textId="77777777" w:rsidR="00F3250F" w:rsidRDefault="009F4B8E">
            <w:pPr>
              <w:pStyle w:val="Compact"/>
            </w:pPr>
            <w:r>
              <w:t>0.833</w:t>
            </w:r>
          </w:p>
        </w:tc>
        <w:tc>
          <w:tcPr>
            <w:tcW w:w="0" w:type="auto"/>
          </w:tcPr>
          <w:p w14:paraId="22E42C58" w14:textId="77777777" w:rsidR="00F3250F" w:rsidRDefault="009F4B8E">
            <w:pPr>
              <w:pStyle w:val="Compact"/>
            </w:pPr>
            <w:r>
              <w:t>0.243</w:t>
            </w:r>
          </w:p>
        </w:tc>
      </w:tr>
      <w:tr w:rsidR="00F3250F" w14:paraId="6C9C1687" w14:textId="77777777">
        <w:tc>
          <w:tcPr>
            <w:tcW w:w="0" w:type="auto"/>
          </w:tcPr>
          <w:p w14:paraId="7AA2F585" w14:textId="77777777" w:rsidR="00F3250F" w:rsidRDefault="00F3250F"/>
        </w:tc>
        <w:tc>
          <w:tcPr>
            <w:tcW w:w="0" w:type="auto"/>
          </w:tcPr>
          <w:p w14:paraId="58B1EBFF" w14:textId="77777777" w:rsidR="00F3250F" w:rsidRDefault="009F4B8E">
            <w:pPr>
              <w:pStyle w:val="Compact"/>
            </w:pPr>
            <w:r>
              <w:t>Verified</w:t>
            </w:r>
          </w:p>
        </w:tc>
        <w:tc>
          <w:tcPr>
            <w:tcW w:w="0" w:type="auto"/>
          </w:tcPr>
          <w:p w14:paraId="3CB77911" w14:textId="77777777" w:rsidR="00F3250F" w:rsidRDefault="009F4B8E">
            <w:pPr>
              <w:pStyle w:val="Compact"/>
            </w:pPr>
            <w:r>
              <w:t>52</w:t>
            </w:r>
          </w:p>
        </w:tc>
        <w:tc>
          <w:tcPr>
            <w:tcW w:w="0" w:type="auto"/>
          </w:tcPr>
          <w:p w14:paraId="65AC5C70" w14:textId="77777777" w:rsidR="00F3250F" w:rsidRDefault="009F4B8E">
            <w:pPr>
              <w:pStyle w:val="Compact"/>
            </w:pPr>
            <w:r>
              <w:t>7</w:t>
            </w:r>
          </w:p>
        </w:tc>
        <w:tc>
          <w:tcPr>
            <w:tcW w:w="0" w:type="auto"/>
          </w:tcPr>
          <w:p w14:paraId="206317AC" w14:textId="77777777" w:rsidR="00F3250F" w:rsidRDefault="009F4B8E">
            <w:pPr>
              <w:pStyle w:val="Compact"/>
            </w:pPr>
            <w:r>
              <w:t>0.881</w:t>
            </w:r>
          </w:p>
        </w:tc>
        <w:tc>
          <w:tcPr>
            <w:tcW w:w="0" w:type="auto"/>
          </w:tcPr>
          <w:p w14:paraId="148FD2F1" w14:textId="77777777" w:rsidR="00F3250F" w:rsidRDefault="009F4B8E">
            <w:pPr>
              <w:pStyle w:val="Compact"/>
            </w:pPr>
            <w:r>
              <w:t>0.264</w:t>
            </w:r>
          </w:p>
        </w:tc>
      </w:tr>
    </w:tbl>
    <w:p w14:paraId="3B1934FA" w14:textId="77777777" w:rsidR="00F3250F" w:rsidRDefault="009F4B8E">
      <w:pPr>
        <w:pStyle w:val="TableCaption"/>
      </w:pPr>
      <w:bookmarkStart w:id="68" w:name="tbl:threat_cannon"/>
      <w:bookmarkEnd w:id="63"/>
      <w:r>
        <w:t>Table 3: Threat score, hit ratio, and false alarm ratio for each product and the Cannon et al. (2008) intensity-duration threshold for burned areas. Since most of these sites were not burned, this threshold tends to capture more false alarms</w:t>
      </w:r>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F3250F" w14:paraId="71D8506A" w14:textId="77777777">
        <w:tc>
          <w:tcPr>
            <w:tcW w:w="0" w:type="auto"/>
            <w:tcBorders>
              <w:bottom w:val="single" w:sz="0" w:space="0" w:color="auto"/>
            </w:tcBorders>
            <w:vAlign w:val="bottom"/>
          </w:tcPr>
          <w:p w14:paraId="51121F14" w14:textId="77777777" w:rsidR="00F3250F" w:rsidRDefault="009F4B8E">
            <w:pPr>
              <w:pStyle w:val="Compact"/>
            </w:pPr>
            <w:r>
              <w:t>Product</w:t>
            </w:r>
          </w:p>
        </w:tc>
        <w:tc>
          <w:tcPr>
            <w:tcW w:w="0" w:type="auto"/>
            <w:tcBorders>
              <w:bottom w:val="single" w:sz="0" w:space="0" w:color="auto"/>
            </w:tcBorders>
            <w:vAlign w:val="bottom"/>
          </w:tcPr>
          <w:p w14:paraId="3F3F2E50" w14:textId="77777777" w:rsidR="00F3250F" w:rsidRDefault="009F4B8E">
            <w:pPr>
              <w:pStyle w:val="Compact"/>
            </w:pPr>
            <w:r>
              <w:t>Include</w:t>
            </w:r>
          </w:p>
        </w:tc>
        <w:tc>
          <w:tcPr>
            <w:tcW w:w="0" w:type="auto"/>
            <w:tcBorders>
              <w:bottom w:val="single" w:sz="0" w:space="0" w:color="auto"/>
            </w:tcBorders>
            <w:vAlign w:val="bottom"/>
          </w:tcPr>
          <w:p w14:paraId="75E08A0D" w14:textId="77777777" w:rsidR="00F3250F" w:rsidRDefault="009F4B8E">
            <w:pPr>
              <w:pStyle w:val="Compact"/>
            </w:pPr>
            <w:r>
              <w:rPr>
                <w:b/>
              </w:rPr>
              <w:t>Hits</w:t>
            </w:r>
          </w:p>
        </w:tc>
        <w:tc>
          <w:tcPr>
            <w:tcW w:w="0" w:type="auto"/>
            <w:tcBorders>
              <w:bottom w:val="single" w:sz="0" w:space="0" w:color="auto"/>
            </w:tcBorders>
            <w:vAlign w:val="bottom"/>
          </w:tcPr>
          <w:p w14:paraId="421D1081" w14:textId="77777777" w:rsidR="00F3250F" w:rsidRDefault="009F4B8E">
            <w:pPr>
              <w:pStyle w:val="Compact"/>
            </w:pPr>
            <w:r>
              <w:rPr>
                <w:b/>
              </w:rPr>
              <w:t>Misses</w:t>
            </w:r>
          </w:p>
        </w:tc>
        <w:tc>
          <w:tcPr>
            <w:tcW w:w="0" w:type="auto"/>
            <w:tcBorders>
              <w:bottom w:val="single" w:sz="0" w:space="0" w:color="auto"/>
            </w:tcBorders>
            <w:vAlign w:val="bottom"/>
          </w:tcPr>
          <w:p w14:paraId="700F0166" w14:textId="77777777" w:rsidR="00F3250F" w:rsidRDefault="009F4B8E">
            <w:pPr>
              <w:pStyle w:val="Compact"/>
            </w:pPr>
            <w:r>
              <w:rPr>
                <w:b/>
              </w:rPr>
              <w:t>Hit ratio</w:t>
            </w:r>
          </w:p>
        </w:tc>
        <w:tc>
          <w:tcPr>
            <w:tcW w:w="0" w:type="auto"/>
            <w:tcBorders>
              <w:bottom w:val="single" w:sz="0" w:space="0" w:color="auto"/>
            </w:tcBorders>
            <w:vAlign w:val="bottom"/>
          </w:tcPr>
          <w:p w14:paraId="0AB58C69" w14:textId="77777777" w:rsidR="00F3250F" w:rsidRDefault="009F4B8E">
            <w:pPr>
              <w:pStyle w:val="Compact"/>
            </w:pPr>
            <w:r>
              <w:rPr>
                <w:b/>
              </w:rPr>
              <w:t>False alarm ratio</w:t>
            </w:r>
          </w:p>
        </w:tc>
      </w:tr>
      <w:tr w:rsidR="00F3250F" w14:paraId="2A7341C6" w14:textId="77777777">
        <w:tc>
          <w:tcPr>
            <w:tcW w:w="0" w:type="auto"/>
          </w:tcPr>
          <w:p w14:paraId="1291DC29" w14:textId="77777777" w:rsidR="00F3250F" w:rsidRDefault="009F4B8E">
            <w:pPr>
              <w:pStyle w:val="Compact"/>
            </w:pPr>
            <w:r>
              <w:t>GPM IMERG Early</w:t>
            </w:r>
          </w:p>
        </w:tc>
        <w:tc>
          <w:tcPr>
            <w:tcW w:w="0" w:type="auto"/>
          </w:tcPr>
          <w:p w14:paraId="00B7C8DF" w14:textId="77777777" w:rsidR="00F3250F" w:rsidRDefault="009F4B8E">
            <w:pPr>
              <w:pStyle w:val="Compact"/>
            </w:pPr>
            <w:r>
              <w:t>All</w:t>
            </w:r>
          </w:p>
        </w:tc>
        <w:tc>
          <w:tcPr>
            <w:tcW w:w="0" w:type="auto"/>
          </w:tcPr>
          <w:p w14:paraId="25A1BA6D" w14:textId="77777777" w:rsidR="00F3250F" w:rsidRDefault="009F4B8E">
            <w:pPr>
              <w:pStyle w:val="Compact"/>
            </w:pPr>
            <w:r>
              <w:t>69</w:t>
            </w:r>
          </w:p>
        </w:tc>
        <w:tc>
          <w:tcPr>
            <w:tcW w:w="0" w:type="auto"/>
          </w:tcPr>
          <w:p w14:paraId="4879AFE8" w14:textId="77777777" w:rsidR="00F3250F" w:rsidRDefault="009F4B8E">
            <w:pPr>
              <w:pStyle w:val="Compact"/>
            </w:pPr>
            <w:r>
              <w:t>77</w:t>
            </w:r>
          </w:p>
        </w:tc>
        <w:tc>
          <w:tcPr>
            <w:tcW w:w="0" w:type="auto"/>
          </w:tcPr>
          <w:p w14:paraId="7F5E211F" w14:textId="77777777" w:rsidR="00F3250F" w:rsidRDefault="009F4B8E">
            <w:pPr>
              <w:pStyle w:val="Compact"/>
            </w:pPr>
            <w:r>
              <w:t>0.473</w:t>
            </w:r>
          </w:p>
        </w:tc>
        <w:tc>
          <w:tcPr>
            <w:tcW w:w="0" w:type="auto"/>
          </w:tcPr>
          <w:p w14:paraId="59298F82" w14:textId="77777777" w:rsidR="00F3250F" w:rsidRDefault="009F4B8E">
            <w:pPr>
              <w:pStyle w:val="Compact"/>
            </w:pPr>
            <w:r>
              <w:t>0.107</w:t>
            </w:r>
          </w:p>
        </w:tc>
      </w:tr>
      <w:tr w:rsidR="00F3250F" w14:paraId="08FD9843" w14:textId="77777777">
        <w:tc>
          <w:tcPr>
            <w:tcW w:w="0" w:type="auto"/>
          </w:tcPr>
          <w:p w14:paraId="22AF10B7" w14:textId="77777777" w:rsidR="00F3250F" w:rsidRDefault="00F3250F"/>
        </w:tc>
        <w:tc>
          <w:tcPr>
            <w:tcW w:w="0" w:type="auto"/>
          </w:tcPr>
          <w:p w14:paraId="3120F068" w14:textId="77777777" w:rsidR="00F3250F" w:rsidRDefault="009F4B8E">
            <w:pPr>
              <w:pStyle w:val="Compact"/>
            </w:pPr>
            <w:r>
              <w:t>Verified</w:t>
            </w:r>
          </w:p>
        </w:tc>
        <w:tc>
          <w:tcPr>
            <w:tcW w:w="0" w:type="auto"/>
          </w:tcPr>
          <w:p w14:paraId="57B39AE6" w14:textId="77777777" w:rsidR="00F3250F" w:rsidRDefault="009F4B8E">
            <w:pPr>
              <w:pStyle w:val="Compact"/>
            </w:pPr>
            <w:r>
              <w:t>31</w:t>
            </w:r>
          </w:p>
        </w:tc>
        <w:tc>
          <w:tcPr>
            <w:tcW w:w="0" w:type="auto"/>
          </w:tcPr>
          <w:p w14:paraId="204A5095" w14:textId="77777777" w:rsidR="00F3250F" w:rsidRDefault="009F4B8E">
            <w:pPr>
              <w:pStyle w:val="Compact"/>
            </w:pPr>
            <w:r>
              <w:t>28</w:t>
            </w:r>
          </w:p>
        </w:tc>
        <w:tc>
          <w:tcPr>
            <w:tcW w:w="0" w:type="auto"/>
          </w:tcPr>
          <w:p w14:paraId="5E02349A" w14:textId="77777777" w:rsidR="00F3250F" w:rsidRDefault="009F4B8E">
            <w:pPr>
              <w:pStyle w:val="Compact"/>
            </w:pPr>
            <w:r>
              <w:t>0.525</w:t>
            </w:r>
          </w:p>
        </w:tc>
        <w:tc>
          <w:tcPr>
            <w:tcW w:w="0" w:type="auto"/>
          </w:tcPr>
          <w:p w14:paraId="15A8D4EF" w14:textId="77777777" w:rsidR="00F3250F" w:rsidRDefault="009F4B8E">
            <w:pPr>
              <w:pStyle w:val="Compact"/>
            </w:pPr>
            <w:r>
              <w:t>0.126</w:t>
            </w:r>
          </w:p>
        </w:tc>
      </w:tr>
      <w:tr w:rsidR="00F3250F" w14:paraId="4356FF58" w14:textId="77777777">
        <w:tc>
          <w:tcPr>
            <w:tcW w:w="0" w:type="auto"/>
          </w:tcPr>
          <w:p w14:paraId="03C7081A" w14:textId="77777777" w:rsidR="00F3250F" w:rsidRDefault="009F4B8E">
            <w:pPr>
              <w:pStyle w:val="Compact"/>
            </w:pPr>
            <w:r>
              <w:t>GPM IMERG-Final</w:t>
            </w:r>
          </w:p>
        </w:tc>
        <w:tc>
          <w:tcPr>
            <w:tcW w:w="0" w:type="auto"/>
          </w:tcPr>
          <w:p w14:paraId="058E850C" w14:textId="77777777" w:rsidR="00F3250F" w:rsidRDefault="009F4B8E">
            <w:pPr>
              <w:pStyle w:val="Compact"/>
            </w:pPr>
            <w:r>
              <w:t>All</w:t>
            </w:r>
          </w:p>
        </w:tc>
        <w:tc>
          <w:tcPr>
            <w:tcW w:w="0" w:type="auto"/>
          </w:tcPr>
          <w:p w14:paraId="4792C84B" w14:textId="77777777" w:rsidR="00F3250F" w:rsidRDefault="009F4B8E">
            <w:pPr>
              <w:pStyle w:val="Compact"/>
            </w:pPr>
            <w:r>
              <w:t>76</w:t>
            </w:r>
          </w:p>
        </w:tc>
        <w:tc>
          <w:tcPr>
            <w:tcW w:w="0" w:type="auto"/>
          </w:tcPr>
          <w:p w14:paraId="651AC228" w14:textId="77777777" w:rsidR="00F3250F" w:rsidRDefault="009F4B8E">
            <w:pPr>
              <w:pStyle w:val="Compact"/>
            </w:pPr>
            <w:r>
              <w:t>69</w:t>
            </w:r>
          </w:p>
        </w:tc>
        <w:tc>
          <w:tcPr>
            <w:tcW w:w="0" w:type="auto"/>
          </w:tcPr>
          <w:p w14:paraId="4E975B5C" w14:textId="77777777" w:rsidR="00F3250F" w:rsidRDefault="009F4B8E">
            <w:pPr>
              <w:pStyle w:val="Compact"/>
            </w:pPr>
            <w:r>
              <w:t>0.524</w:t>
            </w:r>
          </w:p>
        </w:tc>
        <w:tc>
          <w:tcPr>
            <w:tcW w:w="0" w:type="auto"/>
          </w:tcPr>
          <w:p w14:paraId="1F98C8AB" w14:textId="77777777" w:rsidR="00F3250F" w:rsidRDefault="009F4B8E">
            <w:pPr>
              <w:pStyle w:val="Compact"/>
            </w:pPr>
            <w:r>
              <w:t>0.135</w:t>
            </w:r>
          </w:p>
        </w:tc>
      </w:tr>
      <w:tr w:rsidR="00F3250F" w14:paraId="34EA855B" w14:textId="77777777">
        <w:tc>
          <w:tcPr>
            <w:tcW w:w="0" w:type="auto"/>
          </w:tcPr>
          <w:p w14:paraId="7B8EA7C9" w14:textId="77777777" w:rsidR="00F3250F" w:rsidRDefault="00F3250F"/>
        </w:tc>
        <w:tc>
          <w:tcPr>
            <w:tcW w:w="0" w:type="auto"/>
          </w:tcPr>
          <w:p w14:paraId="2AC7BB8A" w14:textId="77777777" w:rsidR="00F3250F" w:rsidRDefault="009F4B8E">
            <w:pPr>
              <w:pStyle w:val="Compact"/>
            </w:pPr>
            <w:r>
              <w:t>Verified</w:t>
            </w:r>
          </w:p>
        </w:tc>
        <w:tc>
          <w:tcPr>
            <w:tcW w:w="0" w:type="auto"/>
          </w:tcPr>
          <w:p w14:paraId="4B7257CD" w14:textId="77777777" w:rsidR="00F3250F" w:rsidRDefault="009F4B8E">
            <w:pPr>
              <w:pStyle w:val="Compact"/>
            </w:pPr>
            <w:r>
              <w:t>33</w:t>
            </w:r>
          </w:p>
        </w:tc>
        <w:tc>
          <w:tcPr>
            <w:tcW w:w="0" w:type="auto"/>
          </w:tcPr>
          <w:p w14:paraId="7C9F35ED" w14:textId="77777777" w:rsidR="00F3250F" w:rsidRDefault="009F4B8E">
            <w:pPr>
              <w:pStyle w:val="Compact"/>
            </w:pPr>
            <w:r>
              <w:t>23</w:t>
            </w:r>
          </w:p>
        </w:tc>
        <w:tc>
          <w:tcPr>
            <w:tcW w:w="0" w:type="auto"/>
          </w:tcPr>
          <w:p w14:paraId="02E4B8DE" w14:textId="77777777" w:rsidR="00F3250F" w:rsidRDefault="009F4B8E">
            <w:pPr>
              <w:pStyle w:val="Compact"/>
            </w:pPr>
            <w:r>
              <w:t>0.589</w:t>
            </w:r>
          </w:p>
        </w:tc>
        <w:tc>
          <w:tcPr>
            <w:tcW w:w="0" w:type="auto"/>
          </w:tcPr>
          <w:p w14:paraId="1B94C231" w14:textId="77777777" w:rsidR="00F3250F" w:rsidRDefault="009F4B8E">
            <w:pPr>
              <w:pStyle w:val="Compact"/>
            </w:pPr>
            <w:r>
              <w:t>0.160</w:t>
            </w:r>
          </w:p>
        </w:tc>
      </w:tr>
      <w:tr w:rsidR="00F3250F" w14:paraId="77C021A5" w14:textId="77777777">
        <w:tc>
          <w:tcPr>
            <w:tcW w:w="0" w:type="auto"/>
          </w:tcPr>
          <w:p w14:paraId="240ABD57" w14:textId="77777777" w:rsidR="00F3250F" w:rsidRDefault="009F4B8E">
            <w:pPr>
              <w:pStyle w:val="Compact"/>
            </w:pPr>
            <w:r>
              <w:t>NLDAS-2</w:t>
            </w:r>
          </w:p>
        </w:tc>
        <w:tc>
          <w:tcPr>
            <w:tcW w:w="0" w:type="auto"/>
          </w:tcPr>
          <w:p w14:paraId="4B0E7ECF" w14:textId="77777777" w:rsidR="00F3250F" w:rsidRDefault="009F4B8E">
            <w:pPr>
              <w:pStyle w:val="Compact"/>
            </w:pPr>
            <w:r>
              <w:t>All</w:t>
            </w:r>
          </w:p>
        </w:tc>
        <w:tc>
          <w:tcPr>
            <w:tcW w:w="0" w:type="auto"/>
          </w:tcPr>
          <w:p w14:paraId="06239AA1" w14:textId="77777777" w:rsidR="00F3250F" w:rsidRDefault="009F4B8E">
            <w:pPr>
              <w:pStyle w:val="Compact"/>
            </w:pPr>
            <w:r>
              <w:t>89</w:t>
            </w:r>
          </w:p>
        </w:tc>
        <w:tc>
          <w:tcPr>
            <w:tcW w:w="0" w:type="auto"/>
          </w:tcPr>
          <w:p w14:paraId="1EEFB449" w14:textId="77777777" w:rsidR="00F3250F" w:rsidRDefault="009F4B8E">
            <w:pPr>
              <w:pStyle w:val="Compact"/>
            </w:pPr>
            <w:r>
              <w:t>42</w:t>
            </w:r>
          </w:p>
        </w:tc>
        <w:tc>
          <w:tcPr>
            <w:tcW w:w="0" w:type="auto"/>
          </w:tcPr>
          <w:p w14:paraId="6CE404EC" w14:textId="77777777" w:rsidR="00F3250F" w:rsidRDefault="009F4B8E">
            <w:pPr>
              <w:pStyle w:val="Compact"/>
            </w:pPr>
            <w:r>
              <w:t>0.679</w:t>
            </w:r>
          </w:p>
        </w:tc>
        <w:tc>
          <w:tcPr>
            <w:tcW w:w="0" w:type="auto"/>
          </w:tcPr>
          <w:p w14:paraId="029DB89D" w14:textId="77777777" w:rsidR="00F3250F" w:rsidRDefault="009F4B8E">
            <w:pPr>
              <w:pStyle w:val="Compact"/>
            </w:pPr>
            <w:r>
              <w:t>0.184</w:t>
            </w:r>
          </w:p>
        </w:tc>
      </w:tr>
      <w:tr w:rsidR="00F3250F" w14:paraId="044F10CE" w14:textId="77777777">
        <w:tc>
          <w:tcPr>
            <w:tcW w:w="0" w:type="auto"/>
          </w:tcPr>
          <w:p w14:paraId="20D7A324" w14:textId="77777777" w:rsidR="00F3250F" w:rsidRDefault="00F3250F"/>
        </w:tc>
        <w:tc>
          <w:tcPr>
            <w:tcW w:w="0" w:type="auto"/>
          </w:tcPr>
          <w:p w14:paraId="0B9A71BA" w14:textId="77777777" w:rsidR="00F3250F" w:rsidRDefault="009F4B8E">
            <w:pPr>
              <w:pStyle w:val="Compact"/>
            </w:pPr>
            <w:r>
              <w:t>Verified</w:t>
            </w:r>
          </w:p>
        </w:tc>
        <w:tc>
          <w:tcPr>
            <w:tcW w:w="0" w:type="auto"/>
          </w:tcPr>
          <w:p w14:paraId="3F099149" w14:textId="77777777" w:rsidR="00F3250F" w:rsidRDefault="009F4B8E">
            <w:pPr>
              <w:pStyle w:val="Compact"/>
            </w:pPr>
            <w:r>
              <w:t>36</w:t>
            </w:r>
          </w:p>
        </w:tc>
        <w:tc>
          <w:tcPr>
            <w:tcW w:w="0" w:type="auto"/>
          </w:tcPr>
          <w:p w14:paraId="6D177782" w14:textId="77777777" w:rsidR="00F3250F" w:rsidRDefault="009F4B8E">
            <w:pPr>
              <w:pStyle w:val="Compact"/>
            </w:pPr>
            <w:r>
              <w:t>19</w:t>
            </w:r>
          </w:p>
        </w:tc>
        <w:tc>
          <w:tcPr>
            <w:tcW w:w="0" w:type="auto"/>
          </w:tcPr>
          <w:p w14:paraId="385095D6" w14:textId="77777777" w:rsidR="00F3250F" w:rsidRDefault="009F4B8E">
            <w:pPr>
              <w:pStyle w:val="Compact"/>
            </w:pPr>
            <w:r>
              <w:t>0.655</w:t>
            </w:r>
          </w:p>
        </w:tc>
        <w:tc>
          <w:tcPr>
            <w:tcW w:w="0" w:type="auto"/>
          </w:tcPr>
          <w:p w14:paraId="069103E5" w14:textId="77777777" w:rsidR="00F3250F" w:rsidRDefault="009F4B8E">
            <w:pPr>
              <w:pStyle w:val="Compact"/>
            </w:pPr>
            <w:r>
              <w:t>0.177</w:t>
            </w:r>
          </w:p>
        </w:tc>
      </w:tr>
      <w:tr w:rsidR="00F3250F" w14:paraId="52964595" w14:textId="77777777">
        <w:tc>
          <w:tcPr>
            <w:tcW w:w="0" w:type="auto"/>
          </w:tcPr>
          <w:p w14:paraId="6844738B" w14:textId="77777777" w:rsidR="00F3250F" w:rsidRDefault="009F4B8E">
            <w:pPr>
              <w:pStyle w:val="Compact"/>
            </w:pPr>
            <w:r>
              <w:t>MRMS</w:t>
            </w:r>
          </w:p>
        </w:tc>
        <w:tc>
          <w:tcPr>
            <w:tcW w:w="0" w:type="auto"/>
          </w:tcPr>
          <w:p w14:paraId="25118AFE" w14:textId="77777777" w:rsidR="00F3250F" w:rsidRDefault="009F4B8E">
            <w:pPr>
              <w:pStyle w:val="Compact"/>
            </w:pPr>
            <w:r>
              <w:t>All</w:t>
            </w:r>
          </w:p>
        </w:tc>
        <w:tc>
          <w:tcPr>
            <w:tcW w:w="0" w:type="auto"/>
          </w:tcPr>
          <w:p w14:paraId="2D0DF08A" w14:textId="77777777" w:rsidR="00F3250F" w:rsidRDefault="009F4B8E">
            <w:pPr>
              <w:pStyle w:val="Compact"/>
            </w:pPr>
            <w:r>
              <w:t>52</w:t>
            </w:r>
          </w:p>
        </w:tc>
        <w:tc>
          <w:tcPr>
            <w:tcW w:w="0" w:type="auto"/>
          </w:tcPr>
          <w:p w14:paraId="0AD1B5CD" w14:textId="77777777" w:rsidR="00F3250F" w:rsidRDefault="009F4B8E">
            <w:pPr>
              <w:pStyle w:val="Compact"/>
            </w:pPr>
            <w:r>
              <w:t>41</w:t>
            </w:r>
          </w:p>
        </w:tc>
        <w:tc>
          <w:tcPr>
            <w:tcW w:w="0" w:type="auto"/>
          </w:tcPr>
          <w:p w14:paraId="2A3840E2" w14:textId="77777777" w:rsidR="00F3250F" w:rsidRDefault="009F4B8E">
            <w:pPr>
              <w:pStyle w:val="Compact"/>
            </w:pPr>
            <w:r>
              <w:t>0.559</w:t>
            </w:r>
          </w:p>
        </w:tc>
        <w:tc>
          <w:tcPr>
            <w:tcW w:w="0" w:type="auto"/>
          </w:tcPr>
          <w:p w14:paraId="4B1DD58C" w14:textId="77777777" w:rsidR="00F3250F" w:rsidRDefault="009F4B8E">
            <w:pPr>
              <w:pStyle w:val="Compact"/>
            </w:pPr>
            <w:r>
              <w:t>0.208</w:t>
            </w:r>
          </w:p>
        </w:tc>
      </w:tr>
      <w:tr w:rsidR="00F3250F" w14:paraId="285005CA" w14:textId="77777777">
        <w:tc>
          <w:tcPr>
            <w:tcW w:w="0" w:type="auto"/>
          </w:tcPr>
          <w:p w14:paraId="69F84A48" w14:textId="77777777" w:rsidR="00F3250F" w:rsidRDefault="00F3250F"/>
        </w:tc>
        <w:tc>
          <w:tcPr>
            <w:tcW w:w="0" w:type="auto"/>
          </w:tcPr>
          <w:p w14:paraId="75468E3C" w14:textId="77777777" w:rsidR="00F3250F" w:rsidRDefault="009F4B8E">
            <w:pPr>
              <w:pStyle w:val="Compact"/>
            </w:pPr>
            <w:r>
              <w:t>Verified</w:t>
            </w:r>
          </w:p>
        </w:tc>
        <w:tc>
          <w:tcPr>
            <w:tcW w:w="0" w:type="auto"/>
          </w:tcPr>
          <w:p w14:paraId="2ECB8B16" w14:textId="77777777" w:rsidR="00F3250F" w:rsidRDefault="009F4B8E">
            <w:pPr>
              <w:pStyle w:val="Compact"/>
            </w:pPr>
            <w:r>
              <w:t>26</w:t>
            </w:r>
          </w:p>
        </w:tc>
        <w:tc>
          <w:tcPr>
            <w:tcW w:w="0" w:type="auto"/>
          </w:tcPr>
          <w:p w14:paraId="51A38510" w14:textId="77777777" w:rsidR="00F3250F" w:rsidRDefault="009F4B8E">
            <w:pPr>
              <w:pStyle w:val="Compact"/>
            </w:pPr>
            <w:r>
              <w:t>15</w:t>
            </w:r>
          </w:p>
        </w:tc>
        <w:tc>
          <w:tcPr>
            <w:tcW w:w="0" w:type="auto"/>
          </w:tcPr>
          <w:p w14:paraId="093487E3" w14:textId="77777777" w:rsidR="00F3250F" w:rsidRDefault="009F4B8E">
            <w:pPr>
              <w:pStyle w:val="Compact"/>
            </w:pPr>
            <w:r>
              <w:t>0.634</w:t>
            </w:r>
          </w:p>
        </w:tc>
        <w:tc>
          <w:tcPr>
            <w:tcW w:w="0" w:type="auto"/>
          </w:tcPr>
          <w:p w14:paraId="3F4DD779" w14:textId="77777777" w:rsidR="00F3250F" w:rsidRDefault="009F4B8E">
            <w:pPr>
              <w:pStyle w:val="Compact"/>
            </w:pPr>
            <w:r>
              <w:t>0.210</w:t>
            </w:r>
          </w:p>
        </w:tc>
      </w:tr>
    </w:tbl>
    <w:p w14:paraId="20FADF24" w14:textId="77777777" w:rsidR="00F3250F" w:rsidRDefault="009F4B8E">
      <w:pPr>
        <w:pStyle w:val="TableCaption"/>
      </w:pPr>
      <w:bookmarkStart w:id="69" w:name="tbl:threat_clarizia"/>
      <w:bookmarkEnd w:id="68"/>
      <w:r>
        <w:t>Table 4: Threat score, hit ratio, and false alarm ratio for each product and the Clarizia, Gullà, and Sorbino (1996) intensity-duration threshold.</w:t>
      </w:r>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F3250F" w14:paraId="623176B0" w14:textId="77777777">
        <w:tc>
          <w:tcPr>
            <w:tcW w:w="0" w:type="auto"/>
            <w:tcBorders>
              <w:bottom w:val="single" w:sz="0" w:space="0" w:color="auto"/>
            </w:tcBorders>
            <w:vAlign w:val="bottom"/>
          </w:tcPr>
          <w:p w14:paraId="534F29DD" w14:textId="77777777" w:rsidR="00F3250F" w:rsidRDefault="009F4B8E">
            <w:pPr>
              <w:pStyle w:val="Compact"/>
            </w:pPr>
            <w:r>
              <w:t>Product</w:t>
            </w:r>
          </w:p>
        </w:tc>
        <w:tc>
          <w:tcPr>
            <w:tcW w:w="0" w:type="auto"/>
            <w:tcBorders>
              <w:bottom w:val="single" w:sz="0" w:space="0" w:color="auto"/>
            </w:tcBorders>
            <w:vAlign w:val="bottom"/>
          </w:tcPr>
          <w:p w14:paraId="1F05EF8F" w14:textId="77777777" w:rsidR="00F3250F" w:rsidRDefault="009F4B8E">
            <w:pPr>
              <w:pStyle w:val="Compact"/>
            </w:pPr>
            <w:r>
              <w:t>Include</w:t>
            </w:r>
          </w:p>
        </w:tc>
        <w:tc>
          <w:tcPr>
            <w:tcW w:w="0" w:type="auto"/>
            <w:tcBorders>
              <w:bottom w:val="single" w:sz="0" w:space="0" w:color="auto"/>
            </w:tcBorders>
            <w:vAlign w:val="bottom"/>
          </w:tcPr>
          <w:p w14:paraId="41C4067C" w14:textId="77777777" w:rsidR="00F3250F" w:rsidRDefault="009F4B8E">
            <w:pPr>
              <w:pStyle w:val="Compact"/>
            </w:pPr>
            <w:r>
              <w:rPr>
                <w:b/>
              </w:rPr>
              <w:t>Hits</w:t>
            </w:r>
          </w:p>
        </w:tc>
        <w:tc>
          <w:tcPr>
            <w:tcW w:w="0" w:type="auto"/>
            <w:tcBorders>
              <w:bottom w:val="single" w:sz="0" w:space="0" w:color="auto"/>
            </w:tcBorders>
            <w:vAlign w:val="bottom"/>
          </w:tcPr>
          <w:p w14:paraId="18398C1B" w14:textId="77777777" w:rsidR="00F3250F" w:rsidRDefault="009F4B8E">
            <w:pPr>
              <w:pStyle w:val="Compact"/>
            </w:pPr>
            <w:r>
              <w:rPr>
                <w:b/>
              </w:rPr>
              <w:t>Misses</w:t>
            </w:r>
          </w:p>
        </w:tc>
        <w:tc>
          <w:tcPr>
            <w:tcW w:w="0" w:type="auto"/>
            <w:tcBorders>
              <w:bottom w:val="single" w:sz="0" w:space="0" w:color="auto"/>
            </w:tcBorders>
            <w:vAlign w:val="bottom"/>
          </w:tcPr>
          <w:p w14:paraId="72C09F1A" w14:textId="77777777" w:rsidR="00F3250F" w:rsidRDefault="009F4B8E">
            <w:pPr>
              <w:pStyle w:val="Compact"/>
            </w:pPr>
            <w:r>
              <w:rPr>
                <w:b/>
              </w:rPr>
              <w:t>Hit ratio</w:t>
            </w:r>
          </w:p>
        </w:tc>
        <w:tc>
          <w:tcPr>
            <w:tcW w:w="0" w:type="auto"/>
            <w:tcBorders>
              <w:bottom w:val="single" w:sz="0" w:space="0" w:color="auto"/>
            </w:tcBorders>
            <w:vAlign w:val="bottom"/>
          </w:tcPr>
          <w:p w14:paraId="62A4AA98" w14:textId="77777777" w:rsidR="00F3250F" w:rsidRDefault="009F4B8E">
            <w:pPr>
              <w:pStyle w:val="Compact"/>
            </w:pPr>
            <w:r>
              <w:rPr>
                <w:b/>
              </w:rPr>
              <w:t>False alarm ratio</w:t>
            </w:r>
          </w:p>
        </w:tc>
      </w:tr>
      <w:tr w:rsidR="00F3250F" w14:paraId="6CB288E4" w14:textId="77777777">
        <w:tc>
          <w:tcPr>
            <w:tcW w:w="0" w:type="auto"/>
          </w:tcPr>
          <w:p w14:paraId="1EA3263D" w14:textId="77777777" w:rsidR="00F3250F" w:rsidRDefault="009F4B8E">
            <w:pPr>
              <w:pStyle w:val="Compact"/>
            </w:pPr>
            <w:r>
              <w:t>GPM IMERG Early</w:t>
            </w:r>
          </w:p>
        </w:tc>
        <w:tc>
          <w:tcPr>
            <w:tcW w:w="0" w:type="auto"/>
          </w:tcPr>
          <w:p w14:paraId="73FEC601" w14:textId="77777777" w:rsidR="00F3250F" w:rsidRDefault="009F4B8E">
            <w:pPr>
              <w:pStyle w:val="Compact"/>
            </w:pPr>
            <w:r>
              <w:t>All</w:t>
            </w:r>
          </w:p>
        </w:tc>
        <w:tc>
          <w:tcPr>
            <w:tcW w:w="0" w:type="auto"/>
          </w:tcPr>
          <w:p w14:paraId="0FFEF805" w14:textId="77777777" w:rsidR="00F3250F" w:rsidRDefault="009F4B8E">
            <w:pPr>
              <w:pStyle w:val="Compact"/>
            </w:pPr>
            <w:r>
              <w:t>80</w:t>
            </w:r>
          </w:p>
        </w:tc>
        <w:tc>
          <w:tcPr>
            <w:tcW w:w="0" w:type="auto"/>
          </w:tcPr>
          <w:p w14:paraId="437DA1C5" w14:textId="77777777" w:rsidR="00F3250F" w:rsidRDefault="009F4B8E">
            <w:pPr>
              <w:pStyle w:val="Compact"/>
            </w:pPr>
            <w:r>
              <w:t>66</w:t>
            </w:r>
          </w:p>
        </w:tc>
        <w:tc>
          <w:tcPr>
            <w:tcW w:w="0" w:type="auto"/>
          </w:tcPr>
          <w:p w14:paraId="45B3E71F" w14:textId="77777777" w:rsidR="00F3250F" w:rsidRDefault="009F4B8E">
            <w:pPr>
              <w:pStyle w:val="Compact"/>
            </w:pPr>
            <w:r>
              <w:t>0.548</w:t>
            </w:r>
          </w:p>
        </w:tc>
        <w:tc>
          <w:tcPr>
            <w:tcW w:w="0" w:type="auto"/>
          </w:tcPr>
          <w:p w14:paraId="21B660F6" w14:textId="77777777" w:rsidR="00F3250F" w:rsidRDefault="009F4B8E">
            <w:pPr>
              <w:pStyle w:val="Compact"/>
            </w:pPr>
            <w:r>
              <w:t>0.161</w:t>
            </w:r>
          </w:p>
        </w:tc>
      </w:tr>
      <w:tr w:rsidR="00F3250F" w14:paraId="40742E59" w14:textId="77777777">
        <w:tc>
          <w:tcPr>
            <w:tcW w:w="0" w:type="auto"/>
          </w:tcPr>
          <w:p w14:paraId="183A96A1" w14:textId="77777777" w:rsidR="00F3250F" w:rsidRDefault="00F3250F"/>
        </w:tc>
        <w:tc>
          <w:tcPr>
            <w:tcW w:w="0" w:type="auto"/>
          </w:tcPr>
          <w:p w14:paraId="1AB16573" w14:textId="77777777" w:rsidR="00F3250F" w:rsidRDefault="009F4B8E">
            <w:pPr>
              <w:pStyle w:val="Compact"/>
            </w:pPr>
            <w:r>
              <w:t>Verified</w:t>
            </w:r>
          </w:p>
        </w:tc>
        <w:tc>
          <w:tcPr>
            <w:tcW w:w="0" w:type="auto"/>
          </w:tcPr>
          <w:p w14:paraId="228DA0C8" w14:textId="77777777" w:rsidR="00F3250F" w:rsidRDefault="009F4B8E">
            <w:pPr>
              <w:pStyle w:val="Compact"/>
            </w:pPr>
            <w:r>
              <w:t>35</w:t>
            </w:r>
          </w:p>
        </w:tc>
        <w:tc>
          <w:tcPr>
            <w:tcW w:w="0" w:type="auto"/>
          </w:tcPr>
          <w:p w14:paraId="2E5DCE62" w14:textId="77777777" w:rsidR="00F3250F" w:rsidRDefault="009F4B8E">
            <w:pPr>
              <w:pStyle w:val="Compact"/>
            </w:pPr>
            <w:r>
              <w:t>24</w:t>
            </w:r>
          </w:p>
        </w:tc>
        <w:tc>
          <w:tcPr>
            <w:tcW w:w="0" w:type="auto"/>
          </w:tcPr>
          <w:p w14:paraId="5FC34224" w14:textId="77777777" w:rsidR="00F3250F" w:rsidRDefault="009F4B8E">
            <w:pPr>
              <w:pStyle w:val="Compact"/>
            </w:pPr>
            <w:r>
              <w:t>0.593</w:t>
            </w:r>
          </w:p>
        </w:tc>
        <w:tc>
          <w:tcPr>
            <w:tcW w:w="0" w:type="auto"/>
          </w:tcPr>
          <w:p w14:paraId="60CD564A" w14:textId="77777777" w:rsidR="00F3250F" w:rsidRDefault="009F4B8E">
            <w:pPr>
              <w:pStyle w:val="Compact"/>
            </w:pPr>
            <w:r>
              <w:t>0.187</w:t>
            </w:r>
          </w:p>
        </w:tc>
      </w:tr>
      <w:tr w:rsidR="00F3250F" w14:paraId="60A18CBF" w14:textId="77777777">
        <w:tc>
          <w:tcPr>
            <w:tcW w:w="0" w:type="auto"/>
          </w:tcPr>
          <w:p w14:paraId="4422E187" w14:textId="77777777" w:rsidR="00F3250F" w:rsidRDefault="009F4B8E">
            <w:pPr>
              <w:pStyle w:val="Compact"/>
            </w:pPr>
            <w:r>
              <w:t>GPM IMERG-Final</w:t>
            </w:r>
          </w:p>
        </w:tc>
        <w:tc>
          <w:tcPr>
            <w:tcW w:w="0" w:type="auto"/>
          </w:tcPr>
          <w:p w14:paraId="0932BFAE" w14:textId="77777777" w:rsidR="00F3250F" w:rsidRDefault="009F4B8E">
            <w:pPr>
              <w:pStyle w:val="Compact"/>
            </w:pPr>
            <w:r>
              <w:t>All</w:t>
            </w:r>
          </w:p>
        </w:tc>
        <w:tc>
          <w:tcPr>
            <w:tcW w:w="0" w:type="auto"/>
          </w:tcPr>
          <w:p w14:paraId="7AF01C32" w14:textId="77777777" w:rsidR="00F3250F" w:rsidRDefault="009F4B8E">
            <w:pPr>
              <w:pStyle w:val="Compact"/>
            </w:pPr>
            <w:r>
              <w:t>89</w:t>
            </w:r>
          </w:p>
        </w:tc>
        <w:tc>
          <w:tcPr>
            <w:tcW w:w="0" w:type="auto"/>
          </w:tcPr>
          <w:p w14:paraId="6876ADE3" w14:textId="77777777" w:rsidR="00F3250F" w:rsidRDefault="009F4B8E">
            <w:pPr>
              <w:pStyle w:val="Compact"/>
            </w:pPr>
            <w:r>
              <w:t>56</w:t>
            </w:r>
          </w:p>
        </w:tc>
        <w:tc>
          <w:tcPr>
            <w:tcW w:w="0" w:type="auto"/>
          </w:tcPr>
          <w:p w14:paraId="2BF9C3E5" w14:textId="77777777" w:rsidR="00F3250F" w:rsidRDefault="009F4B8E">
            <w:pPr>
              <w:pStyle w:val="Compact"/>
            </w:pPr>
            <w:r>
              <w:t>0.614</w:t>
            </w:r>
          </w:p>
        </w:tc>
        <w:tc>
          <w:tcPr>
            <w:tcW w:w="0" w:type="auto"/>
          </w:tcPr>
          <w:p w14:paraId="27DCE748" w14:textId="77777777" w:rsidR="00F3250F" w:rsidRDefault="009F4B8E">
            <w:pPr>
              <w:pStyle w:val="Compact"/>
            </w:pPr>
            <w:r>
              <w:t>0.200</w:t>
            </w:r>
          </w:p>
        </w:tc>
      </w:tr>
      <w:tr w:rsidR="00F3250F" w14:paraId="2CFB55B5" w14:textId="77777777">
        <w:tc>
          <w:tcPr>
            <w:tcW w:w="0" w:type="auto"/>
          </w:tcPr>
          <w:p w14:paraId="30A16231" w14:textId="77777777" w:rsidR="00F3250F" w:rsidRDefault="00F3250F"/>
        </w:tc>
        <w:tc>
          <w:tcPr>
            <w:tcW w:w="0" w:type="auto"/>
          </w:tcPr>
          <w:p w14:paraId="3A40AD5F" w14:textId="77777777" w:rsidR="00F3250F" w:rsidRDefault="009F4B8E">
            <w:pPr>
              <w:pStyle w:val="Compact"/>
            </w:pPr>
            <w:r>
              <w:t>Verified</w:t>
            </w:r>
          </w:p>
        </w:tc>
        <w:tc>
          <w:tcPr>
            <w:tcW w:w="0" w:type="auto"/>
          </w:tcPr>
          <w:p w14:paraId="5E47D87F" w14:textId="77777777" w:rsidR="00F3250F" w:rsidRDefault="009F4B8E">
            <w:pPr>
              <w:pStyle w:val="Compact"/>
            </w:pPr>
            <w:r>
              <w:t>54</w:t>
            </w:r>
          </w:p>
        </w:tc>
        <w:tc>
          <w:tcPr>
            <w:tcW w:w="0" w:type="auto"/>
          </w:tcPr>
          <w:p w14:paraId="054968D1" w14:textId="77777777" w:rsidR="00F3250F" w:rsidRDefault="009F4B8E">
            <w:pPr>
              <w:pStyle w:val="Compact"/>
            </w:pPr>
            <w:r>
              <w:t>39</w:t>
            </w:r>
          </w:p>
        </w:tc>
        <w:tc>
          <w:tcPr>
            <w:tcW w:w="0" w:type="auto"/>
          </w:tcPr>
          <w:p w14:paraId="6C46C3E2" w14:textId="77777777" w:rsidR="00F3250F" w:rsidRDefault="009F4B8E">
            <w:pPr>
              <w:pStyle w:val="Compact"/>
            </w:pPr>
            <w:r>
              <w:t>0.581</w:t>
            </w:r>
          </w:p>
        </w:tc>
        <w:tc>
          <w:tcPr>
            <w:tcW w:w="0" w:type="auto"/>
          </w:tcPr>
          <w:p w14:paraId="71D5AA83" w14:textId="77777777" w:rsidR="00F3250F" w:rsidRDefault="009F4B8E">
            <w:pPr>
              <w:pStyle w:val="Compact"/>
            </w:pPr>
            <w:r>
              <w:t>0.251</w:t>
            </w:r>
          </w:p>
        </w:tc>
      </w:tr>
      <w:tr w:rsidR="00F3250F" w14:paraId="626CC4AB" w14:textId="77777777">
        <w:tc>
          <w:tcPr>
            <w:tcW w:w="0" w:type="auto"/>
          </w:tcPr>
          <w:p w14:paraId="4113CCCE" w14:textId="77777777" w:rsidR="00F3250F" w:rsidRDefault="009F4B8E">
            <w:pPr>
              <w:pStyle w:val="Compact"/>
            </w:pPr>
            <w:r>
              <w:t>NLDAS-2</w:t>
            </w:r>
          </w:p>
        </w:tc>
        <w:tc>
          <w:tcPr>
            <w:tcW w:w="0" w:type="auto"/>
          </w:tcPr>
          <w:p w14:paraId="2FA4E2B0" w14:textId="77777777" w:rsidR="00F3250F" w:rsidRDefault="009F4B8E">
            <w:pPr>
              <w:pStyle w:val="Compact"/>
            </w:pPr>
            <w:r>
              <w:t>All</w:t>
            </w:r>
          </w:p>
        </w:tc>
        <w:tc>
          <w:tcPr>
            <w:tcW w:w="0" w:type="auto"/>
          </w:tcPr>
          <w:p w14:paraId="63994A55" w14:textId="77777777" w:rsidR="00F3250F" w:rsidRDefault="009F4B8E">
            <w:pPr>
              <w:pStyle w:val="Compact"/>
            </w:pPr>
            <w:r>
              <w:t>97</w:t>
            </w:r>
          </w:p>
        </w:tc>
        <w:tc>
          <w:tcPr>
            <w:tcW w:w="0" w:type="auto"/>
          </w:tcPr>
          <w:p w14:paraId="0AC59B43" w14:textId="77777777" w:rsidR="00F3250F" w:rsidRDefault="009F4B8E">
            <w:pPr>
              <w:pStyle w:val="Compact"/>
            </w:pPr>
            <w:r>
              <w:t>34</w:t>
            </w:r>
          </w:p>
        </w:tc>
        <w:tc>
          <w:tcPr>
            <w:tcW w:w="0" w:type="auto"/>
          </w:tcPr>
          <w:p w14:paraId="59E220E5" w14:textId="77777777" w:rsidR="00F3250F" w:rsidRDefault="009F4B8E">
            <w:pPr>
              <w:pStyle w:val="Compact"/>
            </w:pPr>
            <w:r>
              <w:t>0.740</w:t>
            </w:r>
          </w:p>
        </w:tc>
        <w:tc>
          <w:tcPr>
            <w:tcW w:w="0" w:type="auto"/>
          </w:tcPr>
          <w:p w14:paraId="5314DCF0" w14:textId="77777777" w:rsidR="00F3250F" w:rsidRDefault="009F4B8E">
            <w:pPr>
              <w:pStyle w:val="Compact"/>
            </w:pPr>
            <w:r>
              <w:t>0.236</w:t>
            </w:r>
          </w:p>
        </w:tc>
      </w:tr>
      <w:tr w:rsidR="00F3250F" w14:paraId="5C53742B" w14:textId="77777777">
        <w:tc>
          <w:tcPr>
            <w:tcW w:w="0" w:type="auto"/>
          </w:tcPr>
          <w:p w14:paraId="01C1BA07" w14:textId="77777777" w:rsidR="00F3250F" w:rsidRDefault="00F3250F"/>
        </w:tc>
        <w:tc>
          <w:tcPr>
            <w:tcW w:w="0" w:type="auto"/>
          </w:tcPr>
          <w:p w14:paraId="000A5339" w14:textId="77777777" w:rsidR="00F3250F" w:rsidRDefault="009F4B8E">
            <w:pPr>
              <w:pStyle w:val="Compact"/>
            </w:pPr>
            <w:r>
              <w:t>Verified</w:t>
            </w:r>
          </w:p>
        </w:tc>
        <w:tc>
          <w:tcPr>
            <w:tcW w:w="0" w:type="auto"/>
          </w:tcPr>
          <w:p w14:paraId="2727596C" w14:textId="77777777" w:rsidR="00F3250F" w:rsidRDefault="009F4B8E">
            <w:pPr>
              <w:pStyle w:val="Compact"/>
            </w:pPr>
            <w:r>
              <w:t>45</w:t>
            </w:r>
          </w:p>
        </w:tc>
        <w:tc>
          <w:tcPr>
            <w:tcW w:w="0" w:type="auto"/>
          </w:tcPr>
          <w:p w14:paraId="2B9E590D" w14:textId="77777777" w:rsidR="00F3250F" w:rsidRDefault="009F4B8E">
            <w:pPr>
              <w:pStyle w:val="Compact"/>
            </w:pPr>
            <w:r>
              <w:t>14</w:t>
            </w:r>
          </w:p>
        </w:tc>
        <w:tc>
          <w:tcPr>
            <w:tcW w:w="0" w:type="auto"/>
          </w:tcPr>
          <w:p w14:paraId="74CB01E7" w14:textId="77777777" w:rsidR="00F3250F" w:rsidRDefault="009F4B8E">
            <w:pPr>
              <w:pStyle w:val="Compact"/>
            </w:pPr>
            <w:r>
              <w:t>0.763</w:t>
            </w:r>
          </w:p>
        </w:tc>
        <w:tc>
          <w:tcPr>
            <w:tcW w:w="0" w:type="auto"/>
          </w:tcPr>
          <w:p w14:paraId="2B14E9A0" w14:textId="77777777" w:rsidR="00F3250F" w:rsidRDefault="009F4B8E">
            <w:pPr>
              <w:pStyle w:val="Compact"/>
            </w:pPr>
            <w:r>
              <w:t>0.223</w:t>
            </w:r>
          </w:p>
        </w:tc>
      </w:tr>
      <w:tr w:rsidR="00F3250F" w14:paraId="75B217A9" w14:textId="77777777">
        <w:tc>
          <w:tcPr>
            <w:tcW w:w="0" w:type="auto"/>
          </w:tcPr>
          <w:p w14:paraId="089C75AF" w14:textId="77777777" w:rsidR="00F3250F" w:rsidRDefault="009F4B8E">
            <w:pPr>
              <w:pStyle w:val="Compact"/>
            </w:pPr>
            <w:r>
              <w:t>MRMS</w:t>
            </w:r>
          </w:p>
        </w:tc>
        <w:tc>
          <w:tcPr>
            <w:tcW w:w="0" w:type="auto"/>
          </w:tcPr>
          <w:p w14:paraId="755B68CD" w14:textId="77777777" w:rsidR="00F3250F" w:rsidRDefault="009F4B8E">
            <w:pPr>
              <w:pStyle w:val="Compact"/>
            </w:pPr>
            <w:r>
              <w:t>All</w:t>
            </w:r>
          </w:p>
        </w:tc>
        <w:tc>
          <w:tcPr>
            <w:tcW w:w="0" w:type="auto"/>
          </w:tcPr>
          <w:p w14:paraId="4ED08372" w14:textId="77777777" w:rsidR="00F3250F" w:rsidRDefault="009F4B8E">
            <w:pPr>
              <w:pStyle w:val="Compact"/>
            </w:pPr>
            <w:r>
              <w:t>54</w:t>
            </w:r>
          </w:p>
        </w:tc>
        <w:tc>
          <w:tcPr>
            <w:tcW w:w="0" w:type="auto"/>
          </w:tcPr>
          <w:p w14:paraId="304F99BC" w14:textId="77777777" w:rsidR="00F3250F" w:rsidRDefault="009F4B8E">
            <w:pPr>
              <w:pStyle w:val="Compact"/>
            </w:pPr>
            <w:r>
              <w:t>39</w:t>
            </w:r>
          </w:p>
        </w:tc>
        <w:tc>
          <w:tcPr>
            <w:tcW w:w="0" w:type="auto"/>
          </w:tcPr>
          <w:p w14:paraId="78C99BA8" w14:textId="77777777" w:rsidR="00F3250F" w:rsidRDefault="009F4B8E">
            <w:pPr>
              <w:pStyle w:val="Compact"/>
            </w:pPr>
            <w:r>
              <w:t>0.581</w:t>
            </w:r>
          </w:p>
        </w:tc>
        <w:tc>
          <w:tcPr>
            <w:tcW w:w="0" w:type="auto"/>
          </w:tcPr>
          <w:p w14:paraId="69657E7B" w14:textId="77777777" w:rsidR="00F3250F" w:rsidRDefault="009F4B8E">
            <w:pPr>
              <w:pStyle w:val="Compact"/>
            </w:pPr>
            <w:r>
              <w:t>0.251</w:t>
            </w:r>
          </w:p>
        </w:tc>
      </w:tr>
      <w:tr w:rsidR="00F3250F" w14:paraId="727F2117" w14:textId="77777777">
        <w:tc>
          <w:tcPr>
            <w:tcW w:w="0" w:type="auto"/>
          </w:tcPr>
          <w:p w14:paraId="4C42AC93" w14:textId="77777777" w:rsidR="00F3250F" w:rsidRDefault="00F3250F"/>
        </w:tc>
        <w:tc>
          <w:tcPr>
            <w:tcW w:w="0" w:type="auto"/>
          </w:tcPr>
          <w:p w14:paraId="34E358BF" w14:textId="77777777" w:rsidR="00F3250F" w:rsidRDefault="009F4B8E">
            <w:pPr>
              <w:pStyle w:val="Compact"/>
            </w:pPr>
            <w:r>
              <w:t>Verified</w:t>
            </w:r>
          </w:p>
        </w:tc>
        <w:tc>
          <w:tcPr>
            <w:tcW w:w="0" w:type="auto"/>
          </w:tcPr>
          <w:p w14:paraId="10D06CF5" w14:textId="77777777" w:rsidR="00F3250F" w:rsidRDefault="009F4B8E">
            <w:pPr>
              <w:pStyle w:val="Compact"/>
            </w:pPr>
            <w:r>
              <w:t>42</w:t>
            </w:r>
          </w:p>
        </w:tc>
        <w:tc>
          <w:tcPr>
            <w:tcW w:w="0" w:type="auto"/>
          </w:tcPr>
          <w:p w14:paraId="26F0B71E" w14:textId="77777777" w:rsidR="00F3250F" w:rsidRDefault="009F4B8E">
            <w:pPr>
              <w:pStyle w:val="Compact"/>
            </w:pPr>
            <w:r>
              <w:t>13</w:t>
            </w:r>
          </w:p>
        </w:tc>
        <w:tc>
          <w:tcPr>
            <w:tcW w:w="0" w:type="auto"/>
          </w:tcPr>
          <w:p w14:paraId="7BADB1A4" w14:textId="77777777" w:rsidR="00F3250F" w:rsidRDefault="009F4B8E">
            <w:pPr>
              <w:pStyle w:val="Compact"/>
            </w:pPr>
            <w:r>
              <w:t>0.764</w:t>
            </w:r>
          </w:p>
        </w:tc>
        <w:tc>
          <w:tcPr>
            <w:tcW w:w="0" w:type="auto"/>
          </w:tcPr>
          <w:p w14:paraId="5184E62D" w14:textId="77777777" w:rsidR="00F3250F" w:rsidRDefault="009F4B8E">
            <w:pPr>
              <w:pStyle w:val="Compact"/>
            </w:pPr>
            <w:r>
              <w:t>0.232</w:t>
            </w:r>
          </w:p>
        </w:tc>
      </w:tr>
    </w:tbl>
    <w:p w14:paraId="122559E8" w14:textId="77777777" w:rsidR="00F3250F" w:rsidRDefault="009F4B8E">
      <w:pPr>
        <w:pStyle w:val="Heading1"/>
      </w:pPr>
      <w:bookmarkStart w:id="70" w:name="discussion"/>
      <w:bookmarkEnd w:id="69"/>
      <w:r>
        <w:t>Discussion</w:t>
      </w:r>
      <w:bookmarkEnd w:id="70"/>
    </w:p>
    <w:p w14:paraId="3DF6D826" w14:textId="77777777" w:rsidR="00F3250F" w:rsidRDefault="009F4B8E">
      <w:pPr>
        <w:pStyle w:val="FirstParagraph"/>
      </w:pPr>
      <w:r>
        <w:t xml:space="preserve">Among the precipitation products chosen for this study, both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t>
      </w:r>
      <w:r>
        <w:lastRenderedPageBreak/>
        <w:t>which may occur because of noisy low-precipitation slightly above the 1 mm threshold extending the computed duration of the storm and reducing its overall intensity. As a result, it appears that while every product could benefit from an enhanced storm delineation process that prevents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both able to identify higher intensity precipitation than the other products, it is possible that they would in fact perform better for identifying landslides if the low-intensity storm problem were mitigated.</w:t>
      </w:r>
    </w:p>
    <w:p w14:paraId="41CEEC7E" w14:textId="77777777" w:rsidR="00F3250F" w:rsidRDefault="009F4B8E">
      <w:pPr>
        <w:pStyle w:val="BodyText"/>
      </w:pPr>
      <w:r>
        <w:t>The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fared more poorly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adjacent areas that are not as susceptible to landslides. Conversely a landslide at a highly susceptible location, such as an area with high slopes that had recently been burned by wildfire could be triggered by less intense rain, potentially endgin up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3A536A93" w14:textId="77777777" w:rsidR="00F3250F" w:rsidRDefault="009F4B8E">
      <w:pPr>
        <w:pStyle w:val="BodyText"/>
      </w:pPr>
      <w:r>
        <w:t>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14:paraId="2D2C6A36" w14:textId="77777777" w:rsidR="00F3250F" w:rsidRDefault="009F4B8E">
      <w:pPr>
        <w:pStyle w:val="BodyText"/>
      </w:pPr>
      <w:r>
        <w:t>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similarly performed better at verified locations across all precipitation products.</w:t>
      </w:r>
    </w:p>
    <w:p w14:paraId="1BF3672C" w14:textId="77777777" w:rsidR="00F3250F" w:rsidRDefault="009F4B8E">
      <w:pPr>
        <w:pStyle w:val="Heading1"/>
      </w:pPr>
      <w:bookmarkStart w:id="71" w:name="conclusion"/>
      <w:r>
        <w:lastRenderedPageBreak/>
        <w:t>Conclusion</w:t>
      </w:r>
      <w:bookmarkEnd w:id="71"/>
    </w:p>
    <w:p w14:paraId="63C9B662" w14:textId="77777777" w:rsidR="00F3250F" w:rsidRDefault="009F4B8E">
      <w:pPr>
        <w:pStyle w:val="FirstParagraph"/>
      </w:pPr>
      <w:r>
        <w:t>The precipitation products chosen for this study represent diverse measurement techniques that often reported large differences in precipitation leading up to the landslide events evaluated here. As a result, the precipitation products differed in their overall performance in predicting landslides on the basis of published intensity-duration thresholds. A particular challenge was the presence of low-intensity, long-duration storms preceding landslide events. This challenge could potentially be addressed by better filtering and aggregating the data into more pronounced storm events. Overall, the choice of intensity-duration threshold was not as consequential as the choice of precipitation product in identifying landslides. Performance from products that rely on ground-based sensors showed a more easily identifiable landslide signal despite generally recording lower peak intensities and return periods. Though it was hypothesized that peak intensity would be an important predictive factor, the results suggest instead that a lack of noise on the low end may be more important for accurate landslide identification.</w:t>
      </w:r>
    </w:p>
    <w:p w14:paraId="4C66BEAB" w14:textId="77777777" w:rsidR="00F3250F" w:rsidRDefault="009F4B8E">
      <w:pPr>
        <w:pStyle w:val="BodyText"/>
      </w:pPr>
      <w:r>
        <w:t>A major limitation to studies of landslide-triggering precipitation is the lack of verifiable exact landslide locations and times. This limitation was reflected in the results for verified landslide locations as compared to approximate locations, which strongly imply that some of the approximate locations were incorrect to such an extent that the precipitation measurements were inaccurate. This problem can be addressed by more extensive manual searches such as the one used in this study that identified the 80 verified landslide locations, or perhaps in the future by machine learning methods.</w:t>
      </w:r>
    </w:p>
    <w:p w14:paraId="1CAD83A2" w14:textId="522C0835" w:rsidR="00F3250F" w:rsidRDefault="009F4B8E">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del w:id="72" w:author="Badger, Andrew M. (GSFC-617.0)[UNIVERSITIES SPACE RESEARCH ASSOCIATION]" w:date="2020-11-17T13:09:00Z">
        <w:r w:rsidDel="00D65694">
          <w:delText xml:space="preserve">was </w:delText>
        </w:r>
      </w:del>
      <w:ins w:id="73" w:author="Badger, Andrew M. (GSFC-617.0)[UNIVERSITIES SPACE RESEARCH ASSOCIATION]" w:date="2020-11-17T13:09:00Z">
        <w:r w:rsidR="00D65694">
          <w:t>were</w:t>
        </w:r>
        <w:r w:rsidR="00D65694">
          <w:t xml:space="preserve"> </w:t>
        </w:r>
      </w:ins>
      <w:r>
        <w:t>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quantify stronger precipitation signals and to minimize the influence of noise.</w:t>
      </w:r>
    </w:p>
    <w:p w14:paraId="479FABB4" w14:textId="77777777" w:rsidR="00F3250F" w:rsidRDefault="009F4B8E">
      <w:pPr>
        <w:pStyle w:val="Heading1"/>
      </w:pPr>
      <w:bookmarkStart w:id="74" w:name="bibliography"/>
      <w:r>
        <w:t>Bibliography</w:t>
      </w:r>
      <w:bookmarkEnd w:id="74"/>
    </w:p>
    <w:p w14:paraId="538AE7AA" w14:textId="77777777" w:rsidR="00F3250F" w:rsidRDefault="009F4B8E">
      <w:pPr>
        <w:pStyle w:val="Bibliography"/>
      </w:pPr>
      <w:bookmarkStart w:id="75" w:name="ref-adlerVersion2GlobalPrecipitation2003"/>
      <w:bookmarkStart w:id="76"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r>
        <w:fldChar w:fldCharType="begin"/>
      </w:r>
      <w:r>
        <w:instrText xml:space="preserve"> HYPERLINK "https://doi.org/10.1175/1525-7541(2003)004%3C1147:TVGPCP%3E2.0.CO;2" \h </w:instrText>
      </w:r>
      <w:r>
        <w:fldChar w:fldCharType="separate"/>
      </w:r>
      <w:r>
        <w:rPr>
          <w:rStyle w:val="Hyperlink"/>
        </w:rPr>
        <w:t>https://doi.org/10.1175/1525-7541(2003)004&lt;1147:TVGPCP&gt;2.0.CO;2</w:t>
      </w:r>
      <w:r>
        <w:rPr>
          <w:rStyle w:val="Hyperlink"/>
        </w:rPr>
        <w:fldChar w:fldCharType="end"/>
      </w:r>
      <w:r>
        <w:t>.</w:t>
      </w:r>
    </w:p>
    <w:p w14:paraId="12E64558" w14:textId="77777777" w:rsidR="00F3250F" w:rsidRDefault="009F4B8E">
      <w:pPr>
        <w:pStyle w:val="Bibliography"/>
      </w:pPr>
      <w:bookmarkStart w:id="77" w:name="X24fc2a84a4ae6512365625e206c6bb0883c4ed4"/>
      <w:bookmarkEnd w:id="75"/>
      <w:r>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26FEF99E" w14:textId="77777777" w:rsidR="00F3250F" w:rsidRDefault="009F4B8E">
      <w:pPr>
        <w:pStyle w:val="Bibliography"/>
      </w:pPr>
      <w:bookmarkStart w:id="78" w:name="X22b47a3cde1969dd2b516b7a05df72f80c6983f"/>
      <w:bookmarkEnd w:id="77"/>
      <w:r>
        <w:lastRenderedPageBreak/>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r>
        <w:fldChar w:fldCharType="begin"/>
      </w:r>
      <w:r>
        <w:instrText xml:space="preserve"> HYPERLINK "https://doi.org/10.1029/2010JD014741" \h </w:instrText>
      </w:r>
      <w:r>
        <w:fldChar w:fldCharType="separate"/>
      </w:r>
      <w:r>
        <w:rPr>
          <w:rStyle w:val="Hyperlink"/>
        </w:rPr>
        <w:t>https://doi.org/10.1029/2010JD014741</w:t>
      </w:r>
      <w:r>
        <w:rPr>
          <w:rStyle w:val="Hyperlink"/>
        </w:rPr>
        <w:fldChar w:fldCharType="end"/>
      </w:r>
      <w:r>
        <w:t>.</w:t>
      </w:r>
    </w:p>
    <w:p w14:paraId="1EBAE22A" w14:textId="77777777" w:rsidR="00F3250F" w:rsidRDefault="009F4B8E">
      <w:pPr>
        <w:pStyle w:val="Bibliography"/>
      </w:pPr>
      <w:bookmarkStart w:id="79" w:name="Xfc06607dd742f2425f1febfe9683397263feb54"/>
      <w:bookmarkEnd w:id="78"/>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r>
        <w:fldChar w:fldCharType="begin"/>
      </w:r>
      <w:r>
        <w:instrText xml:space="preserve"> HYPERLINK "https://doi.org/10.1016/j.jhydrol.2017.10.059" \h </w:instrText>
      </w:r>
      <w:r>
        <w:fldChar w:fldCharType="separate"/>
      </w:r>
      <w:r>
        <w:rPr>
          <w:rStyle w:val="Hyperlink"/>
        </w:rPr>
        <w:t>https://doi.org/10.1016/j.jhydrol.2017.10.059</w:t>
      </w:r>
      <w:r>
        <w:rPr>
          <w:rStyle w:val="Hyperlink"/>
        </w:rPr>
        <w:fldChar w:fldCharType="end"/>
      </w:r>
      <w:r>
        <w:t>.</w:t>
      </w:r>
    </w:p>
    <w:p w14:paraId="02832ED7" w14:textId="77777777" w:rsidR="00F3250F" w:rsidRDefault="009F4B8E">
      <w:pPr>
        <w:pStyle w:val="Bibliography"/>
      </w:pPr>
      <w:bookmarkStart w:id="80" w:name="X0ace58d1d0cbb723034740d1a9211a566c3d7ce"/>
      <w:bookmarkEnd w:id="79"/>
      <w:r>
        <w:t xml:space="preserve">Amitai, E., W. Petersen, X. Llort, and S. Vasiloff. 2012. “Multiplatform Comparisons of Rain Intensity for Extreme Precipitation Events.” </w:t>
      </w:r>
      <w:r>
        <w:rPr>
          <w:i/>
        </w:rPr>
        <w:t>IEEE Transactions on Geoscience and Remote Sensing</w:t>
      </w:r>
      <w:r>
        <w:t xml:space="preserve"> 50 (3): 675–86. </w:t>
      </w:r>
      <w:r>
        <w:fldChar w:fldCharType="begin"/>
      </w:r>
      <w:r>
        <w:instrText xml:space="preserve"> HYPERLINK "https://doi.org/10.1109/TGRS.2011.2162737" \h </w:instrText>
      </w:r>
      <w:r>
        <w:fldChar w:fldCharType="separate"/>
      </w:r>
      <w:r>
        <w:rPr>
          <w:rStyle w:val="Hyperlink"/>
        </w:rPr>
        <w:t>https://doi.org/10.1109/TGRS.2011.2162737</w:t>
      </w:r>
      <w:r>
        <w:rPr>
          <w:rStyle w:val="Hyperlink"/>
        </w:rPr>
        <w:fldChar w:fldCharType="end"/>
      </w:r>
      <w:r>
        <w:t>.</w:t>
      </w:r>
    </w:p>
    <w:p w14:paraId="7DA8AFD0" w14:textId="77777777" w:rsidR="00F3250F" w:rsidRDefault="009F4B8E">
      <w:pPr>
        <w:pStyle w:val="Bibliography"/>
      </w:pPr>
      <w:bookmarkStart w:id="81" w:name="Xdafcc1e4c8c642f64b87041b6d62cfb65328b63"/>
      <w:bookmarkEnd w:id="80"/>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r>
        <w:fldChar w:fldCharType="begin"/>
      </w:r>
      <w:r>
        <w:instrText xml:space="preserve"> HYPERLINK "https://doi.org/10.1175/BAMS-D-13-00068.1" \h </w:instrText>
      </w:r>
      <w:r>
        <w:fldChar w:fldCharType="separate"/>
      </w:r>
      <w:r>
        <w:rPr>
          <w:rStyle w:val="Hyperlink"/>
        </w:rPr>
        <w:t>https://doi.org/10.1175/BAMS-D-13-00068.1</w:t>
      </w:r>
      <w:r>
        <w:rPr>
          <w:rStyle w:val="Hyperlink"/>
        </w:rPr>
        <w:fldChar w:fldCharType="end"/>
      </w:r>
      <w:r>
        <w:t>.</w:t>
      </w:r>
    </w:p>
    <w:p w14:paraId="4B6DCA3B" w14:textId="77777777" w:rsidR="00F3250F" w:rsidRDefault="009F4B8E">
      <w:pPr>
        <w:pStyle w:val="Bibliography"/>
      </w:pPr>
      <w:bookmarkStart w:id="82" w:name="ref-baoFutureIncreasesExtreme2017"/>
      <w:bookmarkEnd w:id="81"/>
      <w:r>
        <w:t xml:space="preserve">Bao, Jiawei, Steven C. Sherwood, Lisa V. Alexander, and Jason P. Evans. 2017. “Future Increases in Extreme Precipitation Exceed Observed Scaling Rates.” </w:t>
      </w:r>
      <w:r>
        <w:rPr>
          <w:i/>
        </w:rPr>
        <w:t>Nature Climate Change</w:t>
      </w:r>
      <w:r>
        <w:t xml:space="preserve"> 7 (2): 128–32. </w:t>
      </w:r>
      <w:r>
        <w:fldChar w:fldCharType="begin"/>
      </w:r>
      <w:r>
        <w:instrText xml:space="preserve"> HYPERLINK "https://doi.org/10.1038/nclimate3201" \h </w:instrText>
      </w:r>
      <w:r>
        <w:fldChar w:fldCharType="separate"/>
      </w:r>
      <w:r>
        <w:rPr>
          <w:rStyle w:val="Hyperlink"/>
        </w:rPr>
        <w:t>https://doi.org/10.1038/nclimate3201</w:t>
      </w:r>
      <w:r>
        <w:rPr>
          <w:rStyle w:val="Hyperlink"/>
        </w:rPr>
        <w:fldChar w:fldCharType="end"/>
      </w:r>
      <w:r>
        <w:t>.</w:t>
      </w:r>
    </w:p>
    <w:p w14:paraId="4DF41A2A" w14:textId="77777777" w:rsidR="00F3250F" w:rsidRDefault="009F4B8E">
      <w:pPr>
        <w:pStyle w:val="Bibliography"/>
      </w:pPr>
      <w:bookmarkStart w:id="83" w:name="ref-beckMSWEP3hourly252017"/>
      <w:bookmarkEnd w:id="82"/>
      <w:r>
        <w:t xml:space="preserve">Beck, Hylke E., Albert IJM van Dijk, Vincenzo Levizzani, Jaap Schellekens, Diego Miralles, Brecht Martens, and Ad de Roo. 2017. “MSWEP : 3-Hourly 0.25 Global Gridded Precipitation (1979-2015) by Merging Gauge, Satellite, and Reanalysis Data.” </w:t>
      </w:r>
      <w:r>
        <w:rPr>
          <w:i/>
        </w:rPr>
        <w:t>HYDROLOGY AND EARTH SYSTEM SCIENCES</w:t>
      </w:r>
      <w:r>
        <w:t xml:space="preserve"> 21 (1): 589–615. </w:t>
      </w:r>
      <w:r>
        <w:fldChar w:fldCharType="begin"/>
      </w:r>
      <w:r>
        <w:instrText xml:space="preserve"> HYPERLINK "https://doi.org/10.5194/hess-21-589-2017" \h </w:instrText>
      </w:r>
      <w:r>
        <w:fldChar w:fldCharType="separate"/>
      </w:r>
      <w:r>
        <w:rPr>
          <w:rStyle w:val="Hyperlink"/>
        </w:rPr>
        <w:t>https://doi.org/10.5194/hess-21-589-2017</w:t>
      </w:r>
      <w:r>
        <w:rPr>
          <w:rStyle w:val="Hyperlink"/>
        </w:rPr>
        <w:fldChar w:fldCharType="end"/>
      </w:r>
      <w:r>
        <w:t>.</w:t>
      </w:r>
    </w:p>
    <w:p w14:paraId="289CAA35" w14:textId="77777777" w:rsidR="00F3250F" w:rsidRDefault="009F4B8E">
      <w:pPr>
        <w:pStyle w:val="Bibliography"/>
      </w:pPr>
      <w:bookmarkStart w:id="84" w:name="Xa9325b9b2de7de6107cf0f6f8434d1127ff6d48"/>
      <w:bookmarkEnd w:id="83"/>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r>
        <w:fldChar w:fldCharType="begin"/>
      </w:r>
      <w:r>
        <w:instrText xml:space="preserve"> HYPERLINK "https://doi.org/10.1256/qj.02.49" \h </w:instrText>
      </w:r>
      <w:r>
        <w:fldChar w:fldCharType="separate"/>
      </w:r>
      <w:r>
        <w:rPr>
          <w:rStyle w:val="Hyperlink"/>
        </w:rPr>
        <w:t>https://doi.org/10.1256/qj.02.49</w:t>
      </w:r>
      <w:r>
        <w:rPr>
          <w:rStyle w:val="Hyperlink"/>
        </w:rPr>
        <w:fldChar w:fldCharType="end"/>
      </w:r>
      <w:r>
        <w:t>.</w:t>
      </w:r>
    </w:p>
    <w:p w14:paraId="1D3A6AC7" w14:textId="77777777" w:rsidR="00F3250F" w:rsidRDefault="009F4B8E">
      <w:pPr>
        <w:pStyle w:val="Bibliography"/>
      </w:pPr>
      <w:bookmarkStart w:id="85" w:name="ref-caineRainfallIntensityDuration1980"/>
      <w:bookmarkEnd w:id="84"/>
      <w:r>
        <w:t xml:space="preserve">Caine, Nel. 1980. “The Rainfall Intensity - Duration Control of Shallow Landslides and Debris Flows.” </w:t>
      </w:r>
      <w:r>
        <w:rPr>
          <w:i/>
        </w:rPr>
        <w:t>Geografiska Annaler: Series A, Physical Geography</w:t>
      </w:r>
      <w:r>
        <w:t xml:space="preserve"> 62 (1-2): 23–27. </w:t>
      </w:r>
      <w:r>
        <w:fldChar w:fldCharType="begin"/>
      </w:r>
      <w:r>
        <w:instrText xml:space="preserve"> HYPERLINK "https://doi.org/10.1080/04353676.1980.11879996" \h </w:instrText>
      </w:r>
      <w:r>
        <w:fldChar w:fldCharType="separate"/>
      </w:r>
      <w:r>
        <w:rPr>
          <w:rStyle w:val="Hyperlink"/>
        </w:rPr>
        <w:t>https://doi.org/10.1080/04353676.1980.11879996</w:t>
      </w:r>
      <w:r>
        <w:rPr>
          <w:rStyle w:val="Hyperlink"/>
        </w:rPr>
        <w:fldChar w:fldCharType="end"/>
      </w:r>
      <w:r>
        <w:t>.</w:t>
      </w:r>
    </w:p>
    <w:p w14:paraId="651F1E9F" w14:textId="77777777" w:rsidR="00F3250F" w:rsidRDefault="009F4B8E">
      <w:pPr>
        <w:pStyle w:val="Bibliography"/>
      </w:pPr>
      <w:bookmarkStart w:id="86" w:name="ref-cannonWildfirerelatedDebrisFlow2005"/>
      <w:bookmarkEnd w:id="85"/>
      <w:r>
        <w:t xml:space="preserve">Cannon, Susan H, and Joseph E Gartner. 2005. “Wildfire-Related Debris Flow from a Hazards Perspective.” In </w:t>
      </w:r>
      <w:r>
        <w:rPr>
          <w:i/>
        </w:rPr>
        <w:t>Debris-Flow Hazards and Related Phenomena</w:t>
      </w:r>
      <w:r>
        <w:t>, 23.</w:t>
      </w:r>
    </w:p>
    <w:p w14:paraId="75E69ACA" w14:textId="77777777" w:rsidR="00F3250F" w:rsidRDefault="009F4B8E">
      <w:pPr>
        <w:pStyle w:val="Bibliography"/>
      </w:pPr>
      <w:bookmarkStart w:id="87" w:name="ref-cannonStormRainfallConditions2008"/>
      <w:bookmarkEnd w:id="86"/>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r>
        <w:fldChar w:fldCharType="begin"/>
      </w:r>
      <w:r>
        <w:instrText xml:space="preserve"> HYPERLINK "https://doi.org/10.1016/j.geomorph.2007.03.019" \h </w:instrText>
      </w:r>
      <w:r>
        <w:fldChar w:fldCharType="separate"/>
      </w:r>
      <w:r>
        <w:rPr>
          <w:rStyle w:val="Hyperlink"/>
        </w:rPr>
        <w:t>https://doi.org/10.1016/j.geomorph.2007.03.019</w:t>
      </w:r>
      <w:r>
        <w:rPr>
          <w:rStyle w:val="Hyperlink"/>
        </w:rPr>
        <w:fldChar w:fldCharType="end"/>
      </w:r>
      <w:r>
        <w:t>.</w:t>
      </w:r>
    </w:p>
    <w:p w14:paraId="2ACD4034" w14:textId="77777777" w:rsidR="00F3250F" w:rsidRDefault="009F4B8E">
      <w:pPr>
        <w:pStyle w:val="Bibliography"/>
      </w:pPr>
      <w:bookmarkStart w:id="88" w:name="Xbe18813f00c0da937d6d39e0f33694b0cd74983"/>
      <w:bookmarkEnd w:id="87"/>
      <w:r>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lastRenderedPageBreak/>
        <w:t>Bulletin of the American Meteorological Society</w:t>
      </w:r>
      <w:r>
        <w:t xml:space="preserve"> 89 (8): 1127–46. </w:t>
      </w:r>
      <w:r>
        <w:fldChar w:fldCharType="begin"/>
      </w:r>
      <w:r>
        <w:instrText xml:space="preserve"> HYPERLINK "https://doi.org/10.1175/2008BAMS2177.1" \h </w:instrText>
      </w:r>
      <w:r>
        <w:fldChar w:fldCharType="separate"/>
      </w:r>
      <w:r>
        <w:rPr>
          <w:rStyle w:val="Hyperlink"/>
        </w:rPr>
        <w:t>https://doi.org/10.1175/2008BAMS2177.1</w:t>
      </w:r>
      <w:r>
        <w:rPr>
          <w:rStyle w:val="Hyperlink"/>
        </w:rPr>
        <w:fldChar w:fldCharType="end"/>
      </w:r>
      <w:r>
        <w:t>.</w:t>
      </w:r>
    </w:p>
    <w:p w14:paraId="1F24D872" w14:textId="77777777" w:rsidR="00F3250F" w:rsidRDefault="009F4B8E">
      <w:pPr>
        <w:pStyle w:val="Bibliography"/>
      </w:pPr>
      <w:bookmarkStart w:id="89" w:name="X456434b17eab3c5bd02f28ec4c93a0a0380c605"/>
      <w:bookmarkEnd w:id="88"/>
      <w:r>
        <w:t xml:space="preserve">Chowdhury, Robin, and Phil Flentje. 2002. “Uncertainties in Rainfall-Induced Landslide Hazard.” </w:t>
      </w:r>
      <w:r>
        <w:rPr>
          <w:i/>
        </w:rPr>
        <w:t>Quarterly Journal of Engineering Geology and Hydrogeology</w:t>
      </w:r>
      <w:r>
        <w:t xml:space="preserve"> 35 (1): 61–69. </w:t>
      </w:r>
      <w:r>
        <w:fldChar w:fldCharType="begin"/>
      </w:r>
      <w:r>
        <w:instrText xml:space="preserve"> HYPERLINK "https://doi.org/10.1144/qjegh.35.1.61" \h </w:instrText>
      </w:r>
      <w:r>
        <w:fldChar w:fldCharType="separate"/>
      </w:r>
      <w:r>
        <w:rPr>
          <w:rStyle w:val="Hyperlink"/>
        </w:rPr>
        <w:t>https://doi.org/10.1144/qjegh.35.1.61</w:t>
      </w:r>
      <w:r>
        <w:rPr>
          <w:rStyle w:val="Hyperlink"/>
        </w:rPr>
        <w:fldChar w:fldCharType="end"/>
      </w:r>
      <w:r>
        <w:t>.</w:t>
      </w:r>
    </w:p>
    <w:p w14:paraId="639040D0" w14:textId="77777777" w:rsidR="00F3250F" w:rsidRDefault="009F4B8E">
      <w:pPr>
        <w:pStyle w:val="Bibliography"/>
      </w:pPr>
      <w:bookmarkStart w:id="90" w:name="ref-clarizia1996sui"/>
      <w:bookmarkEnd w:id="89"/>
      <w:r>
        <w:t xml:space="preserve">Clarizia, M, G Gullà, and G Sorbino. 1996. “Sui Meccanismi Di Innesco Dei Soil Slip.” In </w:t>
      </w:r>
      <w:r>
        <w:rPr>
          <w:i/>
        </w:rPr>
        <w:t>International Conference Prevention of Hydrogeological Hazards: The Role of Scientific Research</w:t>
      </w:r>
      <w:r>
        <w:t>, 1:585–97.</w:t>
      </w:r>
    </w:p>
    <w:p w14:paraId="30135CA1" w14:textId="77777777" w:rsidR="00F3250F" w:rsidRDefault="009F4B8E">
      <w:pPr>
        <w:pStyle w:val="Bibliography"/>
      </w:pPr>
      <w:bookmarkStart w:id="91" w:name="Xd71aea473866fbc1fb19defea99db00dd3702d4"/>
      <w:bookmarkEnd w:id="90"/>
      <w:r>
        <w:t xml:space="preserve">Corominas, J, J Moya, and M Hürlimann. 2002. “Landslide Rainfall Triggers in the Spanish Eastern Pyrenees.” In </w:t>
      </w:r>
      <w:r>
        <w:rPr>
          <w:i/>
        </w:rPr>
        <w:t>Mediterranean Storms</w:t>
      </w:r>
      <w:r>
        <w:t>, 4. Mallorca, Spain: Editrice.</w:t>
      </w:r>
    </w:p>
    <w:p w14:paraId="71D569FF" w14:textId="77777777" w:rsidR="00F3250F" w:rsidRDefault="009F4B8E">
      <w:pPr>
        <w:pStyle w:val="Bibliography"/>
      </w:pPr>
      <w:bookmarkStart w:id="92" w:name="Xc3ac73703a04da4fbc7acb4b12b168551879dd6"/>
      <w:bookmarkEnd w:id="91"/>
      <w:r>
        <w:t xml:space="preserve">Duchon, C. E., and C. J. Biddle. 2010. “Undercatch of Tipping-Bucket Gauges in High Rain Rate Events.” </w:t>
      </w:r>
      <w:r>
        <w:rPr>
          <w:i/>
        </w:rPr>
        <w:t>Advances in Geosciences</w:t>
      </w:r>
      <w:r>
        <w:t xml:space="preserve"> 25 (March): 11–15. </w:t>
      </w:r>
      <w:r>
        <w:fldChar w:fldCharType="begin"/>
      </w:r>
      <w:r>
        <w:instrText xml:space="preserve"> HYPERLINK "https://doi.org/10.5194/adgeo-25-11-2010" \h </w:instrText>
      </w:r>
      <w:r>
        <w:fldChar w:fldCharType="separate"/>
      </w:r>
      <w:r>
        <w:rPr>
          <w:rStyle w:val="Hyperlink"/>
        </w:rPr>
        <w:t>https://doi.org/10.5194/adgeo-25-11-2010</w:t>
      </w:r>
      <w:r>
        <w:rPr>
          <w:rStyle w:val="Hyperlink"/>
        </w:rPr>
        <w:fldChar w:fldCharType="end"/>
      </w:r>
      <w:r>
        <w:t>.</w:t>
      </w:r>
    </w:p>
    <w:p w14:paraId="23504FDA" w14:textId="77777777" w:rsidR="00F3250F" w:rsidRDefault="009F4B8E">
      <w:pPr>
        <w:pStyle w:val="Bibliography"/>
      </w:pPr>
      <w:bookmarkStart w:id="93" w:name="ref-duchonUsingHighSpeedPhotography2014"/>
      <w:bookmarkEnd w:id="92"/>
      <w:r>
        <w:t xml:space="preserve">Duchon, Claude, Christopher Fiebrich, and David Grimsley. 2014. “Using High-Speed Photography to Study Undercatch in Tipping-Bucket Rain Gauges.” </w:t>
      </w:r>
      <w:r>
        <w:rPr>
          <w:i/>
        </w:rPr>
        <w:t>Journal of Atmospheric and Oceanic Technology</w:t>
      </w:r>
      <w:r>
        <w:t xml:space="preserve"> 31 (6): 1330–6. </w:t>
      </w:r>
      <w:r>
        <w:fldChar w:fldCharType="begin"/>
      </w:r>
      <w:r>
        <w:instrText xml:space="preserve"> HYPERLINK "https://doi.org/10.1175/JTECH-D-13-00169.1" \h </w:instrText>
      </w:r>
      <w:r>
        <w:fldChar w:fldCharType="separate"/>
      </w:r>
      <w:r>
        <w:rPr>
          <w:rStyle w:val="Hyperlink"/>
        </w:rPr>
        <w:t>https://doi.org/10.1175/JTECH-D-13-00169.1</w:t>
      </w:r>
      <w:r>
        <w:rPr>
          <w:rStyle w:val="Hyperlink"/>
        </w:rPr>
        <w:fldChar w:fldCharType="end"/>
      </w:r>
      <w:r>
        <w:t>.</w:t>
      </w:r>
    </w:p>
    <w:p w14:paraId="5B142D8B" w14:textId="77777777" w:rsidR="00F3250F" w:rsidRDefault="009F4B8E">
      <w:pPr>
        <w:pStyle w:val="Bibliography"/>
      </w:pPr>
      <w:bookmarkStart w:id="94" w:name="ref-ebertMethodsVerifyingSatellite2007"/>
      <w:bookmarkEnd w:id="93"/>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r>
        <w:fldChar w:fldCharType="begin"/>
      </w:r>
      <w:r>
        <w:instrText xml:space="preserve"> HYPERLINK "https://doi.org/10.1007/978-1-4020-5835-6_27" \h </w:instrText>
      </w:r>
      <w:r>
        <w:fldChar w:fldCharType="separate"/>
      </w:r>
      <w:r>
        <w:rPr>
          <w:rStyle w:val="Hyperlink"/>
        </w:rPr>
        <w:t>https://doi.org/10.1007/978-1-4020-5835-6_27</w:t>
      </w:r>
      <w:r>
        <w:rPr>
          <w:rStyle w:val="Hyperlink"/>
        </w:rPr>
        <w:fldChar w:fldCharType="end"/>
      </w:r>
      <w:r>
        <w:t>.</w:t>
      </w:r>
    </w:p>
    <w:p w14:paraId="3024150C" w14:textId="77777777" w:rsidR="00F3250F" w:rsidRDefault="009F4B8E">
      <w:pPr>
        <w:pStyle w:val="Bibliography"/>
      </w:pPr>
      <w:bookmarkStart w:id="95" w:name="X0675b6b874b9b2a53184ba61730843064d0d3a5"/>
      <w:bookmarkEnd w:id="94"/>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r>
        <w:fldChar w:fldCharType="begin"/>
      </w:r>
      <w:r>
        <w:instrText xml:space="preserve"> HYPERLINK "https://doi.org/10.3133/tm4B5" \h </w:instrText>
      </w:r>
      <w:r>
        <w:fldChar w:fldCharType="separate"/>
      </w:r>
      <w:r>
        <w:rPr>
          <w:rStyle w:val="Hyperlink"/>
        </w:rPr>
        <w:t>https://doi.org/10.3133/tm4B5</w:t>
      </w:r>
      <w:r>
        <w:rPr>
          <w:rStyle w:val="Hyperlink"/>
        </w:rPr>
        <w:fldChar w:fldCharType="end"/>
      </w:r>
      <w:r>
        <w:t>.</w:t>
      </w:r>
    </w:p>
    <w:p w14:paraId="7348483F" w14:textId="77777777" w:rsidR="00F3250F" w:rsidRDefault="009F4B8E">
      <w:pPr>
        <w:pStyle w:val="Bibliography"/>
      </w:pPr>
      <w:bookmarkStart w:id="96" w:name="ref-fornasieroImpactCombinedBeam2004"/>
      <w:bookmarkEnd w:id="95"/>
      <w:r>
        <w:t xml:space="preserve">Fornasiero, A, R Amorati, P P Alberoni, L Ferraris, and A C Taramasso. 2004. “Impact of Combined Beam Blocking and Anomalous Propagation Correction Algorithms on Radar Data Quality.” </w:t>
      </w:r>
      <w:r>
        <w:rPr>
          <w:i/>
        </w:rPr>
        <w:t>Proceedings of ERAD</w:t>
      </w:r>
      <w:r>
        <w:t>, 216–22.</w:t>
      </w:r>
    </w:p>
    <w:p w14:paraId="37087F64" w14:textId="77777777" w:rsidR="00F3250F" w:rsidRDefault="009F4B8E">
      <w:pPr>
        <w:pStyle w:val="Bibliography"/>
      </w:pPr>
      <w:bookmarkStart w:id="97" w:name="ref-froudeGlobalFatalLandslide2018"/>
      <w:bookmarkEnd w:id="96"/>
      <w:r>
        <w:t xml:space="preserve">Froude, Melanie J., and David N. Petley. 2018. “Global Fatal Landslide Occurrence from 2004 to 2016.” </w:t>
      </w:r>
      <w:r>
        <w:rPr>
          <w:i/>
        </w:rPr>
        <w:t>Natural Hazards and Earth System Sciences</w:t>
      </w:r>
      <w:r>
        <w:t xml:space="preserve"> 18 (8): 2161–81. </w:t>
      </w:r>
      <w:r>
        <w:fldChar w:fldCharType="begin"/>
      </w:r>
      <w:r>
        <w:instrText xml:space="preserve"> HYPERLINK "https://doi.org/10.5194/nhess-18-2161-2018" \h </w:instrText>
      </w:r>
      <w:r>
        <w:fldChar w:fldCharType="separate"/>
      </w:r>
      <w:r>
        <w:rPr>
          <w:rStyle w:val="Hyperlink"/>
        </w:rPr>
        <w:t>https://doi.org/10.5194/nhess-18-2161-2018</w:t>
      </w:r>
      <w:r>
        <w:rPr>
          <w:rStyle w:val="Hyperlink"/>
        </w:rPr>
        <w:fldChar w:fldCharType="end"/>
      </w:r>
      <w:r>
        <w:t>.</w:t>
      </w:r>
    </w:p>
    <w:p w14:paraId="5C0BE562" w14:textId="77777777" w:rsidR="00F3250F" w:rsidRDefault="009F4B8E">
      <w:pPr>
        <w:pStyle w:val="Bibliography"/>
      </w:pPr>
      <w:bookmarkStart w:id="98" w:name="X0fcf6a5dd1a29c4ebce2a73d56abcd1bf85ef70"/>
      <w:bookmarkEnd w:id="97"/>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r>
        <w:fldChar w:fldCharType="begin"/>
      </w:r>
      <w:r>
        <w:instrText xml:space="preserve"> HYPERLINK "https://doi.org/10.1002/2014WR015559" \h </w:instrText>
      </w:r>
      <w:r>
        <w:fldChar w:fldCharType="separate"/>
      </w:r>
      <w:r>
        <w:rPr>
          <w:rStyle w:val="Hyperlink"/>
        </w:rPr>
        <w:t>https://doi.org/10.1002/2014WR015559</w:t>
      </w:r>
      <w:r>
        <w:rPr>
          <w:rStyle w:val="Hyperlink"/>
        </w:rPr>
        <w:fldChar w:fldCharType="end"/>
      </w:r>
      <w:r>
        <w:t>.</w:t>
      </w:r>
    </w:p>
    <w:p w14:paraId="4F6BDA6F" w14:textId="77777777" w:rsidR="00F3250F" w:rsidRDefault="009F4B8E">
      <w:pPr>
        <w:pStyle w:val="Bibliography"/>
      </w:pPr>
      <w:bookmarkStart w:id="99" w:name="Xc7eb63f93f34892788bf878dc041229441ae627"/>
      <w:bookmarkEnd w:id="98"/>
      <w:r>
        <w:t xml:space="preserve">Guzzetti, Fausto, Silvia Peruccacci, Mauro Rossi, and Colin P. Stark. 2008. “The Rainfall IntensityDuration Control of Shallow Landslides and Debris Flows: An Update.” </w:t>
      </w:r>
      <w:r>
        <w:rPr>
          <w:i/>
        </w:rPr>
        <w:t>Landslides</w:t>
      </w:r>
      <w:r>
        <w:t xml:space="preserve"> 5 (1): 3–17. </w:t>
      </w:r>
      <w:r>
        <w:fldChar w:fldCharType="begin"/>
      </w:r>
      <w:r>
        <w:instrText xml:space="preserve"> HYPERLINK "https://doi.org/10.1007/s10346-007-0112-1" \h </w:instrText>
      </w:r>
      <w:r>
        <w:fldChar w:fldCharType="separate"/>
      </w:r>
      <w:r>
        <w:rPr>
          <w:rStyle w:val="Hyperlink"/>
        </w:rPr>
        <w:t>https://doi.org/10.1007/s10346-007-0112-1</w:t>
      </w:r>
      <w:r>
        <w:rPr>
          <w:rStyle w:val="Hyperlink"/>
        </w:rPr>
        <w:fldChar w:fldCharType="end"/>
      </w:r>
      <w:r>
        <w:t>.</w:t>
      </w:r>
    </w:p>
    <w:p w14:paraId="77A7BB7F" w14:textId="77777777" w:rsidR="00F3250F" w:rsidRDefault="009F4B8E">
      <w:pPr>
        <w:pStyle w:val="Bibliography"/>
      </w:pPr>
      <w:bookmarkStart w:id="100" w:name="Xb49f3adf6517656242f19f8e7a1b52361819d2a"/>
      <w:bookmarkEnd w:id="99"/>
      <w:r>
        <w:lastRenderedPageBreak/>
        <w:t xml:space="preserve">Guzzetti, F., S. Peruccacci, M. Rossi, and C. P. Stark. 2007. “Rainfall Thresholds for the Initiation of Landslides in Central and Southern Europe.” </w:t>
      </w:r>
      <w:r>
        <w:rPr>
          <w:i/>
        </w:rPr>
        <w:t>Meteorology and Atmospheric Physics</w:t>
      </w:r>
      <w:r>
        <w:t xml:space="preserve"> 98 (3-4): 239–67. </w:t>
      </w:r>
      <w:r>
        <w:fldChar w:fldCharType="begin"/>
      </w:r>
      <w:r>
        <w:instrText xml:space="preserve"> HYPERLINK "https://doi.org/10.1007/s00703-007-0262-7" \h </w:instrText>
      </w:r>
      <w:r>
        <w:fldChar w:fldCharType="separate"/>
      </w:r>
      <w:r>
        <w:rPr>
          <w:rStyle w:val="Hyperlink"/>
        </w:rPr>
        <w:t>https://doi.org/10.1007/s00703-007-0262-7</w:t>
      </w:r>
      <w:r>
        <w:rPr>
          <w:rStyle w:val="Hyperlink"/>
        </w:rPr>
        <w:fldChar w:fldCharType="end"/>
      </w:r>
      <w:r>
        <w:t>.</w:t>
      </w:r>
    </w:p>
    <w:p w14:paraId="78D0FBE8" w14:textId="77777777" w:rsidR="00F3250F" w:rsidRDefault="009F4B8E">
      <w:pPr>
        <w:pStyle w:val="Bibliography"/>
      </w:pPr>
      <w:bookmarkStart w:id="101" w:name="ref-hennAssessmentDifferencesGridded2018"/>
      <w:bookmarkEnd w:id="100"/>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r>
        <w:fldChar w:fldCharType="begin"/>
      </w:r>
      <w:r>
        <w:instrText xml:space="preserve"> HYPERLINK "https://doi.org/10.1016/j.jhydrol.2017.03.008" \h </w:instrText>
      </w:r>
      <w:r>
        <w:fldChar w:fldCharType="separate"/>
      </w:r>
      <w:r>
        <w:rPr>
          <w:rStyle w:val="Hyperlink"/>
        </w:rPr>
        <w:t>https://doi.org/10.1016/j.jhydrol.2017.03.008</w:t>
      </w:r>
      <w:r>
        <w:rPr>
          <w:rStyle w:val="Hyperlink"/>
        </w:rPr>
        <w:fldChar w:fldCharType="end"/>
      </w:r>
      <w:r>
        <w:t>.</w:t>
      </w:r>
    </w:p>
    <w:p w14:paraId="045CEE64" w14:textId="77777777" w:rsidR="00F3250F" w:rsidRDefault="009F4B8E">
      <w:pPr>
        <w:pStyle w:val="Bibliography"/>
      </w:pPr>
      <w:bookmarkStart w:id="102" w:name="ref-highlandLandslideHandbookGuide2008"/>
      <w:bookmarkEnd w:id="101"/>
      <w:r>
        <w:t>Highland, Lynn, and Peter Bobrowsky. 2008. “The Landslide Handbook: A Guide to Understanding Landslides.” Circular 1325. Circular. Reston, VA: United States Geological Survey.</w:t>
      </w:r>
    </w:p>
    <w:p w14:paraId="7C323696" w14:textId="77777777" w:rsidR="00F3250F" w:rsidRDefault="009F4B8E">
      <w:pPr>
        <w:pStyle w:val="Bibliography"/>
      </w:pPr>
      <w:bookmarkStart w:id="103" w:name="X02372d80549607cec7d4c2aae3b242ff55e6c40"/>
      <w:bookmarkEnd w:id="102"/>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r>
        <w:fldChar w:fldCharType="begin"/>
      </w:r>
      <w:r>
        <w:instrText xml:space="preserve"> HYPERLINK "https://doi.org/10.1175/BAMS-D-13-00164.1" \h </w:instrText>
      </w:r>
      <w:r>
        <w:fldChar w:fldCharType="separate"/>
      </w:r>
      <w:r>
        <w:rPr>
          <w:rStyle w:val="Hyperlink"/>
        </w:rPr>
        <w:t>https://doi.org/10.1175/BAMS-D-13-00164.1</w:t>
      </w:r>
      <w:r>
        <w:rPr>
          <w:rStyle w:val="Hyperlink"/>
        </w:rPr>
        <w:fldChar w:fldCharType="end"/>
      </w:r>
      <w:r>
        <w:t>.</w:t>
      </w:r>
    </w:p>
    <w:p w14:paraId="2D65048A" w14:textId="77777777" w:rsidR="00F3250F" w:rsidRDefault="009F4B8E">
      <w:pPr>
        <w:pStyle w:val="Bibliography"/>
      </w:pPr>
      <w:bookmarkStart w:id="104" w:name="Xf310e952cd53bad2ab31993084d261d7d3ed0a0"/>
      <w:bookmarkEnd w:id="103"/>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r>
        <w:fldChar w:fldCharType="begin"/>
      </w:r>
      <w:r>
        <w:instrText xml:space="preserve"> HYPERLINK "https://doi.org/10.1007/978-3-030-24568-9_19" \h </w:instrText>
      </w:r>
      <w:r>
        <w:fldChar w:fldCharType="separate"/>
      </w:r>
      <w:r>
        <w:rPr>
          <w:rStyle w:val="Hyperlink"/>
        </w:rPr>
        <w:t>https://doi.org/10.1007/978-3-030-24568-9_19</w:t>
      </w:r>
      <w:r>
        <w:rPr>
          <w:rStyle w:val="Hyperlink"/>
        </w:rPr>
        <w:fldChar w:fldCharType="end"/>
      </w:r>
      <w:r>
        <w:t>.</w:t>
      </w:r>
    </w:p>
    <w:p w14:paraId="176BF947" w14:textId="77777777" w:rsidR="00F3250F" w:rsidRDefault="009F4B8E">
      <w:pPr>
        <w:pStyle w:val="Bibliography"/>
      </w:pPr>
      <w:bookmarkStart w:id="105" w:name="Xbb3b89e4cb618e10abaf9c8ecab8c55d12e2204"/>
      <w:bookmarkEnd w:id="104"/>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r>
        <w:fldChar w:fldCharType="begin"/>
      </w:r>
      <w:r>
        <w:instrText xml:space="preserve"> HYPERLINK "https://doi.org/10.1175/JHM560.1" \h </w:instrText>
      </w:r>
      <w:r>
        <w:fldChar w:fldCharType="separate"/>
      </w:r>
      <w:r>
        <w:rPr>
          <w:rStyle w:val="Hyperlink"/>
        </w:rPr>
        <w:t>https://doi.org/10.1175/JHM560.1</w:t>
      </w:r>
      <w:r>
        <w:rPr>
          <w:rStyle w:val="Hyperlink"/>
        </w:rPr>
        <w:fldChar w:fldCharType="end"/>
      </w:r>
      <w:r>
        <w:t>.</w:t>
      </w:r>
    </w:p>
    <w:p w14:paraId="2446D5C9" w14:textId="77777777" w:rsidR="00F3250F" w:rsidRDefault="009F4B8E">
      <w:pPr>
        <w:pStyle w:val="Bibliography"/>
      </w:pPr>
      <w:bookmarkStart w:id="106" w:name="Xe29344f34581bd41badc92f289c4d5b158c5457"/>
      <w:bookmarkEnd w:id="105"/>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r>
        <w:fldChar w:fldCharType="begin"/>
      </w:r>
      <w:r>
        <w:instrText xml:space="preserve"> HYPERLINK "https://doi.org/10.1002/2013EF000185" \h </w:instrText>
      </w:r>
      <w:r>
        <w:fldChar w:fldCharType="separate"/>
      </w:r>
      <w:r>
        <w:rPr>
          <w:rStyle w:val="Hyperlink"/>
        </w:rPr>
        <w:t>https://doi.org/10.1002/2013EF000185</w:t>
      </w:r>
      <w:r>
        <w:rPr>
          <w:rStyle w:val="Hyperlink"/>
        </w:rPr>
        <w:fldChar w:fldCharType="end"/>
      </w:r>
      <w:r>
        <w:t>.</w:t>
      </w:r>
    </w:p>
    <w:p w14:paraId="4C845450" w14:textId="77777777" w:rsidR="00F3250F" w:rsidRDefault="009F4B8E">
      <w:pPr>
        <w:pStyle w:val="Bibliography"/>
      </w:pPr>
      <w:bookmarkStart w:id="107" w:name="ref-kiddHowMuchEarth2017"/>
      <w:bookmarkEnd w:id="106"/>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r>
        <w:fldChar w:fldCharType="begin"/>
      </w:r>
      <w:r>
        <w:instrText xml:space="preserve"> HYPERLINK "https://doi.org/10.1175/BAMS-D-14-00283.1" \h </w:instrText>
      </w:r>
      <w:r>
        <w:fldChar w:fldCharType="separate"/>
      </w:r>
      <w:r>
        <w:rPr>
          <w:rStyle w:val="Hyperlink"/>
        </w:rPr>
        <w:t>https://doi.org/10.1175/BAMS-D-14-00283.1</w:t>
      </w:r>
      <w:r>
        <w:rPr>
          <w:rStyle w:val="Hyperlink"/>
        </w:rPr>
        <w:fldChar w:fldCharType="end"/>
      </w:r>
      <w:r>
        <w:t>.</w:t>
      </w:r>
    </w:p>
    <w:p w14:paraId="0BA3682B" w14:textId="77777777" w:rsidR="00F3250F" w:rsidRDefault="009F4B8E">
      <w:pPr>
        <w:pStyle w:val="Bibliography"/>
      </w:pPr>
      <w:bookmarkStart w:id="108" w:name="ref-kirschbaumGlobalLandslideCatalog2010"/>
      <w:bookmarkEnd w:id="107"/>
      <w:r>
        <w:t xml:space="preserve">Kirschbaum, Dalia Bach, Robert Adler, Yang Hong, Stephanie Hill, and Arthur Lerner-Lam. 2010. “A Global Landslide Catalog for Hazard Applications: Method, Results, and Limitations.” </w:t>
      </w:r>
      <w:r>
        <w:rPr>
          <w:i/>
        </w:rPr>
        <w:t>Natural Hazards</w:t>
      </w:r>
      <w:r>
        <w:t xml:space="preserve"> 52 (3): 561–75. </w:t>
      </w:r>
      <w:r>
        <w:fldChar w:fldCharType="begin"/>
      </w:r>
      <w:r>
        <w:instrText xml:space="preserve"> HYPERLINK "https://doi.org/10.1007/s11069-009-9401-4" \h </w:instrText>
      </w:r>
      <w:r>
        <w:fldChar w:fldCharType="separate"/>
      </w:r>
      <w:r>
        <w:rPr>
          <w:rStyle w:val="Hyperlink"/>
        </w:rPr>
        <w:t>https://doi.org/10.1007/s11069-009-9401-4</w:t>
      </w:r>
      <w:r>
        <w:rPr>
          <w:rStyle w:val="Hyperlink"/>
        </w:rPr>
        <w:fldChar w:fldCharType="end"/>
      </w:r>
      <w:r>
        <w:t>.</w:t>
      </w:r>
    </w:p>
    <w:p w14:paraId="16DFEAB4" w14:textId="77777777" w:rsidR="00F3250F" w:rsidRDefault="009F4B8E">
      <w:pPr>
        <w:pStyle w:val="Bibliography"/>
      </w:pPr>
      <w:bookmarkStart w:id="109" w:name="X7a86524ce0ab675e4c7c0a1b3effefe2037e7c2"/>
      <w:bookmarkEnd w:id="108"/>
      <w:r>
        <w:lastRenderedPageBreak/>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r>
        <w:fldChar w:fldCharType="begin"/>
      </w:r>
      <w:r>
        <w:instrText xml:space="preserve"> HYPERLINK "https://doi.org/10.1007/s12665-011-0990-3" \h </w:instrText>
      </w:r>
      <w:r>
        <w:fldChar w:fldCharType="separate"/>
      </w:r>
      <w:r>
        <w:rPr>
          <w:rStyle w:val="Hyperlink"/>
        </w:rPr>
        <w:t>https://doi.org/10.1007/s12665-011-0990-3</w:t>
      </w:r>
      <w:r>
        <w:rPr>
          <w:rStyle w:val="Hyperlink"/>
        </w:rPr>
        <w:fldChar w:fldCharType="end"/>
      </w:r>
      <w:r>
        <w:t>.</w:t>
      </w:r>
    </w:p>
    <w:p w14:paraId="273BADE5" w14:textId="77777777" w:rsidR="00F3250F" w:rsidRDefault="009F4B8E">
      <w:pPr>
        <w:pStyle w:val="Bibliography"/>
      </w:pPr>
      <w:bookmarkStart w:id="110" w:name="X874d86fd6a0a6a3d7822d61b2db3e293c2f29d9"/>
      <w:bookmarkEnd w:id="109"/>
      <w:r>
        <w:t xml:space="preserve">Kirschbaum, Dalia, and Thomas Stanley. 2018. “Satellite-Based Assessment of Rainfall-Triggered Landslide Hazard for Situational Awareness.” </w:t>
      </w:r>
      <w:r>
        <w:rPr>
          <w:i/>
        </w:rPr>
        <w:t>Earth’s Future</w:t>
      </w:r>
      <w:r>
        <w:t xml:space="preserve"> 6 (3): 505–23. </w:t>
      </w:r>
      <w:r>
        <w:fldChar w:fldCharType="begin"/>
      </w:r>
      <w:r>
        <w:instrText xml:space="preserve"> HYPERLINK "https://doi.org/10.1002/2017EF000715" \h </w:instrText>
      </w:r>
      <w:r>
        <w:fldChar w:fldCharType="separate"/>
      </w:r>
      <w:r>
        <w:rPr>
          <w:rStyle w:val="Hyperlink"/>
        </w:rPr>
        <w:t>https://doi.org/10.1002/2017EF000715</w:t>
      </w:r>
      <w:r>
        <w:rPr>
          <w:rStyle w:val="Hyperlink"/>
        </w:rPr>
        <w:fldChar w:fldCharType="end"/>
      </w:r>
      <w:r>
        <w:t>.</w:t>
      </w:r>
    </w:p>
    <w:p w14:paraId="378AEE01" w14:textId="77777777" w:rsidR="00F3250F" w:rsidRDefault="009F4B8E">
      <w:pPr>
        <w:pStyle w:val="Bibliography"/>
      </w:pPr>
      <w:bookmarkStart w:id="111" w:name="Xe607d0f7c7495bb41e37044865e80299627a73a"/>
      <w:bookmarkEnd w:id="110"/>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r>
        <w:fldChar w:fldCharType="begin"/>
      </w:r>
      <w:r>
        <w:instrText xml:space="preserve"> HYPERLINK "https://doi.org/10.1175/1520-0426(1998)015%3C0809:TTRMMT%3E2.0.CO;2" \h </w:instrText>
      </w:r>
      <w:r>
        <w:fldChar w:fldCharType="separate"/>
      </w:r>
      <w:r>
        <w:rPr>
          <w:rStyle w:val="Hyperlink"/>
        </w:rPr>
        <w:t>https://doi.org/10.1175/1520-0426(1998)015&lt;0809:TTRMMT&gt;2.0.CO;2</w:t>
      </w:r>
      <w:r>
        <w:rPr>
          <w:rStyle w:val="Hyperlink"/>
        </w:rPr>
        <w:fldChar w:fldCharType="end"/>
      </w:r>
      <w:r>
        <w:t>.</w:t>
      </w:r>
    </w:p>
    <w:p w14:paraId="67D95E99" w14:textId="77777777" w:rsidR="00F3250F" w:rsidRDefault="009F4B8E">
      <w:pPr>
        <w:pStyle w:val="Bibliography"/>
      </w:pPr>
      <w:bookmarkStart w:id="112" w:name="Xb072e4af74e8c21c755a02bc0b976a7ba345d37"/>
      <w:bookmarkEnd w:id="111"/>
      <w:r>
        <w:t xml:space="preserve">Lockhoff, M., O. Zolina, C. Simmer, and J. Schulz. 2014. “Evaluation of Satellite-Retrieved Extreme Precipitation over Europe Using Gauge Observations.” </w:t>
      </w:r>
      <w:r>
        <w:rPr>
          <w:i/>
        </w:rPr>
        <w:t>Journal of Climate</w:t>
      </w:r>
      <w:r>
        <w:t xml:space="preserve"> 27 (2): 607–23. </w:t>
      </w:r>
      <w:r>
        <w:fldChar w:fldCharType="begin"/>
      </w:r>
      <w:r>
        <w:instrText xml:space="preserve"> HYPERLINK "https://doi.org/10.1175/JCLI-D-13-00194.1" \h </w:instrText>
      </w:r>
      <w:r>
        <w:fldChar w:fldCharType="separate"/>
      </w:r>
      <w:r>
        <w:rPr>
          <w:rStyle w:val="Hyperlink"/>
        </w:rPr>
        <w:t>https://doi.org/10.1175/JCLI-D-13-00194.1</w:t>
      </w:r>
      <w:r>
        <w:rPr>
          <w:rStyle w:val="Hyperlink"/>
        </w:rPr>
        <w:fldChar w:fldCharType="end"/>
      </w:r>
      <w:r>
        <w:t>.</w:t>
      </w:r>
    </w:p>
    <w:p w14:paraId="190F034E" w14:textId="77777777" w:rsidR="00F3250F" w:rsidRDefault="009F4B8E">
      <w:pPr>
        <w:pStyle w:val="Bibliography"/>
      </w:pPr>
      <w:bookmarkStart w:id="113" w:name="X155ab147f946f1e41a5c2ee434e771bae285540"/>
      <w:bookmarkEnd w:id="112"/>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r>
        <w:fldChar w:fldCharType="begin"/>
      </w:r>
      <w:r>
        <w:instrText xml:space="preserve"> HYPERLINK "https://doi.org/10.1175/JHM-D-15-0019.1" \h </w:instrText>
      </w:r>
      <w:r>
        <w:fldChar w:fldCharType="separate"/>
      </w:r>
      <w:r>
        <w:rPr>
          <w:rStyle w:val="Hyperlink"/>
        </w:rPr>
        <w:t>https://doi.org/10.1175/JHM-D-15-0019.1</w:t>
      </w:r>
      <w:r>
        <w:rPr>
          <w:rStyle w:val="Hyperlink"/>
        </w:rPr>
        <w:fldChar w:fldCharType="end"/>
      </w:r>
      <w:r>
        <w:t>.</w:t>
      </w:r>
    </w:p>
    <w:p w14:paraId="6FFE7424" w14:textId="77777777" w:rsidR="00F3250F" w:rsidRDefault="009F4B8E">
      <w:pPr>
        <w:pStyle w:val="Bibliography"/>
      </w:pPr>
      <w:bookmarkStart w:id="114" w:name="Xffe951caaf7406289a8da8db4d636c333005121"/>
      <w:bookmarkEnd w:id="113"/>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r>
        <w:fldChar w:fldCharType="begin"/>
      </w:r>
      <w:r>
        <w:instrText xml:space="preserve"> HYPERLINK "https://doi.org/10.1007/s10584-014-1100-9" \h </w:instrText>
      </w:r>
      <w:r>
        <w:fldChar w:fldCharType="separate"/>
      </w:r>
      <w:r>
        <w:rPr>
          <w:rStyle w:val="Hyperlink"/>
        </w:rPr>
        <w:t>https://doi.org/10.1007/s10584-014-1100-9</w:t>
      </w:r>
      <w:r>
        <w:rPr>
          <w:rStyle w:val="Hyperlink"/>
        </w:rPr>
        <w:fldChar w:fldCharType="end"/>
      </w:r>
      <w:r>
        <w:t>.</w:t>
      </w:r>
    </w:p>
    <w:p w14:paraId="0FBA7ABF" w14:textId="77777777" w:rsidR="00F3250F" w:rsidRDefault="009F4B8E">
      <w:pPr>
        <w:pStyle w:val="Bibliography"/>
      </w:pPr>
      <w:bookmarkStart w:id="115" w:name="ref-mirusLandslidesUSAOccurrence2020"/>
      <w:bookmarkEnd w:id="114"/>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r>
        <w:fldChar w:fldCharType="begin"/>
      </w:r>
      <w:r>
        <w:instrText xml:space="preserve"> HYPERLINK "https://doi.org/10.1007/s10346-020-01424-4" \h </w:instrText>
      </w:r>
      <w:r>
        <w:fldChar w:fldCharType="separate"/>
      </w:r>
      <w:r>
        <w:rPr>
          <w:rStyle w:val="Hyperlink"/>
        </w:rPr>
        <w:t>https://doi.org/10.1007/s10346-020-01424-4</w:t>
      </w:r>
      <w:r>
        <w:rPr>
          <w:rStyle w:val="Hyperlink"/>
        </w:rPr>
        <w:fldChar w:fldCharType="end"/>
      </w:r>
      <w:r>
        <w:t>.</w:t>
      </w:r>
    </w:p>
    <w:p w14:paraId="0003B9FF" w14:textId="77777777" w:rsidR="00F3250F" w:rsidRDefault="009F4B8E">
      <w:pPr>
        <w:pStyle w:val="Bibliography"/>
      </w:pPr>
      <w:bookmarkStart w:id="116" w:name="ref-nikahdReviewUncertaintySources2016"/>
      <w:bookmarkEnd w:id="115"/>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r>
        <w:fldChar w:fldCharType="begin"/>
      </w:r>
      <w:r>
        <w:instrText xml:space="preserve"> HYPERLINK "https://doi.org/10.4028/www.scientific.net/AMM.818.254" \h </w:instrText>
      </w:r>
      <w:r>
        <w:fldChar w:fldCharType="separate"/>
      </w:r>
      <w:r>
        <w:rPr>
          <w:rStyle w:val="Hyperlink"/>
        </w:rPr>
        <w:t>https://doi.org/10.4028/www.scientific.net/AMM.818.254</w:t>
      </w:r>
      <w:r>
        <w:rPr>
          <w:rStyle w:val="Hyperlink"/>
        </w:rPr>
        <w:fldChar w:fldCharType="end"/>
      </w:r>
      <w:r>
        <w:t>.</w:t>
      </w:r>
    </w:p>
    <w:p w14:paraId="2A031F7D" w14:textId="77777777" w:rsidR="00F3250F" w:rsidRDefault="009F4B8E">
      <w:pPr>
        <w:pStyle w:val="Bibliography"/>
      </w:pPr>
      <w:bookmarkStart w:id="117" w:name="X5802e73e3a2977254ea6ef5b4928f024b479391"/>
      <w:bookmarkEnd w:id="116"/>
      <w:r>
        <w:t>“North America Elevation 1-Kilometer Resolution.” 2007. Map. Commission for Environmental Cooperation.</w:t>
      </w:r>
    </w:p>
    <w:p w14:paraId="54DBCC90" w14:textId="77777777" w:rsidR="00F3250F" w:rsidRDefault="009F4B8E">
      <w:pPr>
        <w:pStyle w:val="Bibliography"/>
      </w:pPr>
      <w:bookmarkStart w:id="118" w:name="ref-oEvaluationGPMIMERG2017"/>
      <w:bookmarkEnd w:id="117"/>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r>
        <w:fldChar w:fldCharType="begin"/>
      </w:r>
      <w:r>
        <w:instrText xml:space="preserve"> HYPERLINK "https://doi.org/10.5194/hess-21-6559-2017" \h </w:instrText>
      </w:r>
      <w:r>
        <w:fldChar w:fldCharType="separate"/>
      </w:r>
      <w:r>
        <w:rPr>
          <w:rStyle w:val="Hyperlink"/>
        </w:rPr>
        <w:t>https://doi.org/10.5194/hess-21-6559-2017</w:t>
      </w:r>
      <w:r>
        <w:rPr>
          <w:rStyle w:val="Hyperlink"/>
        </w:rPr>
        <w:fldChar w:fldCharType="end"/>
      </w:r>
      <w:r>
        <w:t>.</w:t>
      </w:r>
    </w:p>
    <w:p w14:paraId="0F4382ED" w14:textId="77777777" w:rsidR="00F3250F" w:rsidRDefault="009F4B8E">
      <w:pPr>
        <w:pStyle w:val="Bibliography"/>
      </w:pPr>
      <w:bookmarkStart w:id="119" w:name="ref-pendergrassUnevenNatureDaily2018"/>
      <w:bookmarkEnd w:id="118"/>
      <w:r>
        <w:t xml:space="preserve">Pendergrass, Angeline G., and Reto Knutti. 2018. “The Uneven Nature of Daily Precipitation and Its Change.” </w:t>
      </w:r>
      <w:r>
        <w:rPr>
          <w:i/>
        </w:rPr>
        <w:t>Geophysical Research Letters</w:t>
      </w:r>
      <w:r>
        <w:t xml:space="preserve"> 45 (21): 11, 980–11, 988. </w:t>
      </w:r>
      <w:r>
        <w:fldChar w:fldCharType="begin"/>
      </w:r>
      <w:r>
        <w:instrText xml:space="preserve"> HYPERLINK "https://doi.org/10.1029/2018GL080298" \h </w:instrText>
      </w:r>
      <w:r>
        <w:fldChar w:fldCharType="separate"/>
      </w:r>
      <w:r>
        <w:rPr>
          <w:rStyle w:val="Hyperlink"/>
        </w:rPr>
        <w:t>https://doi.org/10.1029/2018GL080298</w:t>
      </w:r>
      <w:r>
        <w:rPr>
          <w:rStyle w:val="Hyperlink"/>
        </w:rPr>
        <w:fldChar w:fldCharType="end"/>
      </w:r>
      <w:r>
        <w:t>.</w:t>
      </w:r>
    </w:p>
    <w:p w14:paraId="2C02685C" w14:textId="77777777" w:rsidR="00F3250F" w:rsidRDefault="009F4B8E">
      <w:pPr>
        <w:pStyle w:val="Bibliography"/>
      </w:pPr>
      <w:bookmarkStart w:id="120" w:name="X2e118175facc4d289de7962c6db0318ec793318"/>
      <w:bookmarkEnd w:id="119"/>
      <w:r>
        <w:lastRenderedPageBreak/>
        <w:t xml:space="preserve">Pollock, M. D., G. O’Donnell, P. Quinn, M. Dutton, A. Black, M. E. Wilkinson, M. Colli, et al. 2018. “Quantifying and Mitigating Wind-Induced Undercatch in Rainfall Measurements.” </w:t>
      </w:r>
      <w:r>
        <w:rPr>
          <w:i/>
        </w:rPr>
        <w:t>Water Resources Research</w:t>
      </w:r>
      <w:r>
        <w:t xml:space="preserve"> 54 (6): 3863–75. </w:t>
      </w:r>
      <w:r>
        <w:fldChar w:fldCharType="begin"/>
      </w:r>
      <w:r>
        <w:instrText xml:space="preserve"> HYPERLINK "https://doi.org/10.1029/2017WR022421" \h </w:instrText>
      </w:r>
      <w:r>
        <w:fldChar w:fldCharType="separate"/>
      </w:r>
      <w:r>
        <w:rPr>
          <w:rStyle w:val="Hyperlink"/>
        </w:rPr>
        <w:t>https://doi.org/10.1029/2017WR022421</w:t>
      </w:r>
      <w:r>
        <w:rPr>
          <w:rStyle w:val="Hyperlink"/>
        </w:rPr>
        <w:fldChar w:fldCharType="end"/>
      </w:r>
      <w:r>
        <w:t>.</w:t>
      </w:r>
    </w:p>
    <w:p w14:paraId="736A55FA" w14:textId="77777777" w:rsidR="00F3250F" w:rsidRDefault="009F4B8E">
      <w:pPr>
        <w:pStyle w:val="Bibliography"/>
      </w:pPr>
      <w:bookmarkStart w:id="121" w:name="ref-premchittLandslidesCausedRapid1986"/>
      <w:bookmarkEnd w:id="120"/>
      <w:r>
        <w:t xml:space="preserve">Premchitt, J., E. W. Brand, and H. B. Phillipson. 1986. “Landslides Caused by Rapid Groundwater Changes.” </w:t>
      </w:r>
      <w:r>
        <w:rPr>
          <w:i/>
        </w:rPr>
        <w:t>Geological Society, London, Engineering Geology Special Publications</w:t>
      </w:r>
      <w:r>
        <w:t xml:space="preserve"> 3 (1): 87–94. </w:t>
      </w:r>
      <w:r>
        <w:fldChar w:fldCharType="begin"/>
      </w:r>
      <w:r>
        <w:instrText xml:space="preserve"> HYPERLINK "https://doi.org/10.1144/GSL.ENG.1986.002.01.09" \h </w:instrText>
      </w:r>
      <w:r>
        <w:fldChar w:fldCharType="separate"/>
      </w:r>
      <w:r>
        <w:rPr>
          <w:rStyle w:val="Hyperlink"/>
        </w:rPr>
        <w:t>https://doi.org/10.1144/GSL.ENG.1986.002.01.09</w:t>
      </w:r>
      <w:r>
        <w:rPr>
          <w:rStyle w:val="Hyperlink"/>
        </w:rPr>
        <w:fldChar w:fldCharType="end"/>
      </w:r>
      <w:r>
        <w:t>.</w:t>
      </w:r>
    </w:p>
    <w:p w14:paraId="51715FBD" w14:textId="77777777" w:rsidR="00F3250F" w:rsidRDefault="009F4B8E">
      <w:pPr>
        <w:pStyle w:val="Bibliography"/>
      </w:pPr>
      <w:bookmarkStart w:id="122" w:name="ref-rossiComparisonSatelliteRainfall2017"/>
      <w:bookmarkEnd w:id="121"/>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r>
        <w:fldChar w:fldCharType="begin"/>
      </w:r>
      <w:r>
        <w:instrText xml:space="preserve"> HYPERLINK "https://doi.org/10.3390/cli5040090" \h </w:instrText>
      </w:r>
      <w:r>
        <w:fldChar w:fldCharType="separate"/>
      </w:r>
      <w:r>
        <w:rPr>
          <w:rStyle w:val="Hyperlink"/>
        </w:rPr>
        <w:t>https://doi.org/10.3390/cli5040090</w:t>
      </w:r>
      <w:r>
        <w:rPr>
          <w:rStyle w:val="Hyperlink"/>
        </w:rPr>
        <w:fldChar w:fldCharType="end"/>
      </w:r>
      <w:r>
        <w:t>.</w:t>
      </w:r>
    </w:p>
    <w:p w14:paraId="0572C2AF" w14:textId="77777777" w:rsidR="00F3250F" w:rsidRDefault="009F4B8E">
      <w:pPr>
        <w:pStyle w:val="Bibliography"/>
      </w:pPr>
      <w:bookmarkStart w:id="123" w:name="Xde39ae1a5cbeb76f024141056be7c67e16250d0"/>
      <w:bookmarkEnd w:id="122"/>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1EA37211" w14:textId="77777777" w:rsidR="00F3250F" w:rsidRDefault="009F4B8E">
      <w:pPr>
        <w:pStyle w:val="Bibliography"/>
      </w:pPr>
      <w:bookmarkStart w:id="124" w:name="Xb052f124cd687219e43dbf56e2a67d653f00f70"/>
      <w:bookmarkEnd w:id="123"/>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r>
        <w:fldChar w:fldCharType="begin"/>
      </w:r>
      <w:r>
        <w:instrText xml:space="preserve"> HYPERLINK "https://doi.org/10.1016/j.cageo.2013.10.009" \h </w:instrText>
      </w:r>
      <w:r>
        <w:fldChar w:fldCharType="separate"/>
      </w:r>
      <w:r>
        <w:rPr>
          <w:rStyle w:val="Hyperlink"/>
        </w:rPr>
        <w:t>https://doi.org/10.1016/j.cageo.2013.10.009</w:t>
      </w:r>
      <w:r>
        <w:rPr>
          <w:rStyle w:val="Hyperlink"/>
        </w:rPr>
        <w:fldChar w:fldCharType="end"/>
      </w:r>
      <w:r>
        <w:t>.</w:t>
      </w:r>
    </w:p>
    <w:p w14:paraId="7F5BBC61" w14:textId="77777777" w:rsidR="00F3250F" w:rsidRDefault="009F4B8E">
      <w:pPr>
        <w:pStyle w:val="Bibliography"/>
      </w:pPr>
      <w:bookmarkStart w:id="125" w:name="X5b6d2913abf4f36fe92dd3c7491198492ac9e47"/>
      <w:bookmarkEnd w:id="124"/>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r>
        <w:fldChar w:fldCharType="begin"/>
      </w:r>
      <w:r>
        <w:instrText xml:space="preserve"> HYPERLINK "https://doi.org/10.1175/BAMS-D-15-00306.1" \h </w:instrText>
      </w:r>
      <w:r>
        <w:fldChar w:fldCharType="separate"/>
      </w:r>
      <w:r>
        <w:rPr>
          <w:rStyle w:val="Hyperlink"/>
        </w:rPr>
        <w:t>https://doi.org/10.1175/BAMS-D-15-00306.1</w:t>
      </w:r>
      <w:r>
        <w:rPr>
          <w:rStyle w:val="Hyperlink"/>
        </w:rPr>
        <w:fldChar w:fldCharType="end"/>
      </w:r>
      <w:r>
        <w:t>.</w:t>
      </w:r>
    </w:p>
    <w:p w14:paraId="7D56DD01" w14:textId="77777777" w:rsidR="00F3250F" w:rsidRDefault="009F4B8E">
      <w:pPr>
        <w:pStyle w:val="Bibliography"/>
      </w:pPr>
      <w:bookmarkStart w:id="126" w:name="ref-sunReviewGlobalPrecipitation2018"/>
      <w:bookmarkEnd w:id="125"/>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r>
        <w:fldChar w:fldCharType="begin"/>
      </w:r>
      <w:r>
        <w:instrText xml:space="preserve"> HYPERLINK "https://doi.org/10.1002/2017RG000574" \h </w:instrText>
      </w:r>
      <w:r>
        <w:fldChar w:fldCharType="separate"/>
      </w:r>
      <w:r>
        <w:rPr>
          <w:rStyle w:val="Hyperlink"/>
        </w:rPr>
        <w:t>https://doi.org/10.1002/2017RG000574</w:t>
      </w:r>
      <w:r>
        <w:rPr>
          <w:rStyle w:val="Hyperlink"/>
        </w:rPr>
        <w:fldChar w:fldCharType="end"/>
      </w:r>
      <w:r>
        <w:t>.</w:t>
      </w:r>
    </w:p>
    <w:p w14:paraId="086974AA" w14:textId="77777777" w:rsidR="00F3250F" w:rsidRDefault="009F4B8E">
      <w:pPr>
        <w:pStyle w:val="Bibliography"/>
      </w:pPr>
      <w:bookmarkStart w:id="127" w:name="X75afe576227545e0267a7017623d38a14e75a19"/>
      <w:bookmarkEnd w:id="126"/>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r>
        <w:fldChar w:fldCharType="begin"/>
      </w:r>
      <w:r>
        <w:instrText xml:space="preserve"> HYPERLINK "https://doi.org/10.5194/hess-19-1827-2015" \h </w:instrText>
      </w:r>
      <w:r>
        <w:fldChar w:fldCharType="separate"/>
      </w:r>
      <w:r>
        <w:rPr>
          <w:rStyle w:val="Hyperlink"/>
        </w:rPr>
        <w:t>https://doi.org/10.5194/hess-19-1827-2015</w:t>
      </w:r>
      <w:r>
        <w:rPr>
          <w:rStyle w:val="Hyperlink"/>
        </w:rPr>
        <w:fldChar w:fldCharType="end"/>
      </w:r>
      <w:r>
        <w:t>.</w:t>
      </w:r>
    </w:p>
    <w:p w14:paraId="50AD56A1" w14:textId="77777777" w:rsidR="00F3250F" w:rsidRDefault="009F4B8E">
      <w:pPr>
        <w:pStyle w:val="Bibliography"/>
      </w:pPr>
      <w:bookmarkStart w:id="128" w:name="Xa7a387681e75da0c3d1eea32dc28126ced0a79f"/>
      <w:bookmarkEnd w:id="127"/>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r>
        <w:fldChar w:fldCharType="begin"/>
      </w:r>
      <w:r>
        <w:instrText xml:space="preserve"> HYPERLINK "https://doi.org/10.1016/j.atmosres.2011.10.021" \h </w:instrText>
      </w:r>
      <w:r>
        <w:fldChar w:fldCharType="separate"/>
      </w:r>
      <w:r>
        <w:rPr>
          <w:rStyle w:val="Hyperlink"/>
        </w:rPr>
        <w:t>https://doi.org/10.1016/j.atmosres.2011.10.021</w:t>
      </w:r>
      <w:r>
        <w:rPr>
          <w:rStyle w:val="Hyperlink"/>
        </w:rPr>
        <w:fldChar w:fldCharType="end"/>
      </w:r>
      <w:r>
        <w:t>.</w:t>
      </w:r>
    </w:p>
    <w:p w14:paraId="24E13329" w14:textId="77777777" w:rsidR="00F3250F" w:rsidRDefault="009F4B8E">
      <w:pPr>
        <w:pStyle w:val="Bibliography"/>
      </w:pPr>
      <w:bookmarkStart w:id="129" w:name="Xdaf1f313e1ecd047e210ff9e13651cad876f9ee"/>
      <w:bookmarkEnd w:id="128"/>
      <w:r>
        <w:t xml:space="preserve">Tryhorn, Lee, and Art DeGaetano. 2011. “A Comparison of Techniques for Downscaling Extreme Precipitation over the Northeastern United States.” </w:t>
      </w:r>
      <w:r>
        <w:rPr>
          <w:i/>
        </w:rPr>
        <w:t>International Journal of Climatology</w:t>
      </w:r>
      <w:r>
        <w:t xml:space="preserve"> 31 (13): 1975–89. </w:t>
      </w:r>
      <w:r>
        <w:fldChar w:fldCharType="begin"/>
      </w:r>
      <w:r>
        <w:instrText xml:space="preserve"> HYPERLINK "https://doi.org/10.1002/joc.2208" \h </w:instrText>
      </w:r>
      <w:r>
        <w:fldChar w:fldCharType="separate"/>
      </w:r>
      <w:r>
        <w:rPr>
          <w:rStyle w:val="Hyperlink"/>
        </w:rPr>
        <w:t>https://doi.org/10.1002/joc.2208</w:t>
      </w:r>
      <w:r>
        <w:rPr>
          <w:rStyle w:val="Hyperlink"/>
        </w:rPr>
        <w:fldChar w:fldCharType="end"/>
      </w:r>
      <w:r>
        <w:t>.</w:t>
      </w:r>
    </w:p>
    <w:p w14:paraId="6E74691C" w14:textId="77777777" w:rsidR="00F3250F" w:rsidRDefault="009F4B8E">
      <w:pPr>
        <w:pStyle w:val="Bibliography"/>
      </w:pPr>
      <w:bookmarkStart w:id="130" w:name="X161f7b2d800a7ca8afc50d0265f5ad630acfc68"/>
      <w:bookmarkEnd w:id="129"/>
      <w:r>
        <w:lastRenderedPageBreak/>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02F14060" w14:textId="77777777" w:rsidR="00F3250F" w:rsidRDefault="009F4B8E">
      <w:pPr>
        <w:pStyle w:val="Bibliography"/>
      </w:pPr>
      <w:bookmarkStart w:id="131" w:name="Xf1ea90ebca1f319695b57fc46a182c01f2136f6"/>
      <w:bookmarkEnd w:id="130"/>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r>
        <w:fldChar w:fldCharType="begin"/>
      </w:r>
      <w:r>
        <w:instrText xml:space="preserve"> HYPERLINK "https://doi.org/10.1175/JAMC-D-13-0248.1" \h </w:instrText>
      </w:r>
      <w:r>
        <w:fldChar w:fldCharType="separate"/>
      </w:r>
      <w:r>
        <w:rPr>
          <w:rStyle w:val="Hyperlink"/>
        </w:rPr>
        <w:t>https://doi.org/10.1175/JAMC-D-13-0248.1</w:t>
      </w:r>
      <w:r>
        <w:rPr>
          <w:rStyle w:val="Hyperlink"/>
        </w:rPr>
        <w:fldChar w:fldCharType="end"/>
      </w:r>
      <w:r>
        <w:t>.</w:t>
      </w:r>
    </w:p>
    <w:p w14:paraId="7C3F573F" w14:textId="77777777" w:rsidR="00F3250F" w:rsidRDefault="009F4B8E">
      <w:pPr>
        <w:pStyle w:val="Bibliography"/>
      </w:pPr>
      <w:bookmarkStart w:id="132" w:name="Xf008fc10bdf9df7d53c7dd819a2be682684db0d"/>
      <w:bookmarkEnd w:id="131"/>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25030AD2" w14:textId="77777777" w:rsidR="00F3250F" w:rsidRDefault="009F4B8E">
      <w:pPr>
        <w:pStyle w:val="Bibliography"/>
      </w:pPr>
      <w:bookmarkStart w:id="133" w:name="ref-xiaContinentalscaleWaterEnergy2012"/>
      <w:bookmarkEnd w:id="132"/>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r>
        <w:fldChar w:fldCharType="begin"/>
      </w:r>
      <w:r>
        <w:instrText xml:space="preserve"> HYPERLINK "https://doi.org/10.1029/2011JD016048" \h </w:instrText>
      </w:r>
      <w:r>
        <w:fldChar w:fldCharType="separate"/>
      </w:r>
      <w:r>
        <w:rPr>
          <w:rStyle w:val="Hyperlink"/>
        </w:rPr>
        <w:t>https://doi.org/10.1029/2011JD016048</w:t>
      </w:r>
      <w:r>
        <w:rPr>
          <w:rStyle w:val="Hyperlink"/>
        </w:rPr>
        <w:fldChar w:fldCharType="end"/>
      </w:r>
      <w:r>
        <w:t>.</w:t>
      </w:r>
    </w:p>
    <w:p w14:paraId="00C2D94F" w14:textId="77777777" w:rsidR="00F3250F" w:rsidRDefault="009F4B8E">
      <w:pPr>
        <w:pStyle w:val="Bibliography"/>
      </w:pPr>
      <w:bookmarkStart w:id="134" w:name="X6adab3905de887d9ffa8c4f12b73d2bba3d13f3"/>
      <w:bookmarkEnd w:id="133"/>
      <w:r>
        <w:t xml:space="preserve">Yu, Fan-Chieh, Tien-Chien Chen, Meei-Ling Lin, Chien-Yuan Chen, and Wen-Hai Yu. 2006. “Landslides and Rainfall Characteristics Analysis in Taipei City During the Typhoon Nari Event.” </w:t>
      </w:r>
      <w:r>
        <w:rPr>
          <w:i/>
        </w:rPr>
        <w:t>Natural Hazards</w:t>
      </w:r>
      <w:r>
        <w:t xml:space="preserve"> 37 (1-2): 153–67. </w:t>
      </w:r>
      <w:r>
        <w:fldChar w:fldCharType="begin"/>
      </w:r>
      <w:r>
        <w:instrText xml:space="preserve"> HYPERLINK "https://doi.org/10.1007/s11069-005-4661-0" \h </w:instrText>
      </w:r>
      <w:r>
        <w:fldChar w:fldCharType="separate"/>
      </w:r>
      <w:r>
        <w:rPr>
          <w:rStyle w:val="Hyperlink"/>
        </w:rPr>
        <w:t>https://doi.org/10.1007/s11069-005-4661-0</w:t>
      </w:r>
      <w:r>
        <w:rPr>
          <w:rStyle w:val="Hyperlink"/>
        </w:rPr>
        <w:fldChar w:fldCharType="end"/>
      </w:r>
      <w:r>
        <w:t>.</w:t>
      </w:r>
    </w:p>
    <w:p w14:paraId="4E1755F5" w14:textId="77777777" w:rsidR="00F3250F" w:rsidRDefault="009F4B8E">
      <w:pPr>
        <w:pStyle w:val="Bibliography"/>
      </w:pPr>
      <w:bookmarkStart w:id="135" w:name="ref-zhangMultiRadarMultiSensorMRMS2015"/>
      <w:bookmarkEnd w:id="134"/>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r>
        <w:fldChar w:fldCharType="begin"/>
      </w:r>
      <w:r>
        <w:instrText xml:space="preserve"> HYPERLINK "https://doi.org/10.1175/BAMS-D-14-00174.1" \h </w:instrText>
      </w:r>
      <w:r>
        <w:fldChar w:fldCharType="separate"/>
      </w:r>
      <w:r>
        <w:rPr>
          <w:rStyle w:val="Hyperlink"/>
        </w:rPr>
        <w:t>https://doi.org/10.1175/BAMS-D-14-00174.1</w:t>
      </w:r>
      <w:r>
        <w:rPr>
          <w:rStyle w:val="Hyperlink"/>
        </w:rPr>
        <w:fldChar w:fldCharType="end"/>
      </w:r>
      <w:r>
        <w:t>.</w:t>
      </w:r>
      <w:bookmarkEnd w:id="76"/>
      <w:bookmarkEnd w:id="135"/>
    </w:p>
    <w:sectPr w:rsidR="00F3250F" w:rsidSect="00AC1D92">
      <w:pgSz w:w="12240" w:h="15840"/>
      <w:pgMar w:top="1440" w:right="1440" w:bottom="1440" w:left="1440" w:header="720" w:footer="720" w:gutter="0"/>
      <w:lnNumType w:countBy="1" w:restart="continuous"/>
      <w:cols w:space="720"/>
      <w:sectPrChange w:id="136" w:author="Badger, Andrew M. (GSFC-617.0)[UNIVERSITIES SPACE RESEARCH ASSOCIATION]" w:date="2020-11-17T13:14:00Z">
        <w:sectPr w:rsidR="00F3250F" w:rsidSect="00AC1D92">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adger, Andrew M. (GSFC-617.0)[UNIVERSITIES SPACE RESEARCH ASSOCIATION]" w:date="2020-11-17T10:37:00Z" w:initials="BAM(6SRA">
    <w:p w14:paraId="79647D5E" w14:textId="77777777" w:rsidR="009F4B8E" w:rsidRDefault="009F4B8E">
      <w:pPr>
        <w:pStyle w:val="CommentText"/>
      </w:pPr>
      <w:r>
        <w:rPr>
          <w:rStyle w:val="CommentReference"/>
        </w:rPr>
        <w:annotationRef/>
      </w:r>
      <w:r>
        <w:t>My affiliations</w:t>
      </w:r>
    </w:p>
    <w:p w14:paraId="1F2A6787" w14:textId="77777777" w:rsidR="009F4B8E" w:rsidRPr="00027C34" w:rsidRDefault="009F4B8E" w:rsidP="00027C34">
      <w:pPr>
        <w:spacing w:after="0"/>
        <w:rPr>
          <w:rFonts w:ascii="Times New Roman" w:eastAsia="Times New Roman" w:hAnsi="Times New Roman" w:cs="Times New Roman"/>
        </w:rPr>
      </w:pPr>
      <w:r w:rsidRPr="00027C34">
        <w:rPr>
          <w:rFonts w:ascii="Times New Roman" w:eastAsia="Times New Roman" w:hAnsi="Times New Roman" w:cs="Times New Roman"/>
        </w:rPr>
        <w:t xml:space="preserve">Universities Space Research Association, Columbia, MD, 21046 USA </w:t>
      </w:r>
      <w:r w:rsidRPr="00027C34">
        <w:rPr>
          <w:rFonts w:ascii="Times New Roman" w:eastAsia="Times New Roman" w:hAnsi="Times New Roman" w:cs="Times New Roman"/>
        </w:rPr>
        <w:br/>
      </w:r>
      <w:r w:rsidRPr="00027C34">
        <w:rPr>
          <w:rFonts w:ascii="Times New Roman" w:eastAsia="Times New Roman" w:hAnsi="Times New Roman" w:cs="Times New Roman"/>
        </w:rPr>
        <w:br/>
        <w:t>Hydrological Sciences Laboratory, NASA Goddard Space Flight Center, Greenbelt, MD, 20771 USA</w:t>
      </w:r>
    </w:p>
    <w:p w14:paraId="38D25A92" w14:textId="77777777" w:rsidR="009F4B8E" w:rsidRDefault="009F4B8E">
      <w:pPr>
        <w:pStyle w:val="CommentText"/>
      </w:pPr>
    </w:p>
  </w:comment>
  <w:comment w:id="1" w:author="Badger, Andrew M. (GSFC-617.0)[UNIVERSITIES SPACE RESEARCH ASSOCIATION]" w:date="2020-11-17T12:42:00Z" w:initials="BAM(6SRA">
    <w:p w14:paraId="78E9532D" w14:textId="77777777" w:rsidR="00F06FDF" w:rsidRDefault="00F06FDF">
      <w:pPr>
        <w:pStyle w:val="CommentText"/>
      </w:pPr>
      <w:r>
        <w:rPr>
          <w:rStyle w:val="CommentReference"/>
        </w:rPr>
        <w:annotationRef/>
      </w:r>
      <w:r>
        <w:t>Is HRRR in the analysis?</w:t>
      </w:r>
    </w:p>
  </w:comment>
  <w:comment w:id="2" w:author="Badger, Andrew M. (GSFC-617.0)[UNIVERSITIES SPACE RESEARCH ASSOCIATION]" w:date="2020-11-17T13:07:00Z" w:initials="BAM(6SRA">
    <w:p w14:paraId="25DD2017" w14:textId="59B7F857" w:rsidR="00714CB0" w:rsidRDefault="00714CB0">
      <w:pPr>
        <w:pStyle w:val="CommentText"/>
      </w:pPr>
      <w:r>
        <w:rPr>
          <w:rStyle w:val="CommentReference"/>
        </w:rPr>
        <w:annotationRef/>
      </w:r>
      <w:r>
        <w:t>Did not see any ETS results.</w:t>
      </w:r>
    </w:p>
  </w:comment>
  <w:comment w:id="4" w:author="Badger, Andrew M. (GSFC-617.0)[UNIVERSITIES SPACE RESEARCH ASSOCIATION]" w:date="2020-11-17T12:16:00Z" w:initials="BAM(6SRA">
    <w:p w14:paraId="2A28D1C5" w14:textId="77777777" w:rsidR="009F4B8E" w:rsidRDefault="009F4B8E">
      <w:pPr>
        <w:pStyle w:val="CommentText"/>
      </w:pPr>
      <w:r>
        <w:rPr>
          <w:rStyle w:val="CommentReference"/>
        </w:rPr>
        <w:annotationRef/>
      </w:r>
      <w:r>
        <w:t>Reference software issue?</w:t>
      </w:r>
    </w:p>
  </w:comment>
  <w:comment w:id="5" w:author="Badger, Andrew M. (GSFC-617.0)[UNIVERSITIES SPACE RESEARCH ASSOCIATION]" w:date="2020-11-17T12:18:00Z" w:initials="BAM(6SRA">
    <w:p w14:paraId="7B04461C" w14:textId="77777777" w:rsidR="009F4B8E" w:rsidRDefault="009F4B8E">
      <w:pPr>
        <w:pStyle w:val="CommentText"/>
      </w:pPr>
      <w:r>
        <w:rPr>
          <w:rStyle w:val="CommentReference"/>
        </w:rPr>
        <w:annotationRef/>
      </w:r>
      <w:r>
        <w:t>Double parentheses</w:t>
      </w:r>
    </w:p>
  </w:comment>
  <w:comment w:id="8" w:author="Badger, Andrew M. (GSFC-617.0)[UNIVERSITIES SPACE RESEARCH ASSOCIATION]" w:date="2020-11-17T12:23:00Z" w:initials="BAM(6SRA">
    <w:p w14:paraId="6E028E50" w14:textId="77777777" w:rsidR="009F4B8E" w:rsidRDefault="009F4B8E">
      <w:pPr>
        <w:pStyle w:val="CommentText"/>
      </w:pPr>
      <w:r>
        <w:rPr>
          <w:rStyle w:val="CommentReference"/>
        </w:rPr>
        <w:annotationRef/>
      </w:r>
      <w:r>
        <w:t xml:space="preserve">You used brackets here, and double parentheses in other places.  </w:t>
      </w:r>
    </w:p>
  </w:comment>
  <w:comment w:id="9" w:author="Badger, Andrew M. (GSFC-617.0)[UNIVERSITIES SPACE RESEARCH ASSOCIATION]" w:date="2020-11-17T12:19:00Z" w:initials="BAM(6SRA">
    <w:p w14:paraId="731A93DD" w14:textId="77777777" w:rsidR="009F4B8E" w:rsidRDefault="009F4B8E">
      <w:pPr>
        <w:pStyle w:val="CommentText"/>
      </w:pPr>
      <w:r>
        <w:rPr>
          <w:rStyle w:val="CommentReference"/>
        </w:rPr>
        <w:annotationRef/>
      </w:r>
      <w:r>
        <w:t>Should this be an in-line citation?</w:t>
      </w:r>
    </w:p>
  </w:comment>
  <w:comment w:id="10" w:author="Badger, Andrew M. (GSFC-617.0)[UNIVERSITIES SPACE RESEARCH ASSOCIATION]" w:date="2020-11-17T12:20:00Z" w:initials="BAM(6SRA">
    <w:p w14:paraId="5DA7686A" w14:textId="77777777" w:rsidR="009F4B8E" w:rsidRDefault="009F4B8E">
      <w:pPr>
        <w:pStyle w:val="CommentText"/>
      </w:pPr>
      <w:r>
        <w:rPr>
          <w:rStyle w:val="CommentReference"/>
        </w:rPr>
        <w:annotationRef/>
      </w:r>
      <w:r>
        <w:t>Is there a way to stylize this better?</w:t>
      </w:r>
    </w:p>
  </w:comment>
  <w:comment w:id="15" w:author="Badger, Andrew M. (GSFC-617.0)[UNIVERSITIES SPACE RESEARCH ASSOCIATION]" w:date="2020-11-17T12:25:00Z" w:initials="BAM(6SRA">
    <w:p w14:paraId="7A5D9055" w14:textId="77777777" w:rsidR="009F4B8E" w:rsidRDefault="009F4B8E">
      <w:pPr>
        <w:pStyle w:val="CommentText"/>
      </w:pPr>
      <w:r>
        <w:rPr>
          <w:rStyle w:val="CommentReference"/>
        </w:rPr>
        <w:annotationRef/>
      </w:r>
      <w:r>
        <w:t>Says 257 in abstract</w:t>
      </w:r>
    </w:p>
  </w:comment>
  <w:comment w:id="16" w:author="Badger, Andrew M. (GSFC-617.0)[UNIVERSITIES SPACE RESEARCH ASSOCIATION]" w:date="2020-11-17T12:25:00Z" w:initials="BAM(6SRA">
    <w:p w14:paraId="7277074F" w14:textId="77777777" w:rsidR="009F4B8E" w:rsidRDefault="009F4B8E">
      <w:pPr>
        <w:pStyle w:val="CommentText"/>
      </w:pPr>
      <w:r>
        <w:rPr>
          <w:rStyle w:val="CommentReference"/>
        </w:rPr>
        <w:annotationRef/>
      </w:r>
      <w:r>
        <w:t>Sometimes you say “GLC” and other times it is “NASA GLC”</w:t>
      </w:r>
    </w:p>
    <w:p w14:paraId="5B605A68" w14:textId="77777777" w:rsidR="009F4B8E" w:rsidRDefault="009F4B8E">
      <w:pPr>
        <w:pStyle w:val="CommentText"/>
      </w:pPr>
    </w:p>
    <w:p w14:paraId="1A79399A" w14:textId="77777777" w:rsidR="009F4B8E" w:rsidRDefault="009F4B8E">
      <w:pPr>
        <w:pStyle w:val="CommentText"/>
      </w:pPr>
      <w:r>
        <w:t>Either one is fine with me, I would just recommend being consistent.</w:t>
      </w:r>
    </w:p>
  </w:comment>
  <w:comment w:id="21" w:author="Badger, Andrew M. (GSFC-617.0)[UNIVERSITIES SPACE RESEARCH ASSOCIATION]" w:date="2020-11-17T12:27:00Z" w:initials="BAM(6SRA">
    <w:p w14:paraId="37A3790D" w14:textId="77777777" w:rsidR="009F4B8E" w:rsidRDefault="009F4B8E">
      <w:pPr>
        <w:pStyle w:val="CommentText"/>
      </w:pPr>
      <w:r>
        <w:rPr>
          <w:rStyle w:val="CommentReference"/>
        </w:rPr>
        <w:annotationRef/>
      </w:r>
      <w:r>
        <w:t>If you get a MRMS user as a reviewer, you will probably be asked if you screened data out by low RQI.  You could put a statement in there if you did, but if you did not, just be prepared for the critique.</w:t>
      </w:r>
    </w:p>
  </w:comment>
  <w:comment w:id="29" w:author="Badger, Andrew M. (GSFC-617.0)[UNIVERSITIES SPACE RESEARCH ASSOCIATION]" w:date="2020-11-17T12:30:00Z" w:initials="BAM(6SRA">
    <w:p w14:paraId="1567B2BB" w14:textId="77777777" w:rsidR="009F4B8E" w:rsidRDefault="009F4B8E">
      <w:pPr>
        <w:pStyle w:val="CommentText"/>
      </w:pPr>
      <w:r>
        <w:rPr>
          <w:rStyle w:val="CommentReference"/>
        </w:rPr>
        <w:annotationRef/>
      </w:r>
      <w:r>
        <w:t>?</w:t>
      </w:r>
    </w:p>
  </w:comment>
  <w:comment w:id="33" w:author="Badger, Andrew M. (GSFC-617.0)[UNIVERSITIES SPACE RESEARCH ASSOCIATION]" w:date="2020-11-17T12:31:00Z" w:initials="BAM(6SRA">
    <w:p w14:paraId="46405C97" w14:textId="77777777" w:rsidR="009F4B8E" w:rsidRDefault="009F4B8E">
      <w:pPr>
        <w:pStyle w:val="CommentText"/>
      </w:pPr>
      <w:r>
        <w:rPr>
          <w:rStyle w:val="CommentReference"/>
        </w:rPr>
        <w:annotationRef/>
      </w:r>
      <w:r>
        <w:t>Be sure to format the table so it fits on the same page.  Maybe pull it out of the text and place it after the references.</w:t>
      </w:r>
    </w:p>
  </w:comment>
  <w:comment w:id="41" w:author="Badger, Andrew M. (GSFC-617.0)[UNIVERSITIES SPACE RESEARCH ASSOCIATION]" w:date="2020-11-17T12:33:00Z" w:initials="BAM(6SRA">
    <w:p w14:paraId="2E2CF096" w14:textId="77777777" w:rsidR="009F4B8E" w:rsidRDefault="009F4B8E">
      <w:pPr>
        <w:pStyle w:val="CommentText"/>
      </w:pPr>
      <w:r>
        <w:rPr>
          <w:rStyle w:val="CommentReference"/>
        </w:rPr>
        <w:annotationRef/>
      </w:r>
      <w:r>
        <w:t>Won’t always be valid, suggest deleting this comment or clarifying the statement more.</w:t>
      </w:r>
    </w:p>
  </w:comment>
  <w:comment w:id="44" w:author="Badger, Andrew M. (GSFC-617.0)[UNIVERSITIES SPACE RESEARCH ASSOCIATION]" w:date="2020-11-17T12:37:00Z" w:initials="BAM(6SRA">
    <w:p w14:paraId="0D167B45" w14:textId="77777777" w:rsidR="00F06FDF" w:rsidRDefault="00F06FDF">
      <w:pPr>
        <w:pStyle w:val="CommentText"/>
      </w:pPr>
      <w:r>
        <w:rPr>
          <w:rStyle w:val="CommentReference"/>
        </w:rPr>
        <w:annotationRef/>
      </w:r>
      <w:r>
        <w:t xml:space="preserve">Better style than previously.  Perhaps make this “Equation 1” and pull out of the </w:t>
      </w:r>
      <w:proofErr w:type="gramStart"/>
      <w:r>
        <w:t>in line</w:t>
      </w:r>
      <w:proofErr w:type="gramEnd"/>
      <w:r>
        <w:t xml:space="preserve"> text.  You can always state previously to see Equation 1 in the methods or drop the previous version of the equation entirely.</w:t>
      </w:r>
    </w:p>
  </w:comment>
  <w:comment w:id="45" w:author="Badger, Andrew M. (GSFC-617.0)[UNIVERSITIES SPACE RESEARCH ASSOCIATION]" w:date="2020-11-17T12:39:00Z" w:initials="BAM(6SRA">
    <w:p w14:paraId="3283B233" w14:textId="77777777" w:rsidR="00F06FDF" w:rsidRDefault="00F06FDF">
      <w:pPr>
        <w:pStyle w:val="CommentText"/>
      </w:pPr>
      <w:r>
        <w:rPr>
          <w:rStyle w:val="CommentReference"/>
        </w:rPr>
        <w:annotationRef/>
      </w:r>
      <w:r>
        <w:t>You don’t describe “a” and “b” in the equation.</w:t>
      </w:r>
    </w:p>
  </w:comment>
  <w:comment w:id="46" w:author="Badger, Andrew M. (GSFC-617.0)[UNIVERSITIES SPACE RESEARCH ASSOCIATION]" w:date="2020-11-17T12:37:00Z" w:initials="BAM(6SRA">
    <w:p w14:paraId="015827D9" w14:textId="77777777" w:rsidR="00F06FDF" w:rsidRDefault="00F06FDF">
      <w:pPr>
        <w:pStyle w:val="CommentText"/>
      </w:pPr>
      <w:r>
        <w:rPr>
          <w:rStyle w:val="CommentReference"/>
        </w:rPr>
        <w:annotationRef/>
      </w:r>
      <w:r>
        <w:t>Reference issues</w:t>
      </w:r>
    </w:p>
  </w:comment>
  <w:comment w:id="51" w:author="Badger, Andrew M. (GSFC-617.0)[UNIVERSITIES SPACE RESEARCH ASSOCIATION]" w:date="2020-11-17T12:43:00Z" w:initials="BAM(6SRA">
    <w:p w14:paraId="2DFD50BA" w14:textId="77777777" w:rsidR="00F06FDF" w:rsidRDefault="00F06FDF">
      <w:pPr>
        <w:pStyle w:val="CommentText"/>
      </w:pPr>
      <w:r>
        <w:rPr>
          <w:rStyle w:val="CommentReference"/>
        </w:rPr>
        <w:annotationRef/>
      </w:r>
      <w:r>
        <w:t>No HRRR?  You mention using it in the abstract.</w:t>
      </w:r>
    </w:p>
  </w:comment>
  <w:comment w:id="53" w:author="Badger, Andrew M. (GSFC-617.0)[UNIVERSITIES SPACE RESEARCH ASSOCIATION]" w:date="2020-11-17T12:45:00Z" w:initials="BAM(6SRA">
    <w:p w14:paraId="6A0EBF71" w14:textId="77777777" w:rsidR="00F06FDF" w:rsidRDefault="00F06FDF">
      <w:pPr>
        <w:pStyle w:val="CommentText"/>
      </w:pPr>
      <w:r>
        <w:rPr>
          <w:rStyle w:val="CommentReference"/>
        </w:rPr>
        <w:annotationRef/>
      </w:r>
      <w:r>
        <w:t>Not sure the top panel adds much.   Maybe just textualize those results.  Bottom panel is more informative.</w:t>
      </w:r>
    </w:p>
  </w:comment>
  <w:comment w:id="54" w:author="Badger, Andrew M. (GSFC-617.0)[UNIVERSITIES SPACE RESEARCH ASSOCIATION]" w:date="2020-11-17T12:47:00Z" w:initials="BAM(6SRA">
    <w:p w14:paraId="219BBF1B" w14:textId="357AD818" w:rsidR="002B5B19" w:rsidRDefault="002B5B19">
      <w:pPr>
        <w:pStyle w:val="CommentText"/>
      </w:pPr>
      <w:r>
        <w:rPr>
          <w:rStyle w:val="CommentReference"/>
        </w:rPr>
        <w:annotationRef/>
      </w:r>
      <w:r>
        <w:t>“seem” makes it sound like you aren’t sure.  There are other instances when you use language that makes it sound like you uncertain about your results.  Try to be more affirmative where you can.</w:t>
      </w:r>
    </w:p>
  </w:comment>
  <w:comment w:id="58" w:author="Badger, Andrew M. (GSFC-617.0)[UNIVERSITIES SPACE RESEARCH ASSOCIATION]" w:date="2020-11-17T12:50:00Z" w:initials="BAM(6SRA">
    <w:p w14:paraId="14D12491" w14:textId="58758E71" w:rsidR="00C7792F" w:rsidRDefault="00C7792F">
      <w:pPr>
        <w:pStyle w:val="CommentText"/>
      </w:pPr>
      <w:r>
        <w:rPr>
          <w:rStyle w:val="CommentReference"/>
        </w:rPr>
        <w:annotationRef/>
      </w:r>
      <w:r>
        <w:t>See next comment.</w:t>
      </w:r>
    </w:p>
  </w:comment>
  <w:comment w:id="59" w:author="Badger, Andrew M. (GSFC-617.0)[UNIVERSITIES SPACE RESEARCH ASSOCIATION]" w:date="2020-11-17T13:05:00Z" w:initials="BAM(6SRA">
    <w:p w14:paraId="050240E9" w14:textId="67D65DE6" w:rsidR="00714CB0" w:rsidRDefault="00714CB0">
      <w:pPr>
        <w:pStyle w:val="CommentText"/>
      </w:pPr>
      <w:r>
        <w:rPr>
          <w:rStyle w:val="CommentReference"/>
        </w:rPr>
        <w:annotationRef/>
      </w:r>
      <w:r>
        <w:t>There is no Figure 6</w:t>
      </w:r>
    </w:p>
  </w:comment>
  <w:comment w:id="60" w:author="Badger, Andrew M. (GSFC-617.0)[UNIVERSITIES SPACE RESEARCH ASSOCIATION]" w:date="2020-11-17T12:50:00Z" w:initials="BAM(6SRA">
    <w:p w14:paraId="30E660C4" w14:textId="609F62E9" w:rsidR="00C7792F" w:rsidRDefault="00C7792F">
      <w:pPr>
        <w:pStyle w:val="CommentText"/>
      </w:pPr>
      <w:r>
        <w:rPr>
          <w:rStyle w:val="CommentReference"/>
        </w:rPr>
        <w:annotationRef/>
      </w:r>
      <w:r>
        <w:t>Are you repeating the same results or this something fundamentally different that I am missing?</w:t>
      </w:r>
    </w:p>
  </w:comment>
  <w:comment w:id="64" w:author="Badger, Andrew M. (GSFC-617.0)[UNIVERSITIES SPACE RESEARCH ASSOCIATION]" w:date="2020-11-17T12:59:00Z" w:initials="BAM(6SRA">
    <w:p w14:paraId="1E6B41E6" w14:textId="2D36095D" w:rsidR="006232D8" w:rsidRDefault="006232D8">
      <w:pPr>
        <w:pStyle w:val="CommentText"/>
      </w:pPr>
      <w:r>
        <w:rPr>
          <w:rStyle w:val="CommentReference"/>
        </w:rPr>
        <w:annotationRef/>
      </w:r>
      <w:r>
        <w:t>Same comment as previously about the tables.</w:t>
      </w:r>
    </w:p>
  </w:comment>
  <w:comment w:id="65" w:author="Badger, Andrew M. (GSFC-617.0)[UNIVERSITIES SPACE RESEARCH ASSOCIATION]" w:date="2020-11-17T13:01:00Z" w:initials="BAM(6SRA">
    <w:p w14:paraId="392B0559" w14:textId="77777777" w:rsidR="006232D8" w:rsidRDefault="006232D8">
      <w:pPr>
        <w:pStyle w:val="CommentText"/>
      </w:pPr>
      <w:r>
        <w:rPr>
          <w:rStyle w:val="CommentReference"/>
        </w:rPr>
        <w:annotationRef/>
      </w:r>
      <w:r>
        <w:t xml:space="preserve">Does not seem to describe what is in the table.  Don’t see threat score or I-D threshold.  Same can be said for the following tables. </w:t>
      </w:r>
    </w:p>
    <w:p w14:paraId="338890B0" w14:textId="77777777" w:rsidR="006232D8" w:rsidRDefault="006232D8">
      <w:pPr>
        <w:pStyle w:val="CommentText"/>
      </w:pPr>
    </w:p>
    <w:p w14:paraId="17083D12" w14:textId="36BA7DDD" w:rsidR="006232D8" w:rsidRDefault="006232D8">
      <w:pPr>
        <w:pStyle w:val="CommentText"/>
      </w:pPr>
      <w:r>
        <w:t>Was there a formatting issue that is preventing them from being seen?</w:t>
      </w:r>
    </w:p>
  </w:comment>
  <w:comment w:id="66" w:author="Badger, Andrew M. (GSFC-617.0)[UNIVERSITIES SPACE RESEARCH ASSOCIATION]" w:date="2020-11-17T12:59:00Z" w:initials="BAM(6SRA">
    <w:p w14:paraId="0D11FBBF" w14:textId="658E16A9" w:rsidR="006232D8" w:rsidRDefault="006232D8">
      <w:pPr>
        <w:pStyle w:val="CommentText"/>
      </w:pPr>
      <w:r>
        <w:rPr>
          <w:rStyle w:val="CommentReference"/>
        </w:rPr>
        <w:annotationRef/>
      </w:r>
      <w:r>
        <w:t>The “G” in IMERG means GPM.  Including GPM is somewhat redundant.</w:t>
      </w:r>
    </w:p>
  </w:comment>
  <w:comment w:id="67" w:author="Badger, Andrew M. (GSFC-617.0)[UNIVERSITIES SPACE RESEARCH ASSOCIATION]" w:date="2020-11-17T13:03:00Z" w:initials="BAM(6SRA">
    <w:p w14:paraId="44AAD529" w14:textId="4B39D737" w:rsidR="00714CB0" w:rsidRDefault="00714CB0">
      <w:pPr>
        <w:pStyle w:val="CommentText"/>
      </w:pPr>
      <w:r>
        <w:rPr>
          <w:rStyle w:val="CommentReference"/>
        </w:rPr>
        <w:annotationRef/>
      </w:r>
      <w:r>
        <w:t>Should this add up to 228?  Why doesn’t the “All” line add up to the same value for all the products?  Or should I assume that the number of False Alarms is equal to 228 minus the number of Hits and Mis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D25A92" w15:done="0"/>
  <w15:commentEx w15:paraId="78E9532D" w15:done="0"/>
  <w15:commentEx w15:paraId="25DD2017" w15:done="0"/>
  <w15:commentEx w15:paraId="2A28D1C5" w15:done="0"/>
  <w15:commentEx w15:paraId="7B04461C" w15:done="0"/>
  <w15:commentEx w15:paraId="6E028E50" w15:done="0"/>
  <w15:commentEx w15:paraId="731A93DD" w15:done="0"/>
  <w15:commentEx w15:paraId="5DA7686A" w15:done="0"/>
  <w15:commentEx w15:paraId="7A5D9055" w15:done="0"/>
  <w15:commentEx w15:paraId="1A79399A" w15:done="0"/>
  <w15:commentEx w15:paraId="37A3790D" w15:done="0"/>
  <w15:commentEx w15:paraId="1567B2BB" w15:done="0"/>
  <w15:commentEx w15:paraId="46405C97" w15:done="0"/>
  <w15:commentEx w15:paraId="2E2CF096" w15:done="0"/>
  <w15:commentEx w15:paraId="0D167B45" w15:done="0"/>
  <w15:commentEx w15:paraId="3283B233" w15:done="0"/>
  <w15:commentEx w15:paraId="015827D9" w15:done="0"/>
  <w15:commentEx w15:paraId="2DFD50BA" w15:done="0"/>
  <w15:commentEx w15:paraId="6A0EBF71" w15:done="0"/>
  <w15:commentEx w15:paraId="219BBF1B" w15:done="0"/>
  <w15:commentEx w15:paraId="14D12491" w15:done="0"/>
  <w15:commentEx w15:paraId="050240E9" w15:done="0"/>
  <w15:commentEx w15:paraId="30E660C4" w15:done="0"/>
  <w15:commentEx w15:paraId="1E6B41E6" w15:done="0"/>
  <w15:commentEx w15:paraId="17083D12" w15:done="0"/>
  <w15:commentEx w15:paraId="0D11FBBF" w15:done="0"/>
  <w15:commentEx w15:paraId="44AAD5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2680" w16cex:dateUtc="2020-11-17T15:37:00Z"/>
  <w16cex:commentExtensible w16cex:durableId="235E43C8" w16cex:dateUtc="2020-11-17T17:42:00Z"/>
  <w16cex:commentExtensible w16cex:durableId="235E49A1" w16cex:dateUtc="2020-11-17T18:07:00Z"/>
  <w16cex:commentExtensible w16cex:durableId="235E3DAD" w16cex:dateUtc="2020-11-17T17:16:00Z"/>
  <w16cex:commentExtensible w16cex:durableId="235E3DFB" w16cex:dateUtc="2020-11-17T17:18:00Z"/>
  <w16cex:commentExtensible w16cex:durableId="235E3F39" w16cex:dateUtc="2020-11-17T17:23:00Z"/>
  <w16cex:commentExtensible w16cex:durableId="235E3E54" w16cex:dateUtc="2020-11-17T17:19:00Z"/>
  <w16cex:commentExtensible w16cex:durableId="235E3EA8" w16cex:dateUtc="2020-11-17T17:20:00Z"/>
  <w16cex:commentExtensible w16cex:durableId="235E3FAA" w16cex:dateUtc="2020-11-17T17:25:00Z"/>
  <w16cex:commentExtensible w16cex:durableId="235E3FC4" w16cex:dateUtc="2020-11-17T17:25:00Z"/>
  <w16cex:commentExtensible w16cex:durableId="235E4036" w16cex:dateUtc="2020-11-17T17:27:00Z"/>
  <w16cex:commentExtensible w16cex:durableId="235E40E1" w16cex:dateUtc="2020-11-17T17:30:00Z"/>
  <w16cex:commentExtensible w16cex:durableId="235E4118" w16cex:dateUtc="2020-11-17T17:31:00Z"/>
  <w16cex:commentExtensible w16cex:durableId="235E41AD" w16cex:dateUtc="2020-11-17T17:33:00Z"/>
  <w16cex:commentExtensible w16cex:durableId="235E42A1" w16cex:dateUtc="2020-11-17T17:37:00Z"/>
  <w16cex:commentExtensible w16cex:durableId="235E4303" w16cex:dateUtc="2020-11-17T17:39:00Z"/>
  <w16cex:commentExtensible w16cex:durableId="235E428A" w16cex:dateUtc="2020-11-17T17:37:00Z"/>
  <w16cex:commentExtensible w16cex:durableId="235E43EC" w16cex:dateUtc="2020-11-17T17:43:00Z"/>
  <w16cex:commentExtensible w16cex:durableId="235E4457" w16cex:dateUtc="2020-11-17T17:45:00Z"/>
  <w16cex:commentExtensible w16cex:durableId="235E44C6" w16cex:dateUtc="2020-11-17T17:47:00Z"/>
  <w16cex:commentExtensible w16cex:durableId="235E45A2" w16cex:dateUtc="2020-11-17T17:50:00Z"/>
  <w16cex:commentExtensible w16cex:durableId="235E492A" w16cex:dateUtc="2020-11-17T18:05:00Z"/>
  <w16cex:commentExtensible w16cex:durableId="235E45B0" w16cex:dateUtc="2020-11-17T17:50:00Z"/>
  <w16cex:commentExtensible w16cex:durableId="235E4794" w16cex:dateUtc="2020-11-17T17:59:00Z"/>
  <w16cex:commentExtensible w16cex:durableId="235E4837" w16cex:dateUtc="2020-11-17T18:01:00Z"/>
  <w16cex:commentExtensible w16cex:durableId="235E47B1" w16cex:dateUtc="2020-11-17T17:59:00Z"/>
  <w16cex:commentExtensible w16cex:durableId="235E489D" w16cex:dateUtc="2020-11-17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D25A92" w16cid:durableId="235E2680"/>
  <w16cid:commentId w16cid:paraId="78E9532D" w16cid:durableId="235E43C8"/>
  <w16cid:commentId w16cid:paraId="25DD2017" w16cid:durableId="235E49A1"/>
  <w16cid:commentId w16cid:paraId="2A28D1C5" w16cid:durableId="235E3DAD"/>
  <w16cid:commentId w16cid:paraId="7B04461C" w16cid:durableId="235E3DFB"/>
  <w16cid:commentId w16cid:paraId="6E028E50" w16cid:durableId="235E3F39"/>
  <w16cid:commentId w16cid:paraId="731A93DD" w16cid:durableId="235E3E54"/>
  <w16cid:commentId w16cid:paraId="5DA7686A" w16cid:durableId="235E3EA8"/>
  <w16cid:commentId w16cid:paraId="7A5D9055" w16cid:durableId="235E3FAA"/>
  <w16cid:commentId w16cid:paraId="1A79399A" w16cid:durableId="235E3FC4"/>
  <w16cid:commentId w16cid:paraId="37A3790D" w16cid:durableId="235E4036"/>
  <w16cid:commentId w16cid:paraId="1567B2BB" w16cid:durableId="235E40E1"/>
  <w16cid:commentId w16cid:paraId="46405C97" w16cid:durableId="235E4118"/>
  <w16cid:commentId w16cid:paraId="2E2CF096" w16cid:durableId="235E41AD"/>
  <w16cid:commentId w16cid:paraId="0D167B45" w16cid:durableId="235E42A1"/>
  <w16cid:commentId w16cid:paraId="3283B233" w16cid:durableId="235E4303"/>
  <w16cid:commentId w16cid:paraId="015827D9" w16cid:durableId="235E428A"/>
  <w16cid:commentId w16cid:paraId="2DFD50BA" w16cid:durableId="235E43EC"/>
  <w16cid:commentId w16cid:paraId="6A0EBF71" w16cid:durableId="235E4457"/>
  <w16cid:commentId w16cid:paraId="219BBF1B" w16cid:durableId="235E44C6"/>
  <w16cid:commentId w16cid:paraId="14D12491" w16cid:durableId="235E45A2"/>
  <w16cid:commentId w16cid:paraId="050240E9" w16cid:durableId="235E492A"/>
  <w16cid:commentId w16cid:paraId="30E660C4" w16cid:durableId="235E45B0"/>
  <w16cid:commentId w16cid:paraId="1E6B41E6" w16cid:durableId="235E4794"/>
  <w16cid:commentId w16cid:paraId="17083D12" w16cid:durableId="235E4837"/>
  <w16cid:commentId w16cid:paraId="0D11FBBF" w16cid:durableId="235E47B1"/>
  <w16cid:commentId w16cid:paraId="44AAD529" w16cid:durableId="235E48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29DDB" w14:textId="77777777" w:rsidR="009D3A6F" w:rsidRDefault="009D3A6F">
      <w:pPr>
        <w:spacing w:after="0"/>
      </w:pPr>
      <w:r>
        <w:separator/>
      </w:r>
    </w:p>
  </w:endnote>
  <w:endnote w:type="continuationSeparator" w:id="0">
    <w:p w14:paraId="5D4163D3" w14:textId="77777777" w:rsidR="009D3A6F" w:rsidRDefault="009D3A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D67E1" w14:textId="77777777" w:rsidR="009D3A6F" w:rsidRDefault="009D3A6F">
      <w:r>
        <w:separator/>
      </w:r>
    </w:p>
  </w:footnote>
  <w:footnote w:type="continuationSeparator" w:id="0">
    <w:p w14:paraId="3A9173D5" w14:textId="77777777" w:rsidR="009D3A6F" w:rsidRDefault="009D3A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F76A1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B787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dger, Andrew M. (GSFC-617.0)[UNIVERSITIES SPACE RESEARCH ASSOCIATION]">
    <w15:presenceInfo w15:providerId="AD" w15:userId="S::abadger@ndc.nasa.gov::a8e1ea89-1091-4291-a1e9-9583d0aa92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C34"/>
    <w:rsid w:val="000478EC"/>
    <w:rsid w:val="002B5B19"/>
    <w:rsid w:val="004E29B3"/>
    <w:rsid w:val="00590D07"/>
    <w:rsid w:val="006232D8"/>
    <w:rsid w:val="00714CB0"/>
    <w:rsid w:val="00784D58"/>
    <w:rsid w:val="008D6863"/>
    <w:rsid w:val="009D3A6F"/>
    <w:rsid w:val="009F4B8E"/>
    <w:rsid w:val="00AC1D92"/>
    <w:rsid w:val="00B86B75"/>
    <w:rsid w:val="00BC48D5"/>
    <w:rsid w:val="00C36279"/>
    <w:rsid w:val="00C7792F"/>
    <w:rsid w:val="00D65694"/>
    <w:rsid w:val="00E315A3"/>
    <w:rsid w:val="00F06FDF"/>
    <w:rsid w:val="00F3250F"/>
    <w:rsid w:val="00FB0F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30EE3F"/>
  <w15:docId w15:val="{B83CA937-2A0F-D140-A830-8A8851B05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027C34"/>
    <w:rPr>
      <w:sz w:val="16"/>
      <w:szCs w:val="16"/>
    </w:rPr>
  </w:style>
  <w:style w:type="paragraph" w:styleId="CommentText">
    <w:name w:val="annotation text"/>
    <w:basedOn w:val="Normal"/>
    <w:link w:val="CommentTextChar"/>
    <w:semiHidden/>
    <w:unhideWhenUsed/>
    <w:rsid w:val="00027C34"/>
    <w:rPr>
      <w:sz w:val="20"/>
      <w:szCs w:val="20"/>
    </w:rPr>
  </w:style>
  <w:style w:type="character" w:customStyle="1" w:styleId="CommentTextChar">
    <w:name w:val="Comment Text Char"/>
    <w:basedOn w:val="DefaultParagraphFont"/>
    <w:link w:val="CommentText"/>
    <w:semiHidden/>
    <w:rsid w:val="00027C34"/>
    <w:rPr>
      <w:sz w:val="20"/>
      <w:szCs w:val="20"/>
    </w:rPr>
  </w:style>
  <w:style w:type="paragraph" w:styleId="CommentSubject">
    <w:name w:val="annotation subject"/>
    <w:basedOn w:val="CommentText"/>
    <w:next w:val="CommentText"/>
    <w:link w:val="CommentSubjectChar"/>
    <w:semiHidden/>
    <w:unhideWhenUsed/>
    <w:rsid w:val="00027C34"/>
    <w:rPr>
      <w:b/>
      <w:bCs/>
    </w:rPr>
  </w:style>
  <w:style w:type="character" w:customStyle="1" w:styleId="CommentSubjectChar">
    <w:name w:val="Comment Subject Char"/>
    <w:basedOn w:val="CommentTextChar"/>
    <w:link w:val="CommentSubject"/>
    <w:semiHidden/>
    <w:rsid w:val="00027C34"/>
    <w:rPr>
      <w:b/>
      <w:bCs/>
      <w:sz w:val="20"/>
      <w:szCs w:val="20"/>
    </w:rPr>
  </w:style>
  <w:style w:type="paragraph" w:styleId="BalloonText">
    <w:name w:val="Balloon Text"/>
    <w:basedOn w:val="Normal"/>
    <w:link w:val="BalloonTextChar"/>
    <w:semiHidden/>
    <w:unhideWhenUsed/>
    <w:rsid w:val="00027C3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27C34"/>
    <w:rPr>
      <w:rFonts w:ascii="Times New Roman" w:hAnsi="Times New Roman" w:cs="Times New Roman"/>
      <w:sz w:val="18"/>
      <w:szCs w:val="18"/>
    </w:rPr>
  </w:style>
  <w:style w:type="character" w:styleId="LineNumber">
    <w:name w:val="line number"/>
    <w:basedOn w:val="DefaultParagraphFont"/>
    <w:semiHidden/>
    <w:unhideWhenUsed/>
    <w:rsid w:val="00AC1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5248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92090-A89F-8A43-9CC3-D033B4DAD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3</Pages>
  <Words>9668</Words>
  <Characters>55114</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Badger, Andrew M. (GSFC-617.0)[UNIVERSITIES SPACE RESEARCH ASSOCIATION]</cp:lastModifiedBy>
  <cp:revision>8</cp:revision>
  <dcterms:created xsi:type="dcterms:W3CDTF">2020-11-17T15:37:00Z</dcterms:created>
  <dcterms:modified xsi:type="dcterms:W3CDTF">2020-11-17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